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068368" w14:textId="5731E087" w:rsidR="00AD0837" w:rsidRPr="00F457B6" w:rsidRDefault="00AD0837" w:rsidP="00E325E8">
      <w:pPr>
        <w:jc w:val="center"/>
        <w:rPr>
          <w:rFonts w:ascii="Times New Roman" w:hAnsi="Times New Roman" w:cs="Times New Roman"/>
        </w:rPr>
      </w:pPr>
      <w:bookmarkStart w:id="0" w:name="_Hlk113368582"/>
      <w:bookmarkEnd w:id="0"/>
      <w:r w:rsidRPr="00F457B6">
        <w:rPr>
          <w:rFonts w:ascii="Times New Roman" w:hAnsi="Times New Roman" w:cs="Times New Roman"/>
          <w:b/>
          <w:bCs/>
          <w:noProof/>
          <w:sz w:val="28"/>
          <w:szCs w:val="28"/>
          <w:lang w:eastAsia="en-IN"/>
        </w:rPr>
        <w:drawing>
          <wp:anchor distT="0" distB="0" distL="114300" distR="114300" simplePos="0" relativeHeight="251659264" behindDoc="0" locked="0" layoutInCell="1" allowOverlap="1" wp14:anchorId="31E3E83E" wp14:editId="65FA4831">
            <wp:simplePos x="0" y="0"/>
            <wp:positionH relativeFrom="page">
              <wp:align>center</wp:align>
            </wp:positionH>
            <wp:positionV relativeFrom="page">
              <wp:posOffset>504825</wp:posOffset>
            </wp:positionV>
            <wp:extent cx="5153025" cy="684530"/>
            <wp:effectExtent l="0" t="0" r="9525" b="1270"/>
            <wp:wrapThrough wrapText="bothSides">
              <wp:wrapPolygon edited="0">
                <wp:start x="0" y="0"/>
                <wp:lineTo x="0" y="21039"/>
                <wp:lineTo x="21560" y="21039"/>
                <wp:lineTo x="21560" y="0"/>
                <wp:lineTo x="0" y="0"/>
              </wp:wrapPolygon>
            </wp:wrapThrough>
            <wp:docPr id="8" name="Picture 8" descr="A screenshot of a cell phone&#10;&#10;Description generated with very high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MIT logo - Nov 2017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6845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F457B6">
        <w:rPr>
          <w:rFonts w:ascii="Times New Roman" w:hAnsi="Times New Roman" w:cs="Times New Roman"/>
          <w:b/>
          <w:bCs/>
          <w:sz w:val="28"/>
          <w:szCs w:val="28"/>
        </w:rPr>
        <w:t>COURSE PLAN</w:t>
      </w:r>
    </w:p>
    <w:tbl>
      <w:tblPr>
        <w:tblpPr w:leftFromText="180" w:rightFromText="180" w:vertAnchor="text" w:horzAnchor="margin" w:tblpX="274" w:tblpY="186"/>
        <w:tblW w:w="102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831"/>
        <w:gridCol w:w="3191"/>
        <w:gridCol w:w="1490"/>
        <w:gridCol w:w="2694"/>
      </w:tblGrid>
      <w:tr w:rsidR="00AD0837" w:rsidRPr="00AB6A23" w14:paraId="352E43D4" w14:textId="77777777" w:rsidTr="00E325E8">
        <w:trPr>
          <w:trHeight w:val="219"/>
        </w:trPr>
        <w:tc>
          <w:tcPr>
            <w:tcW w:w="2831" w:type="dxa"/>
          </w:tcPr>
          <w:p w14:paraId="1FEBDCF7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partment :</w:t>
            </w:r>
            <w:proofErr w:type="gramEnd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75" w:type="dxa"/>
            <w:gridSpan w:val="3"/>
          </w:tcPr>
          <w:p w14:paraId="3688B255" w14:textId="45625FE0" w:rsidR="00AD0837" w:rsidRPr="00AB6A23" w:rsidRDefault="00C71258" w:rsidP="00E325E8">
            <w:pPr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Information and Communication Technology</w:t>
            </w:r>
          </w:p>
        </w:tc>
      </w:tr>
      <w:tr w:rsidR="00530CC7" w:rsidRPr="00AB6A23" w14:paraId="7A4E748D" w14:textId="77777777" w:rsidTr="00E325E8">
        <w:trPr>
          <w:trHeight w:val="219"/>
        </w:trPr>
        <w:tc>
          <w:tcPr>
            <w:tcW w:w="2831" w:type="dxa"/>
          </w:tcPr>
          <w:p w14:paraId="4AECEF30" w14:textId="77777777" w:rsidR="00530CC7" w:rsidRPr="00AB6A23" w:rsidRDefault="00530CC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Course Name &amp; </w:t>
            </w:r>
            <w:proofErr w:type="gramStart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code :</w:t>
            </w:r>
            <w:proofErr w:type="gramEnd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4681" w:type="dxa"/>
            <w:gridSpan w:val="2"/>
          </w:tcPr>
          <w:p w14:paraId="4756E7D0" w14:textId="00352DB2" w:rsidR="00530CC7" w:rsidRPr="00AB6A23" w:rsidRDefault="00C71258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ata Structures</w:t>
            </w:r>
          </w:p>
        </w:tc>
        <w:tc>
          <w:tcPr>
            <w:tcW w:w="2694" w:type="dxa"/>
          </w:tcPr>
          <w:p w14:paraId="7EA0CFBD" w14:textId="64272481" w:rsidR="00530CC7" w:rsidRPr="00AB6A23" w:rsidRDefault="00C71258" w:rsidP="00E325E8">
            <w:pPr>
              <w:tabs>
                <w:tab w:val="left" w:pos="180"/>
              </w:tabs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CT 2153</w:t>
            </w:r>
          </w:p>
        </w:tc>
      </w:tr>
      <w:tr w:rsidR="001E2F0F" w:rsidRPr="00AB6A23" w14:paraId="499801F3" w14:textId="77777777" w:rsidTr="00E325E8">
        <w:trPr>
          <w:trHeight w:val="217"/>
        </w:trPr>
        <w:tc>
          <w:tcPr>
            <w:tcW w:w="2831" w:type="dxa"/>
          </w:tcPr>
          <w:p w14:paraId="2EDA3ED5" w14:textId="77777777" w:rsidR="001E2F0F" w:rsidRPr="00AB6A23" w:rsidRDefault="001E2F0F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Semester &amp; </w:t>
            </w:r>
            <w:proofErr w:type="gramStart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ranch :</w:t>
            </w:r>
            <w:proofErr w:type="gramEnd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3191" w:type="dxa"/>
          </w:tcPr>
          <w:p w14:paraId="5BE3E571" w14:textId="78B44E44" w:rsidR="001E2F0F" w:rsidRPr="00AB6A23" w:rsidRDefault="00C71258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II Sem BTech</w:t>
            </w:r>
          </w:p>
        </w:tc>
        <w:tc>
          <w:tcPr>
            <w:tcW w:w="4184" w:type="dxa"/>
            <w:gridSpan w:val="2"/>
          </w:tcPr>
          <w:p w14:paraId="05A943BB" w14:textId="21C9D0BE" w:rsidR="001E2F0F" w:rsidRPr="00AB6A23" w:rsidRDefault="00C71258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T/CCE</w:t>
            </w:r>
          </w:p>
        </w:tc>
      </w:tr>
      <w:tr w:rsidR="00AD0837" w:rsidRPr="00AB6A23" w14:paraId="08FA1E85" w14:textId="77777777" w:rsidTr="00E325E8">
        <w:trPr>
          <w:trHeight w:val="219"/>
        </w:trPr>
        <w:tc>
          <w:tcPr>
            <w:tcW w:w="2831" w:type="dxa"/>
          </w:tcPr>
          <w:p w14:paraId="678F96C6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ame of the </w:t>
            </w:r>
            <w:proofErr w:type="gramStart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faculty :</w:t>
            </w:r>
            <w:proofErr w:type="gramEnd"/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</w:tc>
        <w:tc>
          <w:tcPr>
            <w:tcW w:w="7375" w:type="dxa"/>
            <w:gridSpan w:val="3"/>
          </w:tcPr>
          <w:p w14:paraId="0A981F6C" w14:textId="15D9F619" w:rsidR="00AD0837" w:rsidRPr="00AB6A23" w:rsidRDefault="00C71258" w:rsidP="00E325E8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lachandra</w:t>
            </w:r>
          </w:p>
        </w:tc>
      </w:tr>
      <w:tr w:rsidR="00AD0837" w:rsidRPr="00AB6A23" w14:paraId="0252DA7D" w14:textId="77777777" w:rsidTr="00E325E8">
        <w:trPr>
          <w:trHeight w:val="1126"/>
        </w:trPr>
        <w:tc>
          <w:tcPr>
            <w:tcW w:w="10206" w:type="dxa"/>
            <w:gridSpan w:val="4"/>
          </w:tcPr>
          <w:tbl>
            <w:tblPr>
              <w:tblStyle w:val="TableGrid"/>
              <w:tblpPr w:leftFromText="180" w:rightFromText="180" w:vertAnchor="text" w:horzAnchor="page" w:tblpX="4306" w:tblpYSpec="center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696"/>
              <w:gridCol w:w="1276"/>
              <w:gridCol w:w="1701"/>
              <w:gridCol w:w="1484"/>
            </w:tblGrid>
            <w:tr w:rsidR="00AD0837" w:rsidRPr="00AB6A23" w14:paraId="0043D960" w14:textId="77777777" w:rsidTr="00AD0837">
              <w:tc>
                <w:tcPr>
                  <w:tcW w:w="1696" w:type="dxa"/>
                </w:tcPr>
                <w:p w14:paraId="7E71953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L</w:t>
                  </w:r>
                </w:p>
              </w:tc>
              <w:tc>
                <w:tcPr>
                  <w:tcW w:w="1276" w:type="dxa"/>
                </w:tcPr>
                <w:p w14:paraId="6675D144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T</w:t>
                  </w:r>
                </w:p>
              </w:tc>
              <w:tc>
                <w:tcPr>
                  <w:tcW w:w="1701" w:type="dxa"/>
                </w:tcPr>
                <w:p w14:paraId="50EA14C3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P</w:t>
                  </w:r>
                </w:p>
              </w:tc>
              <w:tc>
                <w:tcPr>
                  <w:tcW w:w="1484" w:type="dxa"/>
                </w:tcPr>
                <w:p w14:paraId="3F2B6EBB" w14:textId="77777777" w:rsidR="00AD0837" w:rsidRPr="00AB6A23" w:rsidRDefault="00AD0837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</w:t>
                  </w:r>
                </w:p>
              </w:tc>
            </w:tr>
            <w:tr w:rsidR="00AD0837" w:rsidRPr="00AB6A23" w14:paraId="47B63BE7" w14:textId="77777777" w:rsidTr="00AD0837">
              <w:tc>
                <w:tcPr>
                  <w:tcW w:w="1696" w:type="dxa"/>
                </w:tcPr>
                <w:p w14:paraId="45F6D865" w14:textId="65C2E037" w:rsidR="00AD0837" w:rsidRPr="00AB6A23" w:rsidRDefault="00C7125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1276" w:type="dxa"/>
                </w:tcPr>
                <w:p w14:paraId="29D86E17" w14:textId="00209499" w:rsidR="00AD0837" w:rsidRPr="00AB6A23" w:rsidRDefault="00C7125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1701" w:type="dxa"/>
                </w:tcPr>
                <w:p w14:paraId="6F043095" w14:textId="7CF1534C" w:rsidR="00AD0837" w:rsidRPr="00AB6A23" w:rsidRDefault="00C7125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0</w:t>
                  </w:r>
                </w:p>
              </w:tc>
              <w:tc>
                <w:tcPr>
                  <w:tcW w:w="1484" w:type="dxa"/>
                </w:tcPr>
                <w:p w14:paraId="0EC8C83B" w14:textId="511580C6" w:rsidR="00AD0837" w:rsidRPr="00AB6A23" w:rsidRDefault="00C71258" w:rsidP="00E325E8">
                  <w:pP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4</w:t>
                  </w:r>
                </w:p>
              </w:tc>
            </w:tr>
          </w:tbl>
          <w:p w14:paraId="3524D6CC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No of contact hours/week:       </w:t>
            </w:r>
          </w:p>
          <w:p w14:paraId="61512DB1" w14:textId="77777777" w:rsidR="00AD0837" w:rsidRPr="00AB6A23" w:rsidRDefault="00AD0837" w:rsidP="00E325E8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3F949233" w14:textId="77777777" w:rsidR="00AD0837" w:rsidRPr="00F457B6" w:rsidRDefault="00AD0837" w:rsidP="00AD0837">
      <w:pPr>
        <w:pStyle w:val="Default"/>
        <w:rPr>
          <w:rFonts w:ascii="Times New Roman" w:hAnsi="Times New Roman" w:cs="Times New Roman"/>
        </w:rPr>
      </w:pPr>
      <w:r w:rsidRPr="00F457B6">
        <w:rPr>
          <w:rFonts w:ascii="Times New Roman" w:hAnsi="Times New Roman" w:cs="Times New Roman"/>
        </w:rPr>
        <w:t xml:space="preserve"> </w:t>
      </w:r>
    </w:p>
    <w:p w14:paraId="3F4CBDC8" w14:textId="340DDAAB" w:rsidR="00AD0837" w:rsidRPr="00F457B6" w:rsidRDefault="00AD0837" w:rsidP="00AB6A23">
      <w:pPr>
        <w:pStyle w:val="Default"/>
        <w:rPr>
          <w:rFonts w:ascii="Times New Roman" w:hAnsi="Times New Roman" w:cs="Times New Roman"/>
          <w:u w:val="single"/>
        </w:rPr>
      </w:pPr>
      <w:r w:rsidRPr="00F457B6">
        <w:rPr>
          <w:rFonts w:ascii="Times New Roman" w:hAnsi="Times New Roman" w:cs="Times New Roman"/>
        </w:rPr>
        <w:t xml:space="preserve">  </w:t>
      </w:r>
      <w:r w:rsidR="006E2E5F" w:rsidRPr="00F457B6">
        <w:rPr>
          <w:rFonts w:ascii="Times New Roman" w:hAnsi="Times New Roman" w:cs="Times New Roman"/>
        </w:rPr>
        <w:t xml:space="preserve">         </w:t>
      </w:r>
    </w:p>
    <w:p w14:paraId="3F471BE9" w14:textId="73F7F9A5" w:rsidR="006E2E5F" w:rsidRPr="00AB6A23" w:rsidRDefault="00EB04E6" w:rsidP="006E2E5F">
      <w:pPr>
        <w:jc w:val="center"/>
        <w:rPr>
          <w:rFonts w:ascii="Times New Roman" w:hAnsi="Times New Roman" w:cs="Times New Roman"/>
        </w:rPr>
      </w:pPr>
      <w:r w:rsidRPr="00AB6A23">
        <w:rPr>
          <w:rFonts w:ascii="Times New Roman" w:hAnsi="Times New Roman" w:cs="Times New Roman"/>
          <w:b/>
          <w:bCs/>
        </w:rPr>
        <w:t>COURSE OUTCOMES (COS)</w:t>
      </w:r>
    </w:p>
    <w:tbl>
      <w:tblPr>
        <w:tblStyle w:val="TableGrid"/>
        <w:tblW w:w="10064" w:type="dxa"/>
        <w:tblInd w:w="279" w:type="dxa"/>
        <w:tblLayout w:type="fixed"/>
        <w:tblLook w:val="04A0" w:firstRow="1" w:lastRow="0" w:firstColumn="1" w:lastColumn="0" w:noHBand="0" w:noVBand="1"/>
      </w:tblPr>
      <w:tblGrid>
        <w:gridCol w:w="704"/>
        <w:gridCol w:w="4399"/>
        <w:gridCol w:w="850"/>
        <w:gridCol w:w="851"/>
        <w:gridCol w:w="1276"/>
        <w:gridCol w:w="850"/>
        <w:gridCol w:w="1134"/>
      </w:tblGrid>
      <w:tr w:rsidR="00F46810" w:rsidRPr="00AB6A23" w14:paraId="477369F9" w14:textId="6A25CAA9" w:rsidTr="006536F4">
        <w:tc>
          <w:tcPr>
            <w:tcW w:w="5103" w:type="dxa"/>
            <w:gridSpan w:val="2"/>
          </w:tcPr>
          <w:p w14:paraId="260681CD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AB6A23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850" w:type="dxa"/>
          </w:tcPr>
          <w:tbl>
            <w:tblPr>
              <w:tblW w:w="2162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2162"/>
            </w:tblGrid>
            <w:tr w:rsidR="009E300D" w:rsidRPr="00AB6A23" w14:paraId="587B4709" w14:textId="77777777" w:rsidTr="007F7E5B">
              <w:trPr>
                <w:trHeight w:val="570"/>
              </w:trPr>
              <w:tc>
                <w:tcPr>
                  <w:tcW w:w="2162" w:type="dxa"/>
                </w:tcPr>
                <w:p w14:paraId="27B22EC3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sz w:val="20"/>
                      <w:szCs w:val="20"/>
                    </w:rPr>
                    <w:t xml:space="preserve"> </w:t>
                  </w: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No. of </w:t>
                  </w:r>
                </w:p>
                <w:p w14:paraId="4122AAF1" w14:textId="77777777" w:rsidR="00873FF3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Contact</w:t>
                  </w:r>
                </w:p>
                <w:p w14:paraId="62AE6C3D" w14:textId="79B8C9CD" w:rsidR="009E300D" w:rsidRPr="00AB6A23" w:rsidRDefault="009E300D" w:rsidP="00873FF3">
                  <w:pPr>
                    <w:spacing w:after="0" w:line="240" w:lineRule="auto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 xml:space="preserve"> Hours </w:t>
                  </w:r>
                </w:p>
              </w:tc>
            </w:tr>
          </w:tbl>
          <w:p w14:paraId="0C610D2C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851" w:type="dxa"/>
          </w:tcPr>
          <w:p w14:paraId="02430FDA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1173" w:type="dxa"/>
              <w:tblBorders>
                <w:top w:val="nil"/>
                <w:left w:val="nil"/>
                <w:bottom w:val="nil"/>
                <w:right w:val="nil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173"/>
            </w:tblGrid>
            <w:tr w:rsidR="009E300D" w:rsidRPr="00AB6A23" w14:paraId="32970AE8" w14:textId="77777777" w:rsidTr="00873FF3">
              <w:trPr>
                <w:trHeight w:val="186"/>
              </w:trPr>
              <w:tc>
                <w:tcPr>
                  <w:tcW w:w="1173" w:type="dxa"/>
                </w:tcPr>
                <w:p w14:paraId="61C3E0E1" w14:textId="77777777" w:rsidR="009E300D" w:rsidRPr="00AB6A23" w:rsidRDefault="009E300D" w:rsidP="003147B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AB6A23"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  <w:t xml:space="preserve"> </w:t>
                  </w:r>
                  <w:r w:rsidRPr="00AB6A23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 xml:space="preserve">Marks </w:t>
                  </w:r>
                </w:p>
              </w:tc>
            </w:tr>
          </w:tbl>
          <w:p w14:paraId="678A37BA" w14:textId="77777777" w:rsidR="009E300D" w:rsidRPr="00AB6A23" w:rsidRDefault="009E300D" w:rsidP="003147BB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276" w:type="dxa"/>
          </w:tcPr>
          <w:p w14:paraId="3C88C56B" w14:textId="410C3DB2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Program </w:t>
            </w:r>
            <w:proofErr w:type="gramStart"/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utcomes(</w:t>
            </w:r>
            <w:proofErr w:type="gramEnd"/>
            <w:r w:rsidR="006E762B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Os</w:t>
            </w: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) </w:t>
            </w:r>
          </w:p>
          <w:p w14:paraId="660A7475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850" w:type="dxa"/>
          </w:tcPr>
          <w:p w14:paraId="5D00E7AD" w14:textId="6B51188D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SO</w:t>
            </w:r>
          </w:p>
          <w:p w14:paraId="06C4D030" w14:textId="77777777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134" w:type="dxa"/>
          </w:tcPr>
          <w:p w14:paraId="46DCACC1" w14:textId="3007DEA4" w:rsidR="009E300D" w:rsidRPr="00AB6A23" w:rsidRDefault="009E300D" w:rsidP="003147BB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</w:p>
        </w:tc>
      </w:tr>
      <w:tr w:rsidR="00440D37" w:rsidRPr="00AB6A23" w14:paraId="7B227D56" w14:textId="1ADC4F84" w:rsidTr="006536F4">
        <w:trPr>
          <w:trHeight w:val="587"/>
        </w:trPr>
        <w:tc>
          <w:tcPr>
            <w:tcW w:w="704" w:type="dxa"/>
          </w:tcPr>
          <w:p w14:paraId="31B55990" w14:textId="32D3E4D0" w:rsidR="00440D37" w:rsidRPr="00AB6A23" w:rsidRDefault="00440D37" w:rsidP="00440D37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O1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800963076"/>
            <w:placeholder>
              <w:docPart w:val="DA7781042C254E8DB54884F3737C480F"/>
            </w:placeholder>
            <w:text w:multiLine="1"/>
          </w:sdtPr>
          <w:sdtContent>
            <w:tc>
              <w:tcPr>
                <w:tcW w:w="4399" w:type="dxa"/>
              </w:tcPr>
              <w:p w14:paraId="1539B691" w14:textId="4E945D16" w:rsidR="00440D37" w:rsidRPr="00AB6A23" w:rsidRDefault="00C71258" w:rsidP="00440D37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 xml:space="preserve">Relate the concepts of dynamic </w:t>
                </w:r>
                <w:proofErr w:type="spellStart"/>
                <w:r w:rsidRPr="008D4EE7">
                  <w:rPr>
                    <w:lang w:eastAsia="en-IN"/>
                  </w:rPr>
                  <w:t>meomory</w:t>
                </w:r>
                <w:proofErr w:type="spellEnd"/>
                <w:r w:rsidRPr="008D4EE7">
                  <w:rPr>
                    <w:lang w:eastAsia="en-IN"/>
                  </w:rPr>
                  <w:t xml:space="preserve"> allocation, classes and analy</w:t>
                </w:r>
                <w:r>
                  <w:rPr>
                    <w:lang w:eastAsia="en-IN"/>
                  </w:rPr>
                  <w:t>sis of performance of algorithms</w:t>
                </w:r>
              </w:p>
            </w:tc>
          </w:sdtContent>
        </w:sdt>
        <w:tc>
          <w:tcPr>
            <w:tcW w:w="850" w:type="dxa"/>
          </w:tcPr>
          <w:p w14:paraId="621D9691" w14:textId="3F265C08" w:rsidR="00440D37" w:rsidRPr="00AB6A23" w:rsidRDefault="00C71258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851" w:type="dxa"/>
          </w:tcPr>
          <w:p w14:paraId="242613DE" w14:textId="04D1164D" w:rsidR="00440D37" w:rsidRPr="00AB6A23" w:rsidRDefault="00C71258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276" w:type="dxa"/>
          </w:tcPr>
          <w:p w14:paraId="78D3FC8B" w14:textId="4380B285" w:rsidR="00440D37" w:rsidRPr="00AB6A23" w:rsidRDefault="00B96860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850" w:type="dxa"/>
          </w:tcPr>
          <w:p w14:paraId="5EABAD41" w14:textId="76FE873F" w:rsidR="00440D37" w:rsidRPr="00AB6A23" w:rsidRDefault="00B96860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1134" w:type="dxa"/>
          </w:tcPr>
          <w:p w14:paraId="10E347E8" w14:textId="6F1580AF" w:rsidR="00440D37" w:rsidRPr="00AB6A23" w:rsidRDefault="0016621D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FD7051">
              <w:rPr>
                <w:rFonts w:ascii="Times New Roman" w:hAnsi="Times New Roman" w:cs="Times New Roman"/>
                <w:sz w:val="20"/>
                <w:szCs w:val="20"/>
              </w:rPr>
              <w:t>, 4</w:t>
            </w:r>
          </w:p>
        </w:tc>
      </w:tr>
      <w:tr w:rsidR="00440D37" w:rsidRPr="00AB6A23" w14:paraId="2918292C" w14:textId="7A4A57A9" w:rsidTr="006536F4">
        <w:tc>
          <w:tcPr>
            <w:tcW w:w="704" w:type="dxa"/>
          </w:tcPr>
          <w:p w14:paraId="752F4D91" w14:textId="05FDBCB5" w:rsidR="00440D37" w:rsidRPr="00AB6A23" w:rsidRDefault="00440D37" w:rsidP="00440D37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 CO2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881392527"/>
            <w:placeholder>
              <w:docPart w:val="1EEC64015CB3450B84505CBC74CA22F6"/>
            </w:placeholder>
            <w:text w:multiLine="1"/>
          </w:sdtPr>
          <w:sdtContent>
            <w:tc>
              <w:tcPr>
                <w:tcW w:w="4399" w:type="dxa"/>
              </w:tcPr>
              <w:p w14:paraId="32BFA14C" w14:textId="3C3DD9B6" w:rsidR="00440D37" w:rsidRPr="00AB6A23" w:rsidRDefault="00C71258" w:rsidP="00440D37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Use appropriate data structures like arrays, linked list, stacks and queues to solve real world problems efficiently.</w:t>
                </w:r>
              </w:p>
            </w:tc>
          </w:sdtContent>
        </w:sdt>
        <w:tc>
          <w:tcPr>
            <w:tcW w:w="850" w:type="dxa"/>
          </w:tcPr>
          <w:p w14:paraId="7C9BB08E" w14:textId="03D303ED" w:rsidR="00440D37" w:rsidRPr="00AB6A23" w:rsidRDefault="00C71258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851" w:type="dxa"/>
          </w:tcPr>
          <w:p w14:paraId="7BD13084" w14:textId="1ADB6288" w:rsidR="00440D37" w:rsidRPr="00AB6A23" w:rsidRDefault="00C71258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1276" w:type="dxa"/>
          </w:tcPr>
          <w:p w14:paraId="44FC7287" w14:textId="40A52F0A" w:rsidR="00440D37" w:rsidRPr="00AB6A23" w:rsidRDefault="00B96860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850" w:type="dxa"/>
          </w:tcPr>
          <w:p w14:paraId="7A1F9806" w14:textId="3E3BA28E" w:rsidR="00440D37" w:rsidRPr="00AB6A23" w:rsidRDefault="00B96860" w:rsidP="00440D37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1134" w:type="dxa"/>
          </w:tcPr>
          <w:p w14:paraId="1111DA12" w14:textId="48244A44" w:rsidR="00440D37" w:rsidRPr="00AB6A23" w:rsidRDefault="00FD7051" w:rsidP="00FD70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B96860" w:rsidRPr="00AB6A23" w14:paraId="3EA544C9" w14:textId="74E798C3" w:rsidTr="006536F4">
        <w:tc>
          <w:tcPr>
            <w:tcW w:w="704" w:type="dxa"/>
          </w:tcPr>
          <w:p w14:paraId="1EF054BA" w14:textId="723D279E" w:rsidR="00B96860" w:rsidRPr="00AB6A23" w:rsidRDefault="00B96860" w:rsidP="00B96860">
            <w:pP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O3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570086470"/>
            <w:placeholder>
              <w:docPart w:val="490C88A3954F4732BB22FEB4E89518D0"/>
            </w:placeholder>
            <w:text w:multiLine="1"/>
          </w:sdtPr>
          <w:sdtContent>
            <w:tc>
              <w:tcPr>
                <w:tcW w:w="4399" w:type="dxa"/>
              </w:tcPr>
              <w:p w14:paraId="04EF31F3" w14:textId="310410C2" w:rsidR="00B96860" w:rsidRPr="00AB6A23" w:rsidRDefault="00B96860" w:rsidP="00B9686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Demonstrate the working of nonlinear data structures like trees and graphs to design algorithms for various applications</w:t>
                </w:r>
              </w:p>
            </w:tc>
          </w:sdtContent>
        </w:sdt>
        <w:tc>
          <w:tcPr>
            <w:tcW w:w="850" w:type="dxa"/>
          </w:tcPr>
          <w:p w14:paraId="675BEA9A" w14:textId="2800853D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851" w:type="dxa"/>
          </w:tcPr>
          <w:p w14:paraId="4C44000B" w14:textId="0AFB8352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276" w:type="dxa"/>
          </w:tcPr>
          <w:p w14:paraId="2CD9F8F7" w14:textId="0817330A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850" w:type="dxa"/>
          </w:tcPr>
          <w:p w14:paraId="0D3B7FDF" w14:textId="7D0DA919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1134" w:type="dxa"/>
          </w:tcPr>
          <w:p w14:paraId="73DC61D4" w14:textId="1889B18D" w:rsidR="00B96860" w:rsidRPr="00AB6A23" w:rsidRDefault="00FD7051" w:rsidP="00FD70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B96860" w:rsidRPr="00AB6A23" w14:paraId="65A01A60" w14:textId="68A1FEEB" w:rsidTr="006536F4">
        <w:tc>
          <w:tcPr>
            <w:tcW w:w="704" w:type="dxa"/>
          </w:tcPr>
          <w:p w14:paraId="654CA464" w14:textId="2F25DD9F" w:rsidR="00B96860" w:rsidRPr="00AB6A23" w:rsidRDefault="00B96860" w:rsidP="00B96860">
            <w:pPr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O4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789206353"/>
            <w:placeholder>
              <w:docPart w:val="6B58078F13174E5AB8259691B84A51A4"/>
            </w:placeholder>
            <w:text w:multiLine="1"/>
          </w:sdtPr>
          <w:sdtContent>
            <w:tc>
              <w:tcPr>
                <w:tcW w:w="4399" w:type="dxa"/>
              </w:tcPr>
              <w:p w14:paraId="11B5F3F7" w14:textId="3A83D010" w:rsidR="00B96860" w:rsidRPr="00AB6A23" w:rsidRDefault="00B96860" w:rsidP="00B9686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Illustrate various techniques for searching and sorting</w:t>
                </w:r>
              </w:p>
            </w:tc>
          </w:sdtContent>
        </w:sdt>
        <w:tc>
          <w:tcPr>
            <w:tcW w:w="850" w:type="dxa"/>
          </w:tcPr>
          <w:p w14:paraId="0C5D14FD" w14:textId="370431EE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851" w:type="dxa"/>
          </w:tcPr>
          <w:p w14:paraId="69FAE19C" w14:textId="349F09BD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276" w:type="dxa"/>
          </w:tcPr>
          <w:p w14:paraId="26E5D847" w14:textId="2DDB3DA4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850" w:type="dxa"/>
          </w:tcPr>
          <w:p w14:paraId="5097ABA1" w14:textId="4ED89538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</w:t>
            </w:r>
          </w:p>
        </w:tc>
        <w:tc>
          <w:tcPr>
            <w:tcW w:w="1134" w:type="dxa"/>
          </w:tcPr>
          <w:p w14:paraId="29BD75C8" w14:textId="16C2915A" w:rsidR="00B96860" w:rsidRPr="00AB6A23" w:rsidRDefault="00EE09CE" w:rsidP="00FD7051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FD7051">
              <w:rPr>
                <w:rFonts w:ascii="Times New Roman" w:hAnsi="Times New Roman" w:cs="Times New Roman"/>
                <w:sz w:val="20"/>
                <w:szCs w:val="20"/>
              </w:rPr>
              <w:t>2, 3, 4</w:t>
            </w:r>
          </w:p>
        </w:tc>
      </w:tr>
      <w:tr w:rsidR="00B96860" w:rsidRPr="00AB6A23" w14:paraId="2CBF28B1" w14:textId="3E23F262" w:rsidTr="006536F4">
        <w:trPr>
          <w:trHeight w:val="517"/>
        </w:trPr>
        <w:tc>
          <w:tcPr>
            <w:tcW w:w="704" w:type="dxa"/>
          </w:tcPr>
          <w:p w14:paraId="3C62236C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4399" w:type="dxa"/>
          </w:tcPr>
          <w:p w14:paraId="1BF5CCD0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AB6A23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850" w:type="dxa"/>
          </w:tcPr>
          <w:p w14:paraId="3FBF1497" w14:textId="35A4C9EF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51" w:type="dxa"/>
          </w:tcPr>
          <w:p w14:paraId="2085B435" w14:textId="7640F931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276" w:type="dxa"/>
          </w:tcPr>
          <w:p w14:paraId="445F1671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850" w:type="dxa"/>
          </w:tcPr>
          <w:p w14:paraId="0EECC7F1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134" w:type="dxa"/>
          </w:tcPr>
          <w:p w14:paraId="04167A57" w14:textId="77777777" w:rsidR="00B96860" w:rsidRPr="00AB6A23" w:rsidRDefault="00B96860" w:rsidP="00B96860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6105821E" w14:textId="33DA8EFD" w:rsidR="00276AE7" w:rsidRDefault="00276AE7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158B174" w14:textId="77777777" w:rsidR="00E27A99" w:rsidRPr="00CE69AD" w:rsidRDefault="00E27A99" w:rsidP="00E27A99">
      <w:pPr>
        <w:jc w:val="center"/>
        <w:rPr>
          <w:rFonts w:ascii="Times New Roman" w:hAnsi="Times New Roman" w:cs="Times New Roman"/>
          <w:sz w:val="24"/>
          <w:szCs w:val="24"/>
        </w:rPr>
      </w:pPr>
      <w:r w:rsidRPr="00CE69AD">
        <w:rPr>
          <w:rFonts w:ascii="Times New Roman" w:hAnsi="Times New Roman" w:cs="Times New Roman"/>
          <w:b/>
          <w:bCs/>
          <w:sz w:val="24"/>
          <w:szCs w:val="24"/>
        </w:rPr>
        <w:t>COURSE LEARNING OUTCOMES (CLOS)</w:t>
      </w:r>
    </w:p>
    <w:tbl>
      <w:tblPr>
        <w:tblStyle w:val="TableGrid"/>
        <w:tblW w:w="10093" w:type="dxa"/>
        <w:tblInd w:w="279" w:type="dxa"/>
        <w:tblLook w:val="04A0" w:firstRow="1" w:lastRow="0" w:firstColumn="1" w:lastColumn="0" w:noHBand="0" w:noVBand="1"/>
      </w:tblPr>
      <w:tblGrid>
        <w:gridCol w:w="752"/>
        <w:gridCol w:w="2969"/>
        <w:gridCol w:w="1110"/>
        <w:gridCol w:w="999"/>
        <w:gridCol w:w="1561"/>
        <w:gridCol w:w="1681"/>
        <w:gridCol w:w="1021"/>
      </w:tblGrid>
      <w:tr w:rsidR="00E27A99" w:rsidRPr="00CE69AD" w14:paraId="4BD458B2" w14:textId="77777777" w:rsidTr="006536F4">
        <w:tc>
          <w:tcPr>
            <w:tcW w:w="3721" w:type="dxa"/>
            <w:gridSpan w:val="2"/>
          </w:tcPr>
          <w:p w14:paraId="029C89CF" w14:textId="77777777" w:rsidR="00E27A99" w:rsidRPr="00CE69AD" w:rsidRDefault="00E27A99" w:rsidP="008E582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t the end of this course, the student should be able to:</w:t>
            </w:r>
          </w:p>
        </w:tc>
        <w:tc>
          <w:tcPr>
            <w:tcW w:w="1110" w:type="dxa"/>
          </w:tcPr>
          <w:tbl>
            <w:tblPr>
              <w:tblW w:w="865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894"/>
            </w:tblGrid>
            <w:tr w:rsidR="00E27A99" w:rsidRPr="00CE69AD" w14:paraId="4B28F5BF" w14:textId="77777777" w:rsidTr="008E5829">
              <w:trPr>
                <w:trHeight w:val="635"/>
              </w:trPr>
              <w:tc>
                <w:tcPr>
                  <w:tcW w:w="0" w:type="auto"/>
                </w:tcPr>
                <w:p w14:paraId="4A5F756F" w14:textId="77777777" w:rsidR="00E27A99" w:rsidRPr="00CE69AD" w:rsidRDefault="00E27A99" w:rsidP="008E5829">
                  <w:pPr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sz w:val="20"/>
                      <w:szCs w:val="20"/>
                    </w:rPr>
                  </w:pPr>
                  <w:r w:rsidRPr="00CE69AD">
                    <w:rPr>
                      <w:rFonts w:ascii="Times New Roman" w:hAnsi="Times New Roman" w:cs="Times New Roman"/>
                      <w:b/>
                      <w:bCs/>
                      <w:sz w:val="20"/>
                      <w:szCs w:val="20"/>
                    </w:rPr>
                    <w:t>No. of Contact Hours</w:t>
                  </w:r>
                </w:p>
              </w:tc>
            </w:tr>
          </w:tbl>
          <w:p w14:paraId="7D6889BC" w14:textId="77777777" w:rsidR="00E27A99" w:rsidRPr="00CE69AD" w:rsidRDefault="00E27A99" w:rsidP="008E582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999" w:type="dxa"/>
          </w:tcPr>
          <w:p w14:paraId="2E78D9F9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color w:val="000000"/>
                <w:sz w:val="20"/>
                <w:szCs w:val="20"/>
              </w:rPr>
            </w:pPr>
          </w:p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783"/>
            </w:tblGrid>
            <w:tr w:rsidR="00E27A99" w:rsidRPr="00CE69AD" w14:paraId="093AA894" w14:textId="77777777" w:rsidTr="008E5829">
              <w:trPr>
                <w:trHeight w:val="186"/>
              </w:trPr>
              <w:tc>
                <w:tcPr>
                  <w:tcW w:w="0" w:type="auto"/>
                </w:tcPr>
                <w:p w14:paraId="6D4EF5DA" w14:textId="77777777" w:rsidR="00E27A99" w:rsidRPr="00CE69AD" w:rsidRDefault="00E27A99" w:rsidP="008E5829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CE69AD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Marks</w:t>
                  </w:r>
                </w:p>
              </w:tc>
            </w:tr>
          </w:tbl>
          <w:p w14:paraId="2A61FD53" w14:textId="77777777" w:rsidR="00E27A99" w:rsidRPr="00CE69AD" w:rsidRDefault="00E27A99" w:rsidP="008E5829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1561" w:type="dxa"/>
          </w:tcPr>
          <w:p w14:paraId="0C401E8A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 xml:space="preserve">Program </w:t>
            </w:r>
            <w:proofErr w:type="gramStart"/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Outcomes(</w:t>
            </w:r>
            <w:proofErr w:type="gramEnd"/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POs)</w:t>
            </w:r>
          </w:p>
          <w:p w14:paraId="12E04F41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681" w:type="dxa"/>
          </w:tcPr>
          <w:p w14:paraId="424D3027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Learning Outcomes (LOs)</w:t>
            </w:r>
          </w:p>
          <w:p w14:paraId="263D2335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21" w:type="dxa"/>
          </w:tcPr>
          <w:p w14:paraId="127C7655" w14:textId="77777777" w:rsidR="00E27A99" w:rsidRPr="00CE69AD" w:rsidRDefault="00E27A99" w:rsidP="008E5829">
            <w:pPr>
              <w:autoSpaceDE w:val="0"/>
              <w:autoSpaceDN w:val="0"/>
              <w:adjustRightInd w:val="0"/>
              <w:jc w:val="center"/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000000"/>
                <w:sz w:val="20"/>
                <w:szCs w:val="20"/>
                <w:lang w:val="en-US"/>
              </w:rPr>
              <w:t>BL</w:t>
            </w:r>
          </w:p>
        </w:tc>
      </w:tr>
      <w:tr w:rsidR="006536F4" w:rsidRPr="00CE69AD" w14:paraId="2563B3C2" w14:textId="77777777" w:rsidTr="006536F4">
        <w:tc>
          <w:tcPr>
            <w:tcW w:w="752" w:type="dxa"/>
          </w:tcPr>
          <w:p w14:paraId="2C5B78E3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LO1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1449844089"/>
            <w:placeholder>
              <w:docPart w:val="1B404D46EA624E9CB654233F143C2A89"/>
            </w:placeholder>
            <w:text w:multiLine="1"/>
          </w:sdtPr>
          <w:sdtContent>
            <w:tc>
              <w:tcPr>
                <w:tcW w:w="2969" w:type="dxa"/>
              </w:tcPr>
              <w:p w14:paraId="4C39563C" w14:textId="73C44305" w:rsidR="006536F4" w:rsidRPr="00CE69AD" w:rsidRDefault="006536F4" w:rsidP="006536F4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 xml:space="preserve">Relate the concepts of dynamic </w:t>
                </w:r>
                <w:proofErr w:type="spellStart"/>
                <w:r w:rsidRPr="008D4EE7">
                  <w:rPr>
                    <w:lang w:eastAsia="en-IN"/>
                  </w:rPr>
                  <w:t>meomory</w:t>
                </w:r>
                <w:proofErr w:type="spellEnd"/>
                <w:r w:rsidRPr="008D4EE7">
                  <w:rPr>
                    <w:lang w:eastAsia="en-IN"/>
                  </w:rPr>
                  <w:t xml:space="preserve"> allocation, classes and analy</w:t>
                </w:r>
                <w:r>
                  <w:rPr>
                    <w:lang w:eastAsia="en-IN"/>
                  </w:rPr>
                  <w:t>sis of performance of algorithms</w:t>
                </w:r>
              </w:p>
            </w:tc>
          </w:sdtContent>
        </w:sdt>
        <w:tc>
          <w:tcPr>
            <w:tcW w:w="1110" w:type="dxa"/>
          </w:tcPr>
          <w:p w14:paraId="4EAE175C" w14:textId="03B3266D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tc>
          <w:tcPr>
            <w:tcW w:w="999" w:type="dxa"/>
          </w:tcPr>
          <w:p w14:paraId="07C2FCEA" w14:textId="0AD5C4B8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1561" w:type="dxa"/>
          </w:tcPr>
          <w:p w14:paraId="5E6D6457" w14:textId="60E66E93" w:rsidR="006536F4" w:rsidRPr="00D12A20" w:rsidRDefault="006536F4" w:rsidP="006536F4">
            <w:pPr>
              <w:ind w:hanging="170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1681" w:type="dxa"/>
          </w:tcPr>
          <w:p w14:paraId="25AF3473" w14:textId="6490A429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3, 12</w:t>
            </w:r>
          </w:p>
        </w:tc>
        <w:tc>
          <w:tcPr>
            <w:tcW w:w="1021" w:type="dxa"/>
          </w:tcPr>
          <w:p w14:paraId="4D7BE742" w14:textId="4B830E39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, 4</w:t>
            </w:r>
          </w:p>
        </w:tc>
      </w:tr>
      <w:tr w:rsidR="006536F4" w:rsidRPr="00CE69AD" w14:paraId="35329942" w14:textId="77777777" w:rsidTr="006536F4">
        <w:tc>
          <w:tcPr>
            <w:tcW w:w="752" w:type="dxa"/>
          </w:tcPr>
          <w:p w14:paraId="7CF3D8B6" w14:textId="77777777" w:rsidR="006536F4" w:rsidRPr="00CE69AD" w:rsidRDefault="006536F4" w:rsidP="006536F4">
            <w:pPr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 xml:space="preserve">  CLO2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776872062"/>
            <w:placeholder>
              <w:docPart w:val="71C907E6D4BA4160B259B9C799454A84"/>
            </w:placeholder>
            <w:text w:multiLine="1"/>
          </w:sdtPr>
          <w:sdtContent>
            <w:tc>
              <w:tcPr>
                <w:tcW w:w="2969" w:type="dxa"/>
              </w:tcPr>
              <w:p w14:paraId="31CDCA02" w14:textId="45E88542" w:rsidR="006536F4" w:rsidRPr="00CE69AD" w:rsidRDefault="006536F4" w:rsidP="006536F4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Use appropriate data structures like arrays, linked list, stacks and queues to solve real world problems efficiently.</w:t>
                </w:r>
              </w:p>
            </w:tc>
          </w:sdtContent>
        </w:sdt>
        <w:tc>
          <w:tcPr>
            <w:tcW w:w="1110" w:type="dxa"/>
          </w:tcPr>
          <w:p w14:paraId="3ECB8D5D" w14:textId="795930CD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999" w:type="dxa"/>
          </w:tcPr>
          <w:p w14:paraId="21FAEC13" w14:textId="6DB222E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</w:t>
            </w:r>
          </w:p>
        </w:tc>
        <w:tc>
          <w:tcPr>
            <w:tcW w:w="1561" w:type="dxa"/>
          </w:tcPr>
          <w:p w14:paraId="323F4CBA" w14:textId="066B6AEE" w:rsidR="006536F4" w:rsidRPr="00D12A20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1681" w:type="dxa"/>
          </w:tcPr>
          <w:p w14:paraId="416F3B69" w14:textId="3D562B11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, 2, 3, 5, 12</w:t>
            </w:r>
          </w:p>
        </w:tc>
        <w:tc>
          <w:tcPr>
            <w:tcW w:w="1021" w:type="dxa"/>
          </w:tcPr>
          <w:p w14:paraId="6346FBB1" w14:textId="7DC58B8D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6536F4" w:rsidRPr="00CE69AD" w14:paraId="041E58C7" w14:textId="77777777" w:rsidTr="006536F4">
        <w:tc>
          <w:tcPr>
            <w:tcW w:w="752" w:type="dxa"/>
          </w:tcPr>
          <w:p w14:paraId="712E384A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lastRenderedPageBreak/>
              <w:t>CLO3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289286901"/>
            <w:placeholder>
              <w:docPart w:val="397FE205A24945EC8BE91142C30D30ED"/>
            </w:placeholder>
            <w:text w:multiLine="1"/>
          </w:sdtPr>
          <w:sdtContent>
            <w:tc>
              <w:tcPr>
                <w:tcW w:w="2969" w:type="dxa"/>
              </w:tcPr>
              <w:p w14:paraId="15325B62" w14:textId="65F1F0A0" w:rsidR="006536F4" w:rsidRPr="00CE69AD" w:rsidRDefault="006536F4" w:rsidP="006536F4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Demonstrate the working of nonlinear data structures like trees and graphs to design algorithms for various applications</w:t>
                </w:r>
              </w:p>
            </w:tc>
          </w:sdtContent>
        </w:sdt>
        <w:tc>
          <w:tcPr>
            <w:tcW w:w="1110" w:type="dxa"/>
          </w:tcPr>
          <w:p w14:paraId="47E872AD" w14:textId="0A73A6BD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tc>
          <w:tcPr>
            <w:tcW w:w="999" w:type="dxa"/>
          </w:tcPr>
          <w:p w14:paraId="3B8439E7" w14:textId="11D04CCC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tc>
          <w:tcPr>
            <w:tcW w:w="1561" w:type="dxa"/>
          </w:tcPr>
          <w:p w14:paraId="5AAE31B3" w14:textId="206A9944" w:rsidR="006536F4" w:rsidRPr="00D12A20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1681" w:type="dxa"/>
          </w:tcPr>
          <w:p w14:paraId="67B5979C" w14:textId="1A432AB3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, 2, 3, 5, 12</w:t>
            </w:r>
          </w:p>
        </w:tc>
        <w:tc>
          <w:tcPr>
            <w:tcW w:w="1021" w:type="dxa"/>
          </w:tcPr>
          <w:p w14:paraId="3C8637FA" w14:textId="1E87A12D" w:rsidR="006536F4" w:rsidRPr="004F77E4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</w:t>
            </w:r>
          </w:p>
        </w:tc>
      </w:tr>
      <w:tr w:rsidR="006536F4" w:rsidRPr="00CE69AD" w14:paraId="01310855" w14:textId="77777777" w:rsidTr="006536F4">
        <w:tc>
          <w:tcPr>
            <w:tcW w:w="752" w:type="dxa"/>
          </w:tcPr>
          <w:p w14:paraId="1B406D70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color w:val="FF0000"/>
                <w:sz w:val="20"/>
                <w:szCs w:val="20"/>
              </w:rPr>
              <w:t>CLO4</w:t>
            </w:r>
          </w:p>
        </w:tc>
        <w:sdt>
          <w:sdtPr>
            <w:rPr>
              <w:lang w:eastAsia="en-IN"/>
            </w:rPr>
            <w:alias w:val="Course Outcome"/>
            <w:tag w:val="CO"/>
            <w:id w:val="-2125987311"/>
            <w:placeholder>
              <w:docPart w:val="A8B98B233E0347828ADCF552DBC1FE58"/>
            </w:placeholder>
            <w:text w:multiLine="1"/>
          </w:sdtPr>
          <w:sdtContent>
            <w:tc>
              <w:tcPr>
                <w:tcW w:w="2969" w:type="dxa"/>
              </w:tcPr>
              <w:p w14:paraId="11B31C6F" w14:textId="7F1EE10F" w:rsidR="006536F4" w:rsidRPr="00CE69AD" w:rsidRDefault="006536F4" w:rsidP="006536F4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  <w:u w:val="single"/>
                  </w:rPr>
                </w:pPr>
                <w:r w:rsidRPr="008D4EE7">
                  <w:rPr>
                    <w:lang w:eastAsia="en-IN"/>
                  </w:rPr>
                  <w:t>Illustrate various techniques for searching and sorting</w:t>
                </w:r>
              </w:p>
            </w:tc>
          </w:sdtContent>
        </w:sdt>
        <w:tc>
          <w:tcPr>
            <w:tcW w:w="1110" w:type="dxa"/>
          </w:tcPr>
          <w:p w14:paraId="1F569163" w14:textId="111E862F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999" w:type="dxa"/>
          </w:tcPr>
          <w:p w14:paraId="57144C3E" w14:textId="5B0E812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1561" w:type="dxa"/>
          </w:tcPr>
          <w:p w14:paraId="40BDD917" w14:textId="14520247" w:rsidR="006536F4" w:rsidRPr="00D12A20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, 2, 3, 4, 12</w:t>
            </w:r>
          </w:p>
        </w:tc>
        <w:tc>
          <w:tcPr>
            <w:tcW w:w="1681" w:type="dxa"/>
          </w:tcPr>
          <w:p w14:paraId="4E3E16C7" w14:textId="5D2A1EFF" w:rsidR="006536F4" w:rsidRPr="006816C8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1, 5, 12</w:t>
            </w:r>
          </w:p>
        </w:tc>
        <w:tc>
          <w:tcPr>
            <w:tcW w:w="1021" w:type="dxa"/>
          </w:tcPr>
          <w:p w14:paraId="3EFCBED0" w14:textId="543F060D" w:rsidR="006536F4" w:rsidRPr="004F77E4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2, 3, 4</w:t>
            </w:r>
          </w:p>
        </w:tc>
      </w:tr>
      <w:tr w:rsidR="006536F4" w:rsidRPr="00CE69AD" w14:paraId="71203857" w14:textId="77777777" w:rsidTr="006536F4">
        <w:trPr>
          <w:trHeight w:val="437"/>
        </w:trPr>
        <w:tc>
          <w:tcPr>
            <w:tcW w:w="752" w:type="dxa"/>
          </w:tcPr>
          <w:p w14:paraId="2CB6261C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</w:p>
        </w:tc>
        <w:tc>
          <w:tcPr>
            <w:tcW w:w="2969" w:type="dxa"/>
          </w:tcPr>
          <w:p w14:paraId="62E0D510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sz w:val="20"/>
                <w:szCs w:val="20"/>
              </w:rPr>
              <w:t>Total</w:t>
            </w:r>
          </w:p>
        </w:tc>
        <w:tc>
          <w:tcPr>
            <w:tcW w:w="1110" w:type="dxa"/>
          </w:tcPr>
          <w:p w14:paraId="665ABF4C" w14:textId="7AA20906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48</w:t>
            </w:r>
          </w:p>
        </w:tc>
        <w:tc>
          <w:tcPr>
            <w:tcW w:w="999" w:type="dxa"/>
          </w:tcPr>
          <w:p w14:paraId="4269A372" w14:textId="348DE951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100</w:t>
            </w:r>
          </w:p>
        </w:tc>
        <w:tc>
          <w:tcPr>
            <w:tcW w:w="1561" w:type="dxa"/>
          </w:tcPr>
          <w:p w14:paraId="69B02846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681" w:type="dxa"/>
          </w:tcPr>
          <w:p w14:paraId="2605F9CC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  <w:tc>
          <w:tcPr>
            <w:tcW w:w="1021" w:type="dxa"/>
          </w:tcPr>
          <w:p w14:paraId="4E4CBDF5" w14:textId="77777777" w:rsidR="006536F4" w:rsidRPr="00CE69AD" w:rsidRDefault="006536F4" w:rsidP="006536F4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</w:p>
        </w:tc>
      </w:tr>
    </w:tbl>
    <w:p w14:paraId="7C1E67B9" w14:textId="77777777" w:rsidR="00E27A99" w:rsidRDefault="00E27A99" w:rsidP="00E27A99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14:paraId="38394940" w14:textId="08BBF6D8" w:rsidR="00E27A99" w:rsidRDefault="00E27A99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FEE8CC1" w14:textId="77777777" w:rsidR="00226084" w:rsidRDefault="00226084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  <w:sectPr w:rsidR="00226084" w:rsidSect="00A678CC">
          <w:headerReference w:type="default" r:id="rId9"/>
          <w:footerReference w:type="default" r:id="rId10"/>
          <w:pgSz w:w="11906" w:h="16838"/>
          <w:pgMar w:top="1440" w:right="1440" w:bottom="1440" w:left="709" w:header="708" w:footer="708" w:gutter="0"/>
          <w:cols w:space="708"/>
          <w:docGrid w:linePitch="360"/>
        </w:sectPr>
      </w:pPr>
    </w:p>
    <w:p w14:paraId="42CB064C" w14:textId="47946374" w:rsidR="00226084" w:rsidRDefault="00226084" w:rsidP="00226084">
      <w:pPr>
        <w:tabs>
          <w:tab w:val="left" w:pos="285"/>
          <w:tab w:val="left" w:pos="7905"/>
        </w:tabs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ab/>
        <w:t xml:space="preserve">                                                                                  Assessment Plan</w:t>
      </w:r>
    </w:p>
    <w:tbl>
      <w:tblPr>
        <w:tblStyle w:val="TableGrid"/>
        <w:tblW w:w="15169" w:type="dxa"/>
        <w:tblInd w:w="-5" w:type="dxa"/>
        <w:tblLook w:val="04A0" w:firstRow="1" w:lastRow="0" w:firstColumn="1" w:lastColumn="0" w:noHBand="0" w:noVBand="1"/>
      </w:tblPr>
      <w:tblGrid>
        <w:gridCol w:w="650"/>
        <w:gridCol w:w="1292"/>
        <w:gridCol w:w="412"/>
        <w:gridCol w:w="1474"/>
        <w:gridCol w:w="1417"/>
        <w:gridCol w:w="1129"/>
        <w:gridCol w:w="2415"/>
        <w:gridCol w:w="1843"/>
        <w:gridCol w:w="1984"/>
        <w:gridCol w:w="2553"/>
      </w:tblGrid>
      <w:tr w:rsidR="00226084" w:rsidRPr="0096016B" w14:paraId="048EBC84" w14:textId="77777777" w:rsidTr="00226084">
        <w:trPr>
          <w:trHeight w:val="663"/>
        </w:trPr>
        <w:tc>
          <w:tcPr>
            <w:tcW w:w="15169" w:type="dxa"/>
            <w:gridSpan w:val="10"/>
            <w:vAlign w:val="center"/>
          </w:tcPr>
          <w:p w14:paraId="1F4A6844" w14:textId="77777777" w:rsidR="00226084" w:rsidRPr="009373C2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 xml:space="preserve">IN – SEMESTER </w:t>
            </w:r>
            <w:r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ASSESSMENTS</w:t>
            </w:r>
          </w:p>
        </w:tc>
      </w:tr>
      <w:tr w:rsidR="00226084" w:rsidRPr="0096016B" w14:paraId="21E01C07" w14:textId="77777777" w:rsidTr="00226084">
        <w:trPr>
          <w:trHeight w:val="663"/>
        </w:trPr>
        <w:tc>
          <w:tcPr>
            <w:tcW w:w="650" w:type="dxa"/>
            <w:vAlign w:val="center"/>
          </w:tcPr>
          <w:p w14:paraId="72E2D630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S. No.</w:t>
            </w:r>
          </w:p>
        </w:tc>
        <w:tc>
          <w:tcPr>
            <w:tcW w:w="1704" w:type="dxa"/>
            <w:gridSpan w:val="2"/>
            <w:vAlign w:val="center"/>
          </w:tcPr>
          <w:p w14:paraId="033FDF29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ode</w:t>
            </w:r>
          </w:p>
        </w:tc>
        <w:tc>
          <w:tcPr>
            <w:tcW w:w="1474" w:type="dxa"/>
            <w:vAlign w:val="center"/>
          </w:tcPr>
          <w:p w14:paraId="4460D4C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Assessment Method</w:t>
            </w:r>
          </w:p>
        </w:tc>
        <w:tc>
          <w:tcPr>
            <w:tcW w:w="1417" w:type="dxa"/>
            <w:vAlign w:val="center"/>
          </w:tcPr>
          <w:p w14:paraId="51CFA891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Time Duration</w:t>
            </w:r>
          </w:p>
        </w:tc>
        <w:tc>
          <w:tcPr>
            <w:tcW w:w="1129" w:type="dxa"/>
            <w:vAlign w:val="center"/>
          </w:tcPr>
          <w:p w14:paraId="26829E1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  <w:tc>
          <w:tcPr>
            <w:tcW w:w="2415" w:type="dxa"/>
            <w:vAlign w:val="center"/>
          </w:tcPr>
          <w:p w14:paraId="7BF7A2E8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Weightage</w:t>
            </w:r>
          </w:p>
        </w:tc>
        <w:tc>
          <w:tcPr>
            <w:tcW w:w="1843" w:type="dxa"/>
            <w:vAlign w:val="center"/>
          </w:tcPr>
          <w:p w14:paraId="6631943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ypology of Questions</w:t>
            </w:r>
          </w:p>
        </w:tc>
        <w:tc>
          <w:tcPr>
            <w:tcW w:w="1984" w:type="dxa"/>
            <w:vAlign w:val="center"/>
          </w:tcPr>
          <w:p w14:paraId="170FFE97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Schedule</w:t>
            </w:r>
          </w:p>
        </w:tc>
        <w:tc>
          <w:tcPr>
            <w:tcW w:w="2553" w:type="dxa"/>
            <w:vAlign w:val="center"/>
          </w:tcPr>
          <w:p w14:paraId="5BA69CF4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opics Covered</w:t>
            </w:r>
          </w:p>
        </w:tc>
      </w:tr>
      <w:tr w:rsidR="00226084" w:rsidRPr="0096016B" w14:paraId="5BAB6675" w14:textId="77777777" w:rsidTr="00226084">
        <w:trPr>
          <w:trHeight w:val="1552"/>
        </w:trPr>
        <w:tc>
          <w:tcPr>
            <w:tcW w:w="650" w:type="dxa"/>
            <w:vMerge w:val="restart"/>
          </w:tcPr>
          <w:p w14:paraId="2D9FF4C9" w14:textId="77777777" w:rsidR="00226084" w:rsidRPr="0096016B" w:rsidRDefault="00226084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1292" w:type="dxa"/>
            <w:vMerge w:val="restart"/>
          </w:tcPr>
          <w:p w14:paraId="6C7E9E5B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MISAC</w:t>
            </w:r>
          </w:p>
        </w:tc>
        <w:tc>
          <w:tcPr>
            <w:tcW w:w="412" w:type="dxa"/>
          </w:tcPr>
          <w:p w14:paraId="508DF302" w14:textId="77777777" w:rsidR="00226084" w:rsidRPr="00C20867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70B06792" w14:textId="77777777" w:rsidR="00226084" w:rsidRPr="009373C2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1</w:t>
            </w:r>
          </w:p>
        </w:tc>
        <w:tc>
          <w:tcPr>
            <w:tcW w:w="1417" w:type="dxa"/>
          </w:tcPr>
          <w:p w14:paraId="3A822FB2" w14:textId="77777777" w:rsidR="00226084" w:rsidRPr="00C20867" w:rsidRDefault="00226084" w:rsidP="00226084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60 Mins</w:t>
            </w:r>
          </w:p>
        </w:tc>
        <w:tc>
          <w:tcPr>
            <w:tcW w:w="1129" w:type="dxa"/>
          </w:tcPr>
          <w:p w14:paraId="2F6C899F" w14:textId="77777777" w:rsidR="00226084" w:rsidRPr="003307C4" w:rsidRDefault="00226084" w:rsidP="00226084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 xml:space="preserve">15 </w:t>
            </w:r>
          </w:p>
        </w:tc>
        <w:tc>
          <w:tcPr>
            <w:tcW w:w="2415" w:type="dxa"/>
          </w:tcPr>
          <w:p w14:paraId="71E856F3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795C9F56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71599835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</w:p>
          <w:p w14:paraId="15310DBC" w14:textId="77777777" w:rsidR="00226084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15E8AF1B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2 Questions of 2 marks +2 Questions of 3 marks) </w:t>
            </w:r>
          </w:p>
        </w:tc>
        <w:tc>
          <w:tcPr>
            <w:tcW w:w="1843" w:type="dxa"/>
          </w:tcPr>
          <w:p w14:paraId="1A924F11" w14:textId="77777777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Bloom’s taxonomy (BT) level of the question should be L3 and above. </w:t>
            </w:r>
          </w:p>
        </w:tc>
        <w:tc>
          <w:tcPr>
            <w:tcW w:w="1984" w:type="dxa"/>
          </w:tcPr>
          <w:p w14:paraId="79EFF1C0" w14:textId="145892F8" w:rsidR="00226084" w:rsidRPr="0096016B" w:rsidRDefault="00226084" w:rsidP="00226084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ember 2</w:t>
            </w:r>
            <w:r w:rsidR="00CD4347">
              <w:rPr>
                <w:rFonts w:ascii="Times New Roman" w:hAnsi="Times New Roman" w:cs="Times New Roman"/>
              </w:rPr>
              <w:t>4</w:t>
            </w:r>
            <w:r>
              <w:rPr>
                <w:rFonts w:ascii="Times New Roman" w:hAnsi="Times New Roman" w:cs="Times New Roman"/>
              </w:rPr>
              <w:t xml:space="preserve"> – </w:t>
            </w:r>
            <w:r w:rsidR="00CD4347"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>, 2022</w:t>
            </w:r>
          </w:p>
        </w:tc>
        <w:tc>
          <w:tcPr>
            <w:tcW w:w="2553" w:type="dxa"/>
          </w:tcPr>
          <w:p w14:paraId="051A43E5" w14:textId="49C7C076" w:rsidR="00226084" w:rsidRPr="0096016B" w:rsidRDefault="00256FC8" w:rsidP="0022608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-L14</w:t>
            </w:r>
            <w:r w:rsidR="00B575A9">
              <w:rPr>
                <w:rFonts w:ascii="Times New Roman" w:hAnsi="Times New Roman" w:cs="Times New Roman"/>
              </w:rPr>
              <w:t>, T1-T4</w:t>
            </w:r>
          </w:p>
        </w:tc>
      </w:tr>
      <w:tr w:rsidR="0083675D" w:rsidRPr="0096016B" w14:paraId="648F234A" w14:textId="77777777" w:rsidTr="00226084">
        <w:trPr>
          <w:trHeight w:val="1552"/>
        </w:trPr>
        <w:tc>
          <w:tcPr>
            <w:tcW w:w="650" w:type="dxa"/>
            <w:vMerge/>
          </w:tcPr>
          <w:p w14:paraId="4E64D2A0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0CF12529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1A2B51FD" w14:textId="2446250E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0AF52451" w14:textId="4FBAF09E" w:rsidR="0083675D" w:rsidRPr="009373C2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417" w:type="dxa"/>
          </w:tcPr>
          <w:p w14:paraId="797EDCE3" w14:textId="51ADCA91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0 Mins</w:t>
            </w:r>
          </w:p>
        </w:tc>
        <w:tc>
          <w:tcPr>
            <w:tcW w:w="1129" w:type="dxa"/>
          </w:tcPr>
          <w:p w14:paraId="12ECE9C7" w14:textId="13410F78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41FB2C8F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14:paraId="5BE94C1B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25D12DC5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64D59410" w14:textId="20197FB4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709E1E2C" w14:textId="0D44D258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03 – October 08, 2022</w:t>
            </w:r>
          </w:p>
        </w:tc>
        <w:tc>
          <w:tcPr>
            <w:tcW w:w="2553" w:type="dxa"/>
          </w:tcPr>
          <w:p w14:paraId="7CF8818E" w14:textId="5B702B8C" w:rsidR="0083675D" w:rsidRPr="0096016B" w:rsidRDefault="00B575A9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-L15, T1-T5</w:t>
            </w:r>
          </w:p>
        </w:tc>
      </w:tr>
      <w:tr w:rsidR="0083675D" w:rsidRPr="0096016B" w14:paraId="26ED7538" w14:textId="77777777" w:rsidTr="00226084">
        <w:trPr>
          <w:trHeight w:val="1403"/>
        </w:trPr>
        <w:tc>
          <w:tcPr>
            <w:tcW w:w="650" w:type="dxa"/>
            <w:vMerge/>
          </w:tcPr>
          <w:p w14:paraId="59866E2B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153D5565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6D01BB23" w14:textId="03BB11A2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3</w:t>
            </w:r>
          </w:p>
        </w:tc>
        <w:tc>
          <w:tcPr>
            <w:tcW w:w="1474" w:type="dxa"/>
          </w:tcPr>
          <w:p w14:paraId="76751770" w14:textId="77777777" w:rsidR="0083675D" w:rsidRPr="009373C2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417" w:type="dxa"/>
          </w:tcPr>
          <w:p w14:paraId="051108EB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5 Mins</w:t>
            </w:r>
          </w:p>
        </w:tc>
        <w:tc>
          <w:tcPr>
            <w:tcW w:w="1129" w:type="dxa"/>
          </w:tcPr>
          <w:p w14:paraId="798FE221" w14:textId="77777777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FE30620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MCQs × ½ = 5</w:t>
            </w:r>
          </w:p>
        </w:tc>
        <w:tc>
          <w:tcPr>
            <w:tcW w:w="1843" w:type="dxa"/>
          </w:tcPr>
          <w:p w14:paraId="636EB019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28668AF2" w14:textId="7F4DFA4C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10 – 14, 2022</w:t>
            </w:r>
          </w:p>
        </w:tc>
        <w:tc>
          <w:tcPr>
            <w:tcW w:w="2553" w:type="dxa"/>
          </w:tcPr>
          <w:p w14:paraId="00ED33EB" w14:textId="1DEB28A3" w:rsidR="0083675D" w:rsidRPr="0096016B" w:rsidRDefault="00B575A9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6-L15, T1-T5</w:t>
            </w:r>
          </w:p>
        </w:tc>
      </w:tr>
      <w:tr w:rsidR="0083675D" w:rsidRPr="0096016B" w14:paraId="0C7CE805" w14:textId="77777777" w:rsidTr="00226084">
        <w:trPr>
          <w:trHeight w:val="1685"/>
        </w:trPr>
        <w:tc>
          <w:tcPr>
            <w:tcW w:w="650" w:type="dxa"/>
            <w:vMerge/>
          </w:tcPr>
          <w:p w14:paraId="1846D1B0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6FE7049B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0CA8ACF1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4</w:t>
            </w:r>
          </w:p>
        </w:tc>
        <w:tc>
          <w:tcPr>
            <w:tcW w:w="1474" w:type="dxa"/>
          </w:tcPr>
          <w:p w14:paraId="3DFF4C21" w14:textId="77777777" w:rsidR="0083675D" w:rsidRPr="009373C2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In-semester Exam 2</w:t>
            </w:r>
          </w:p>
        </w:tc>
        <w:tc>
          <w:tcPr>
            <w:tcW w:w="1417" w:type="dxa"/>
          </w:tcPr>
          <w:p w14:paraId="061858C5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60 Mins</w:t>
            </w:r>
          </w:p>
        </w:tc>
        <w:tc>
          <w:tcPr>
            <w:tcW w:w="1129" w:type="dxa"/>
          </w:tcPr>
          <w:p w14:paraId="6F123BAE" w14:textId="77777777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15</w:t>
            </w:r>
          </w:p>
        </w:tc>
        <w:tc>
          <w:tcPr>
            <w:tcW w:w="2415" w:type="dxa"/>
          </w:tcPr>
          <w:p w14:paraId="2988724E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Objective:</w:t>
            </w:r>
            <w:r>
              <w:rPr>
                <w:rFonts w:ascii="Times New Roman" w:hAnsi="Times New Roman" w:cs="Times New Roman"/>
              </w:rPr>
              <w:t xml:space="preserve"> 5M</w:t>
            </w:r>
          </w:p>
          <w:p w14:paraId="7295E9FB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10 MCQs × ½ = 5 marks </w:t>
            </w:r>
          </w:p>
          <w:p w14:paraId="7C3E459B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</w:p>
          <w:p w14:paraId="7C013C39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Descriptive:</w:t>
            </w:r>
            <w:r>
              <w:rPr>
                <w:rFonts w:ascii="Times New Roman" w:hAnsi="Times New Roman" w:cs="Times New Roman"/>
              </w:rPr>
              <w:t xml:space="preserve"> 10 M</w:t>
            </w:r>
          </w:p>
          <w:p w14:paraId="56704CB8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2 Questions of 2 marks +2 Questions of 3 marks)</w:t>
            </w:r>
          </w:p>
        </w:tc>
        <w:tc>
          <w:tcPr>
            <w:tcW w:w="1843" w:type="dxa"/>
          </w:tcPr>
          <w:p w14:paraId="2D3C0BFB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73A46D8E" w14:textId="53293799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November 09 – November 15, 2022</w:t>
            </w:r>
          </w:p>
        </w:tc>
        <w:tc>
          <w:tcPr>
            <w:tcW w:w="2553" w:type="dxa"/>
          </w:tcPr>
          <w:p w14:paraId="060BC478" w14:textId="3A6DA6D6" w:rsidR="0083675D" w:rsidRPr="0096016B" w:rsidRDefault="00FE7B6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6-L</w:t>
            </w:r>
            <w:r w:rsidR="0089469F">
              <w:rPr>
                <w:rFonts w:ascii="Times New Roman" w:hAnsi="Times New Roman" w:cs="Times New Roman"/>
              </w:rPr>
              <w:t>30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89469F">
              <w:rPr>
                <w:rFonts w:ascii="Times New Roman" w:hAnsi="Times New Roman" w:cs="Times New Roman"/>
              </w:rPr>
              <w:t>T6-T10</w:t>
            </w:r>
            <w:r w:rsidR="001C7030"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83675D" w:rsidRPr="0096016B" w14:paraId="4EF0BE96" w14:textId="77777777" w:rsidTr="00226084">
        <w:trPr>
          <w:trHeight w:val="1685"/>
        </w:trPr>
        <w:tc>
          <w:tcPr>
            <w:tcW w:w="650" w:type="dxa"/>
          </w:tcPr>
          <w:p w14:paraId="2F7897A1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  <w:p w14:paraId="298B343C" w14:textId="04CC5F81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</w:tcPr>
          <w:p w14:paraId="5C5FBAE3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412" w:type="dxa"/>
          </w:tcPr>
          <w:p w14:paraId="5F916F2E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74" w:type="dxa"/>
          </w:tcPr>
          <w:p w14:paraId="696313F2" w14:textId="77777777" w:rsidR="0083675D" w:rsidRPr="009373C2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417" w:type="dxa"/>
          </w:tcPr>
          <w:p w14:paraId="19011BC2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129" w:type="dxa"/>
          </w:tcPr>
          <w:p w14:paraId="5A92AA15" w14:textId="77777777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2415" w:type="dxa"/>
          </w:tcPr>
          <w:p w14:paraId="4793C1D8" w14:textId="77777777" w:rsidR="0083675D" w:rsidRPr="00C20867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0A80499F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76951D8B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2553" w:type="dxa"/>
          </w:tcPr>
          <w:p w14:paraId="519B53F5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83675D" w:rsidRPr="0096016B" w14:paraId="0E662BA2" w14:textId="77777777" w:rsidTr="00226084">
        <w:tc>
          <w:tcPr>
            <w:tcW w:w="650" w:type="dxa"/>
            <w:vMerge w:val="restart"/>
          </w:tcPr>
          <w:p w14:paraId="2EDDB2AD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1292" w:type="dxa"/>
            <w:vMerge w:val="restart"/>
          </w:tcPr>
          <w:p w14:paraId="0A1C6CCB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FISAC</w:t>
            </w:r>
          </w:p>
        </w:tc>
        <w:tc>
          <w:tcPr>
            <w:tcW w:w="412" w:type="dxa"/>
          </w:tcPr>
          <w:p w14:paraId="7F866855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1</w:t>
            </w:r>
          </w:p>
        </w:tc>
        <w:tc>
          <w:tcPr>
            <w:tcW w:w="1474" w:type="dxa"/>
          </w:tcPr>
          <w:p w14:paraId="625D74BF" w14:textId="4A9AC018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Quiz</w:t>
            </w:r>
          </w:p>
        </w:tc>
        <w:tc>
          <w:tcPr>
            <w:tcW w:w="1417" w:type="dxa"/>
          </w:tcPr>
          <w:p w14:paraId="3654A492" w14:textId="55D20D36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15 mins</w:t>
            </w:r>
          </w:p>
        </w:tc>
        <w:tc>
          <w:tcPr>
            <w:tcW w:w="1129" w:type="dxa"/>
          </w:tcPr>
          <w:p w14:paraId="683A3F11" w14:textId="77777777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1D925AB3" w14:textId="1C5ED096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</w:rPr>
              <w:t>10 MCQs × ½ = 5</w:t>
            </w:r>
          </w:p>
        </w:tc>
        <w:tc>
          <w:tcPr>
            <w:tcW w:w="1843" w:type="dxa"/>
          </w:tcPr>
          <w:p w14:paraId="12AE519B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  <w:p w14:paraId="447D7336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984" w:type="dxa"/>
          </w:tcPr>
          <w:p w14:paraId="1BB9B889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3 – 8, 2022</w:t>
            </w:r>
          </w:p>
        </w:tc>
        <w:tc>
          <w:tcPr>
            <w:tcW w:w="2553" w:type="dxa"/>
          </w:tcPr>
          <w:p w14:paraId="3EE9120C" w14:textId="72BC2183" w:rsidR="0083675D" w:rsidRPr="0096016B" w:rsidRDefault="00FF7EBB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-L15, T1-T5</w:t>
            </w:r>
          </w:p>
        </w:tc>
      </w:tr>
      <w:tr w:rsidR="0083675D" w:rsidRPr="0096016B" w14:paraId="461F867E" w14:textId="77777777" w:rsidTr="00226084">
        <w:tc>
          <w:tcPr>
            <w:tcW w:w="650" w:type="dxa"/>
            <w:vMerge/>
          </w:tcPr>
          <w:p w14:paraId="00A48E18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292" w:type="dxa"/>
            <w:vMerge/>
          </w:tcPr>
          <w:p w14:paraId="43EBD096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412" w:type="dxa"/>
          </w:tcPr>
          <w:p w14:paraId="48ADE83A" w14:textId="77777777" w:rsidR="0083675D" w:rsidRPr="00C20867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</w:t>
            </w:r>
          </w:p>
        </w:tc>
        <w:tc>
          <w:tcPr>
            <w:tcW w:w="1474" w:type="dxa"/>
          </w:tcPr>
          <w:p w14:paraId="52B2E74A" w14:textId="78AC22A4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9373C2">
              <w:rPr>
                <w:rFonts w:ascii="Times New Roman" w:hAnsi="Times New Roman" w:cs="Times New Roman"/>
                <w:b/>
                <w:bCs/>
              </w:rPr>
              <w:t>Surprise Assignment</w:t>
            </w:r>
          </w:p>
        </w:tc>
        <w:tc>
          <w:tcPr>
            <w:tcW w:w="1417" w:type="dxa"/>
          </w:tcPr>
          <w:p w14:paraId="345FE324" w14:textId="3E56DE3B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  <w:r w:rsidRPr="00C20867">
              <w:rPr>
                <w:rFonts w:ascii="Times New Roman" w:hAnsi="Times New Roman" w:cs="Times New Roman"/>
                <w:b/>
                <w:bCs/>
              </w:rPr>
              <w:t>20 Mins</w:t>
            </w:r>
          </w:p>
        </w:tc>
        <w:tc>
          <w:tcPr>
            <w:tcW w:w="1129" w:type="dxa"/>
          </w:tcPr>
          <w:p w14:paraId="5D99AD13" w14:textId="5FA0F260" w:rsidR="0083675D" w:rsidRPr="003307C4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 w:rsidRPr="003307C4">
              <w:rPr>
                <w:rFonts w:ascii="Times New Roman" w:hAnsi="Times New Roman" w:cs="Times New Roman"/>
                <w:b/>
                <w:bCs/>
              </w:rPr>
              <w:t>5</w:t>
            </w:r>
          </w:p>
        </w:tc>
        <w:tc>
          <w:tcPr>
            <w:tcW w:w="2415" w:type="dxa"/>
          </w:tcPr>
          <w:p w14:paraId="79F392FD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 Question × 5M = 5 marks</w:t>
            </w:r>
          </w:p>
          <w:p w14:paraId="105AE13C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(Minimum 5 questions to be given)</w:t>
            </w:r>
          </w:p>
          <w:p w14:paraId="6B91994D" w14:textId="3C7F47D5" w:rsidR="0083675D" w:rsidRPr="003307C4" w:rsidRDefault="0083675D" w:rsidP="0083675D">
            <w:pPr>
              <w:jc w:val="both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1843" w:type="dxa"/>
          </w:tcPr>
          <w:p w14:paraId="4BB31249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2FD16957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ober 31 – November 5, 2022</w:t>
            </w:r>
          </w:p>
        </w:tc>
        <w:tc>
          <w:tcPr>
            <w:tcW w:w="2553" w:type="dxa"/>
          </w:tcPr>
          <w:p w14:paraId="0FC2FAE3" w14:textId="6FEF0919" w:rsidR="0083675D" w:rsidRPr="0096016B" w:rsidRDefault="00C46BC3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L1-L27, T1-8</w:t>
            </w:r>
          </w:p>
        </w:tc>
      </w:tr>
      <w:tr w:rsidR="0083675D" w:rsidRPr="0096016B" w14:paraId="2E4D30A1" w14:textId="77777777" w:rsidTr="00226084">
        <w:tc>
          <w:tcPr>
            <w:tcW w:w="15169" w:type="dxa"/>
            <w:gridSpan w:val="10"/>
            <w:vAlign w:val="center"/>
          </w:tcPr>
          <w:p w14:paraId="42777A2C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  <w:p w14:paraId="7C96C11F" w14:textId="77777777" w:rsidR="0083675D" w:rsidRPr="009373C2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  <w:r w:rsidRPr="009373C2"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  <w:t>END – SEMESTER ASSESSMENT</w:t>
            </w:r>
          </w:p>
          <w:p w14:paraId="3E7BCBFB" w14:textId="77777777" w:rsidR="0083675D" w:rsidRPr="009373C2" w:rsidRDefault="0083675D" w:rsidP="0083675D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u w:val="single"/>
              </w:rPr>
            </w:pPr>
          </w:p>
        </w:tc>
      </w:tr>
      <w:tr w:rsidR="0083675D" w:rsidRPr="0096016B" w14:paraId="42C2EAF3" w14:textId="77777777" w:rsidTr="00226084">
        <w:trPr>
          <w:trHeight w:val="1579"/>
        </w:trPr>
        <w:tc>
          <w:tcPr>
            <w:tcW w:w="650" w:type="dxa"/>
          </w:tcPr>
          <w:p w14:paraId="624F5F29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178" w:type="dxa"/>
            <w:gridSpan w:val="3"/>
          </w:tcPr>
          <w:p w14:paraId="1A029D76" w14:textId="77777777" w:rsidR="0083675D" w:rsidRDefault="0083675D" w:rsidP="0083675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gular/Make–Up Exam</w:t>
            </w:r>
          </w:p>
        </w:tc>
        <w:tc>
          <w:tcPr>
            <w:tcW w:w="1417" w:type="dxa"/>
          </w:tcPr>
          <w:p w14:paraId="715F6B1E" w14:textId="77777777" w:rsidR="0083675D" w:rsidRPr="00CE2BAC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80 Mins</w:t>
            </w:r>
          </w:p>
        </w:tc>
        <w:tc>
          <w:tcPr>
            <w:tcW w:w="1129" w:type="dxa"/>
          </w:tcPr>
          <w:p w14:paraId="749D4107" w14:textId="77777777" w:rsidR="0083675D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2415" w:type="dxa"/>
          </w:tcPr>
          <w:p w14:paraId="4FD48F5F" w14:textId="77777777" w:rsidR="0083675D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nswer all 5 full questions of 10 marks each. Each question can have 3 parts of 2/3/4/5/6 marks.</w:t>
            </w:r>
          </w:p>
        </w:tc>
        <w:tc>
          <w:tcPr>
            <w:tcW w:w="1843" w:type="dxa"/>
          </w:tcPr>
          <w:p w14:paraId="288D03A8" w14:textId="77777777" w:rsidR="0083675D" w:rsidRPr="0096016B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loom’s taxonomy (BT) level of the question should be L3 and above.</w:t>
            </w:r>
          </w:p>
        </w:tc>
        <w:tc>
          <w:tcPr>
            <w:tcW w:w="1984" w:type="dxa"/>
          </w:tcPr>
          <w:p w14:paraId="44D21D32" w14:textId="77777777" w:rsidR="0083675D" w:rsidRPr="00BF5533" w:rsidRDefault="0083675D" w:rsidP="0083675D">
            <w:pPr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7</w:t>
            </w:r>
            <w:r w:rsidRPr="00A26F4A">
              <w:rPr>
                <w:rFonts w:ascii="Times New Roman" w:hAnsi="Times New Roman" w:cs="Times New Roman"/>
                <w:vertAlign w:val="superscript"/>
              </w:rPr>
              <w:t>th</w:t>
            </w:r>
            <w:r>
              <w:rPr>
                <w:rFonts w:ascii="Times New Roman" w:hAnsi="Times New Roman" w:cs="Times New Roman"/>
              </w:rPr>
              <w:t xml:space="preserve"> week of the semester</w:t>
            </w:r>
          </w:p>
        </w:tc>
        <w:tc>
          <w:tcPr>
            <w:tcW w:w="2553" w:type="dxa"/>
          </w:tcPr>
          <w:p w14:paraId="4BB6E6D9" w14:textId="77777777" w:rsidR="0083675D" w:rsidRPr="0096016B" w:rsidRDefault="0083675D" w:rsidP="0083675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Comprehensive examination covering full syllabus. </w:t>
            </w:r>
          </w:p>
        </w:tc>
      </w:tr>
    </w:tbl>
    <w:p w14:paraId="2DF960BC" w14:textId="6DBE5E2A" w:rsidR="00E27A99" w:rsidRDefault="00E27A99" w:rsidP="00226084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</w:p>
    <w:p w14:paraId="23B68959" w14:textId="77777777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A1403F">
        <w:rPr>
          <w:rFonts w:ascii="Times New Roman" w:hAnsi="Times New Roman" w:cs="Times New Roman"/>
          <w:b/>
          <w:bCs/>
          <w:i/>
          <w:iCs/>
          <w:sz w:val="24"/>
          <w:szCs w:val="24"/>
        </w:rPr>
        <w:t>*** Individual faculty must identify the assessment method from table 3 and fill in the details.</w:t>
      </w:r>
    </w:p>
    <w:p w14:paraId="2CBFD208" w14:textId="77777777" w:rsidR="006F1277" w:rsidRDefault="006F1277" w:rsidP="006F1277">
      <w:pPr>
        <w:jc w:val="both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196E31">
        <w:rPr>
          <w:rFonts w:ascii="Times New Roman" w:hAnsi="Times New Roman" w:cs="Times New Roman"/>
          <w:b/>
          <w:bCs/>
          <w:i/>
          <w:iCs/>
          <w:sz w:val="24"/>
          <w:szCs w:val="24"/>
          <w:u w:val="single"/>
        </w:rPr>
        <w:t>NOTE: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Information provided in the table is as per the In-semester assessment plan and schedule of V and VII semester B. Tech provided from Academic Section.</w:t>
      </w:r>
    </w:p>
    <w:p w14:paraId="55E9474F" w14:textId="77777777" w:rsidR="006F1277" w:rsidRPr="000A15E8" w:rsidRDefault="006F1277" w:rsidP="006F1277">
      <w:pPr>
        <w:jc w:val="both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0A15E8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Flexible In-semester Assessment Component (FISAC):</w:t>
      </w:r>
    </w:p>
    <w:p w14:paraId="792353E2" w14:textId="6D6FEEB7" w:rsidR="00226084" w:rsidRDefault="006F1277" w:rsidP="006F1277">
      <w:pPr>
        <w:tabs>
          <w:tab w:val="left" w:pos="285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0A15E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C01C49" wp14:editId="0C09F790">
            <wp:extent cx="8292914" cy="14541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12421" cy="14575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380A3D" w14:textId="6553AD20" w:rsidR="00226084" w:rsidRDefault="00226084" w:rsidP="00571F50">
      <w:pPr>
        <w:tabs>
          <w:tab w:val="left" w:pos="360"/>
        </w:tabs>
        <w:rPr>
          <w:rFonts w:ascii="Times New Roman" w:hAnsi="Times New Roman" w:cs="Times New Roman"/>
          <w:b/>
          <w:bCs/>
          <w:sz w:val="28"/>
          <w:szCs w:val="28"/>
        </w:rPr>
        <w:sectPr w:rsidR="00226084" w:rsidSect="00226084">
          <w:pgSz w:w="16838" w:h="11906" w:orient="landscape"/>
          <w:pgMar w:top="720" w:right="720" w:bottom="720" w:left="720" w:header="709" w:footer="709" w:gutter="0"/>
          <w:cols w:space="708"/>
          <w:docGrid w:linePitch="360"/>
        </w:sectPr>
      </w:pPr>
    </w:p>
    <w:p w14:paraId="640B2413" w14:textId="79FC4D8D" w:rsidR="00E27A99" w:rsidRDefault="00E27A99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7823A4E2" w14:textId="77777777" w:rsidR="00571F50" w:rsidRDefault="00571F50" w:rsidP="00571F50">
      <w:pPr>
        <w:jc w:val="center"/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</w:pPr>
      <w:r w:rsidRPr="000A15E8">
        <w:rPr>
          <w:rFonts w:ascii="Times New Roman" w:hAnsi="Times New Roman" w:cs="Times New Roman"/>
          <w:b/>
          <w:bCs/>
          <w:sz w:val="24"/>
          <w:szCs w:val="24"/>
          <w:u w:val="single"/>
        </w:rPr>
        <w:t xml:space="preserve">Table 3: </w:t>
      </w:r>
      <w:r w:rsidRPr="000A15E8">
        <w:rPr>
          <w:rFonts w:ascii="Times New Roman" w:hAnsi="Times New Roman" w:cs="Times New Roman"/>
          <w:b/>
          <w:bCs/>
          <w:noProof/>
          <w:sz w:val="24"/>
          <w:szCs w:val="24"/>
          <w:u w:val="single"/>
        </w:rPr>
        <w:t>Flexible In-semester Assessment Component (FISAC)</w:t>
      </w:r>
    </w:p>
    <w:p w14:paraId="6AB8495C" w14:textId="49DE0B6A" w:rsidR="00E27A99" w:rsidRDefault="00571F50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A15E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68AB63" wp14:editId="344DBA6C">
            <wp:extent cx="6240797" cy="4649755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1241" cy="47320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693786" w14:textId="61675833" w:rsidR="00E27A99" w:rsidRDefault="00571F50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0A15E8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4AF8739" wp14:editId="2251660B">
            <wp:extent cx="6306420" cy="3305908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73192" cy="3393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D622A9" w14:textId="72FC8954" w:rsidR="00E27A99" w:rsidRDefault="00E27A99" w:rsidP="002423E9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</w:p>
    <w:p w14:paraId="405C4C6D" w14:textId="77777777" w:rsidR="005214CA" w:rsidRPr="00105A21" w:rsidRDefault="005214CA" w:rsidP="00105A21">
      <w:pPr>
        <w:spacing w:after="0"/>
        <w:rPr>
          <w:rFonts w:ascii="Times New Roman" w:hAnsi="Times New Roman" w:cs="Times New Roman"/>
        </w:rPr>
      </w:pPr>
    </w:p>
    <w:p w14:paraId="3AAE14D0" w14:textId="29FC6B69" w:rsidR="007166C3" w:rsidRPr="00D15577" w:rsidRDefault="00CC2BE9" w:rsidP="007166C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15577">
        <w:rPr>
          <w:rFonts w:ascii="Times New Roman" w:hAnsi="Times New Roman" w:cs="Times New Roman"/>
          <w:b/>
          <w:bCs/>
          <w:sz w:val="24"/>
          <w:szCs w:val="24"/>
        </w:rPr>
        <w:t>LESSON PLAN</w:t>
      </w:r>
    </w:p>
    <w:tbl>
      <w:tblPr>
        <w:tblStyle w:val="TableGrid"/>
        <w:tblW w:w="10173" w:type="dxa"/>
        <w:tblInd w:w="279" w:type="dxa"/>
        <w:tblLook w:val="04A0" w:firstRow="1" w:lastRow="0" w:firstColumn="1" w:lastColumn="0" w:noHBand="0" w:noVBand="1"/>
      </w:tblPr>
      <w:tblGrid>
        <w:gridCol w:w="752"/>
        <w:gridCol w:w="7753"/>
        <w:gridCol w:w="1668"/>
      </w:tblGrid>
      <w:tr w:rsidR="00B0772E" w:rsidRPr="00D15577" w14:paraId="7850E307" w14:textId="77777777" w:rsidTr="00034291">
        <w:tc>
          <w:tcPr>
            <w:tcW w:w="752" w:type="dxa"/>
          </w:tcPr>
          <w:p w14:paraId="436143B5" w14:textId="22F8959D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L No</w:t>
            </w:r>
          </w:p>
        </w:tc>
        <w:tc>
          <w:tcPr>
            <w:tcW w:w="7753" w:type="dxa"/>
          </w:tcPr>
          <w:p w14:paraId="056F4FEC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b/>
                <w:sz w:val="20"/>
                <w:szCs w:val="20"/>
              </w:rPr>
              <w:t>TOPICS</w:t>
            </w:r>
          </w:p>
        </w:tc>
        <w:tc>
          <w:tcPr>
            <w:tcW w:w="1668" w:type="dxa"/>
          </w:tcPr>
          <w:tbl>
            <w:tblPr>
              <w:tblW w:w="1452" w:type="dxa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452"/>
            </w:tblGrid>
            <w:tr w:rsidR="00B0772E" w:rsidRPr="00D15577" w14:paraId="57E9BCBE" w14:textId="77777777" w:rsidTr="00D15577">
              <w:trPr>
                <w:trHeight w:val="360"/>
              </w:trPr>
              <w:tc>
                <w:tcPr>
                  <w:tcW w:w="1452" w:type="dxa"/>
                </w:tcPr>
                <w:p w14:paraId="01A95335" w14:textId="071C2D08" w:rsidR="00B0772E" w:rsidRPr="00D15577" w:rsidRDefault="00B0772E" w:rsidP="00D4675D">
                  <w:pPr>
                    <w:autoSpaceDE w:val="0"/>
                    <w:autoSpaceDN w:val="0"/>
                    <w:adjustRightInd w:val="0"/>
                    <w:spacing w:after="0" w:line="240" w:lineRule="auto"/>
                    <w:jc w:val="center"/>
                    <w:rPr>
                      <w:rFonts w:ascii="Times New Roman" w:hAnsi="Times New Roman" w:cs="Times New Roman"/>
                      <w:color w:val="000000"/>
                      <w:sz w:val="20"/>
                      <w:szCs w:val="20"/>
                    </w:rPr>
                  </w:pPr>
                  <w:r w:rsidRPr="00D15577">
                    <w:rPr>
                      <w:rFonts w:ascii="Times New Roman" w:hAnsi="Times New Roman" w:cs="Times New Roman"/>
                      <w:b/>
                      <w:bCs/>
                      <w:color w:val="000000"/>
                      <w:sz w:val="20"/>
                      <w:szCs w:val="20"/>
                    </w:rPr>
                    <w:t>Course Outcome Addressed</w:t>
                  </w:r>
                </w:p>
              </w:tc>
            </w:tr>
          </w:tbl>
          <w:p w14:paraId="3CFAB079" w14:textId="77777777" w:rsidR="00B0772E" w:rsidRPr="00D15577" w:rsidRDefault="00B0772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B0772E" w:rsidRPr="00D15577" w14:paraId="0270D478" w14:textId="77777777" w:rsidTr="00034291">
        <w:trPr>
          <w:trHeight w:val="688"/>
        </w:trPr>
        <w:tc>
          <w:tcPr>
            <w:tcW w:w="752" w:type="dxa"/>
          </w:tcPr>
          <w:p w14:paraId="522271E9" w14:textId="4476E326" w:rsidR="00B0772E" w:rsidRPr="00D15577" w:rsidRDefault="0069236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22375328"/>
            <w:placeholder>
              <w:docPart w:val="A9177A7A376E4D789171E240A4A0C503"/>
            </w:placeholder>
            <w:text w:multiLine="1"/>
          </w:sdtPr>
          <w:sdtContent>
            <w:tc>
              <w:tcPr>
                <w:tcW w:w="7753" w:type="dxa"/>
              </w:tcPr>
              <w:p w14:paraId="0E78E6EB" w14:textId="41C6355D" w:rsidR="00B0772E" w:rsidRPr="00D15577" w:rsidRDefault="00353DB9" w:rsidP="00661BEB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Introduction to data structures</w:t>
                </w:r>
              </w:p>
            </w:tc>
          </w:sdtContent>
        </w:sdt>
        <w:tc>
          <w:tcPr>
            <w:tcW w:w="1668" w:type="dxa"/>
          </w:tcPr>
          <w:p w14:paraId="2AA7CD04" w14:textId="54AFF87C" w:rsidR="00B0772E" w:rsidRPr="00D15577" w:rsidRDefault="00353DB9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B0772E" w:rsidRPr="00D15577" w14:paraId="02D1AAA1" w14:textId="77777777" w:rsidTr="00034291">
        <w:tc>
          <w:tcPr>
            <w:tcW w:w="752" w:type="dxa"/>
          </w:tcPr>
          <w:p w14:paraId="3D93B40B" w14:textId="14F1EB70" w:rsidR="00B0772E" w:rsidRPr="00D15577" w:rsidRDefault="0069236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sdt>
          <w:sdtPr>
            <w:rPr>
              <w:rFonts w:cs="Calibri"/>
            </w:rPr>
            <w:alias w:val="Course Plan Content"/>
            <w:tag w:val="CPC"/>
            <w:id w:val="-1495803497"/>
            <w:placeholder>
              <w:docPart w:val="FA61B5289B9046479D02ED778D2B61F8"/>
            </w:placeholder>
            <w:text w:multiLine="1"/>
          </w:sdtPr>
          <w:sdtContent>
            <w:tc>
              <w:tcPr>
                <w:tcW w:w="7753" w:type="dxa"/>
              </w:tcPr>
              <w:p w14:paraId="666EE988" w14:textId="5FAAB9D3" w:rsidR="00661BEB" w:rsidRPr="00D15577" w:rsidRDefault="00353DB9" w:rsidP="00D41868">
                <w:pPr>
                  <w:tabs>
                    <w:tab w:val="left" w:pos="3506"/>
                  </w:tabs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proofErr w:type="spellStart"/>
                <w:proofErr w:type="gramStart"/>
                <w:r w:rsidRPr="008A608D">
                  <w:rPr>
                    <w:rFonts w:cs="Calibri"/>
                  </w:rPr>
                  <w:t>Arrays,Functions</w:t>
                </w:r>
                <w:proofErr w:type="gramEnd"/>
                <w:r>
                  <w:rPr>
                    <w:rFonts w:cs="Calibri"/>
                  </w:rPr>
                  <w:t>,Searching</w:t>
                </w:r>
                <w:proofErr w:type="spellEnd"/>
              </w:p>
            </w:tc>
          </w:sdtContent>
        </w:sdt>
        <w:tc>
          <w:tcPr>
            <w:tcW w:w="1668" w:type="dxa"/>
          </w:tcPr>
          <w:p w14:paraId="0C1E55E3" w14:textId="2DBACF36" w:rsidR="00B0772E" w:rsidRPr="00D15577" w:rsidRDefault="00353DB9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, CO4</w:t>
            </w:r>
          </w:p>
        </w:tc>
      </w:tr>
      <w:tr w:rsidR="00B0772E" w:rsidRPr="00D15577" w14:paraId="073C327A" w14:textId="77777777" w:rsidTr="00034291">
        <w:tc>
          <w:tcPr>
            <w:tcW w:w="752" w:type="dxa"/>
          </w:tcPr>
          <w:p w14:paraId="408B88B4" w14:textId="359C17B3" w:rsidR="00B0772E" w:rsidRPr="00D15577" w:rsidRDefault="0069236E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551730948"/>
            <w:placeholder>
              <w:docPart w:val="0D0E6611085C4A5FBFFC9606118216D4"/>
            </w:placeholder>
            <w:text w:multiLine="1"/>
          </w:sdtPr>
          <w:sdtContent>
            <w:tc>
              <w:tcPr>
                <w:tcW w:w="7753" w:type="dxa"/>
              </w:tcPr>
              <w:p w14:paraId="44082D4C" w14:textId="7ADD714F" w:rsidR="00204AFE" w:rsidRPr="00D15577" w:rsidRDefault="00353DB9" w:rsidP="001477D0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Insertion sort bubble </w:t>
                </w:r>
                <w:proofErr w:type="spellStart"/>
                <w:proofErr w:type="gramStart"/>
                <w:r>
                  <w:rPr>
                    <w:rStyle w:val="Style2"/>
                  </w:rPr>
                  <w:t>sort,selection</w:t>
                </w:r>
                <w:proofErr w:type="spellEnd"/>
                <w:proofErr w:type="gramEnd"/>
                <w:r>
                  <w:rPr>
                    <w:rStyle w:val="Style2"/>
                  </w:rPr>
                  <w:t xml:space="preserve"> sort</w:t>
                </w:r>
              </w:p>
            </w:tc>
          </w:sdtContent>
        </w:sdt>
        <w:tc>
          <w:tcPr>
            <w:tcW w:w="1668" w:type="dxa"/>
          </w:tcPr>
          <w:p w14:paraId="105425D6" w14:textId="1EDC3E87" w:rsidR="00B0772E" w:rsidRPr="00D15577" w:rsidRDefault="00353DB9" w:rsidP="002423E9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6A591FC5" w14:textId="77777777" w:rsidTr="00034291">
        <w:tc>
          <w:tcPr>
            <w:tcW w:w="752" w:type="dxa"/>
          </w:tcPr>
          <w:p w14:paraId="2B691A7C" w14:textId="3913F857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21809174"/>
            <w:placeholder>
              <w:docPart w:val="AAE041E88457405E8ADEFF3ABE982B15"/>
            </w:placeholder>
            <w:text w:multiLine="1"/>
          </w:sdtPr>
          <w:sdtContent>
            <w:tc>
              <w:tcPr>
                <w:tcW w:w="7753" w:type="dxa"/>
              </w:tcPr>
              <w:p w14:paraId="7A29C84E" w14:textId="517E77BF" w:rsidR="00204AFE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grams on above topics</w:t>
                </w:r>
              </w:p>
            </w:tc>
          </w:sdtContent>
        </w:sdt>
        <w:tc>
          <w:tcPr>
            <w:tcW w:w="1668" w:type="dxa"/>
          </w:tcPr>
          <w:p w14:paraId="3607F545" w14:textId="1436C49E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23E0B378" w14:textId="77777777" w:rsidTr="00034291">
        <w:trPr>
          <w:trHeight w:val="414"/>
        </w:trPr>
        <w:tc>
          <w:tcPr>
            <w:tcW w:w="752" w:type="dxa"/>
          </w:tcPr>
          <w:p w14:paraId="7824C23F" w14:textId="584CD0F8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786047905"/>
            <w:placeholder>
              <w:docPart w:val="514EB2D32C7F445A9DD7CBA8E68788A0"/>
            </w:placeholder>
            <w:text w:multiLine="1"/>
          </w:sdtPr>
          <w:sdtContent>
            <w:tc>
              <w:tcPr>
                <w:tcW w:w="7753" w:type="dxa"/>
              </w:tcPr>
              <w:p w14:paraId="353CEA7E" w14:textId="4877200F" w:rsidR="00DA2E41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lasses and objects</w:t>
                </w:r>
              </w:p>
            </w:tc>
          </w:sdtContent>
        </w:sdt>
        <w:tc>
          <w:tcPr>
            <w:tcW w:w="1668" w:type="dxa"/>
          </w:tcPr>
          <w:p w14:paraId="0331ADAF" w14:textId="0844C22E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612E387D" w14:textId="77777777" w:rsidTr="00034291">
        <w:tc>
          <w:tcPr>
            <w:tcW w:w="752" w:type="dxa"/>
          </w:tcPr>
          <w:p w14:paraId="7E51D277" w14:textId="2298EA67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059196003"/>
            <w:placeholder>
              <w:docPart w:val="67DC25BCED4B49E99AA115A2E10D5237"/>
            </w:placeholder>
            <w:text w:multiLine="1"/>
          </w:sdtPr>
          <w:sdtContent>
            <w:tc>
              <w:tcPr>
                <w:tcW w:w="7753" w:type="dxa"/>
              </w:tcPr>
              <w:p w14:paraId="24042834" w14:textId="4ABEA97F" w:rsidR="00275EEB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ADT-Abstract Data Types Performance analysis and measurement</w:t>
                </w:r>
              </w:p>
            </w:tc>
          </w:sdtContent>
        </w:sdt>
        <w:tc>
          <w:tcPr>
            <w:tcW w:w="1668" w:type="dxa"/>
          </w:tcPr>
          <w:p w14:paraId="2D45933C" w14:textId="00B4E2D6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1</w:t>
            </w:r>
          </w:p>
        </w:tc>
      </w:tr>
      <w:tr w:rsidR="00454815" w:rsidRPr="00D15577" w14:paraId="3E450980" w14:textId="77777777" w:rsidTr="00034291">
        <w:tc>
          <w:tcPr>
            <w:tcW w:w="752" w:type="dxa"/>
          </w:tcPr>
          <w:p w14:paraId="453A0F7E" w14:textId="3EB398EC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901709070"/>
            <w:placeholder>
              <w:docPart w:val="14AFF26AAA1E46A49FB57F0FCA9E13DA"/>
            </w:placeholder>
            <w:text w:multiLine="1"/>
          </w:sdtPr>
          <w:sdtContent>
            <w:tc>
              <w:tcPr>
                <w:tcW w:w="7753" w:type="dxa"/>
              </w:tcPr>
              <w:p w14:paraId="5F7126D1" w14:textId="7F836F09" w:rsidR="00275EEB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Stacks</w:t>
                </w:r>
              </w:p>
            </w:tc>
          </w:sdtContent>
        </w:sdt>
        <w:tc>
          <w:tcPr>
            <w:tcW w:w="1668" w:type="dxa"/>
          </w:tcPr>
          <w:p w14:paraId="10343795" w14:textId="33595879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4489A7C9" w14:textId="77777777" w:rsidTr="00034291">
        <w:trPr>
          <w:trHeight w:val="347"/>
        </w:trPr>
        <w:tc>
          <w:tcPr>
            <w:tcW w:w="752" w:type="dxa"/>
          </w:tcPr>
          <w:p w14:paraId="798A3A14" w14:textId="289441F7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2</w:t>
            </w:r>
          </w:p>
        </w:tc>
        <w:sdt>
          <w:sdtPr>
            <w:rPr>
              <w:rFonts w:cs="Calibri"/>
            </w:rPr>
            <w:alias w:val="Course Plan Content"/>
            <w:tag w:val="CPC"/>
            <w:id w:val="1636748080"/>
            <w:placeholder>
              <w:docPart w:val="31E11975520840DAB1DAB938E0BF63FC"/>
            </w:placeholder>
            <w:text w:multiLine="1"/>
          </w:sdtPr>
          <w:sdtContent>
            <w:tc>
              <w:tcPr>
                <w:tcW w:w="7753" w:type="dxa"/>
              </w:tcPr>
              <w:p w14:paraId="46E31584" w14:textId="635EBAF6" w:rsidR="00275EEB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AA2DAC">
                  <w:rPr>
                    <w:rFonts w:cs="Calibri"/>
                  </w:rPr>
                  <w:t xml:space="preserve">Programs on above topics </w:t>
                </w:r>
              </w:p>
            </w:tc>
          </w:sdtContent>
        </w:sdt>
        <w:tc>
          <w:tcPr>
            <w:tcW w:w="1668" w:type="dxa"/>
          </w:tcPr>
          <w:p w14:paraId="4568120F" w14:textId="751C4B67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113C90CB" w14:textId="77777777" w:rsidTr="00034291">
        <w:tc>
          <w:tcPr>
            <w:tcW w:w="752" w:type="dxa"/>
          </w:tcPr>
          <w:p w14:paraId="6FF697CB" w14:textId="095F2D27" w:rsidR="007C33A3" w:rsidRPr="00D15577" w:rsidRDefault="0069236E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7</w:t>
            </w:r>
          </w:p>
        </w:tc>
        <w:sdt>
          <w:sdtPr>
            <w:rPr>
              <w:rFonts w:cs="Calibri"/>
            </w:rPr>
            <w:alias w:val="Course Plan Content"/>
            <w:tag w:val="CPC"/>
            <w:id w:val="375122092"/>
            <w:placeholder>
              <w:docPart w:val="3EC068748BDA44A5AA0A02C95DD0EB8D"/>
            </w:placeholder>
            <w:text w:multiLine="1"/>
          </w:sdtPr>
          <w:sdtContent>
            <w:tc>
              <w:tcPr>
                <w:tcW w:w="7753" w:type="dxa"/>
              </w:tcPr>
              <w:p w14:paraId="622A356A" w14:textId="373325A7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 w:rsidRPr="00AA2DAC">
                  <w:rPr>
                    <w:rFonts w:cs="Calibri"/>
                  </w:rPr>
                  <w:t>Evaluation of Arithmetic expressions</w:t>
                </w:r>
              </w:p>
            </w:tc>
          </w:sdtContent>
        </w:sdt>
        <w:tc>
          <w:tcPr>
            <w:tcW w:w="1668" w:type="dxa"/>
          </w:tcPr>
          <w:p w14:paraId="015ABE20" w14:textId="797C4624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211F8B20" w14:textId="77777777" w:rsidTr="00034291">
        <w:tc>
          <w:tcPr>
            <w:tcW w:w="752" w:type="dxa"/>
          </w:tcPr>
          <w:p w14:paraId="5B8B73F1" w14:textId="256808AD" w:rsidR="007C33A3" w:rsidRPr="00D15577" w:rsidRDefault="0069236E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8</w:t>
            </w:r>
          </w:p>
        </w:tc>
        <w:sdt>
          <w:sdtPr>
            <w:rPr>
              <w:rFonts w:cs="Calibri"/>
            </w:rPr>
            <w:alias w:val="Course Plan Content"/>
            <w:tag w:val="CPC"/>
            <w:id w:val="-543593527"/>
            <w:placeholder>
              <w:docPart w:val="46968DB1EAB946199616B86E78923552"/>
            </w:placeholder>
            <w:text w:multiLine="1"/>
          </w:sdtPr>
          <w:sdtContent>
            <w:tc>
              <w:tcPr>
                <w:tcW w:w="7753" w:type="dxa"/>
              </w:tcPr>
              <w:p w14:paraId="0FEBD2BC" w14:textId="3E442CED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Fonts w:cs="Calibri"/>
                  </w:rPr>
                  <w:t>Conversion</w:t>
                </w:r>
                <w:r w:rsidRPr="00AA2DAC">
                  <w:rPr>
                    <w:rFonts w:cs="Calibri"/>
                  </w:rPr>
                  <w:t xml:space="preserve"> of Arithmetic expressions</w:t>
                </w:r>
              </w:p>
            </w:tc>
          </w:sdtContent>
        </w:sdt>
        <w:tc>
          <w:tcPr>
            <w:tcW w:w="1668" w:type="dxa"/>
          </w:tcPr>
          <w:p w14:paraId="6584578C" w14:textId="6EFE943E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7E5B7979" w14:textId="77777777" w:rsidTr="00034291">
        <w:tc>
          <w:tcPr>
            <w:tcW w:w="752" w:type="dxa"/>
          </w:tcPr>
          <w:p w14:paraId="5229085D" w14:textId="67E9423F" w:rsidR="007C33A3" w:rsidRPr="00D15577" w:rsidRDefault="0069236E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915514834"/>
            <w:placeholder>
              <w:docPart w:val="3361BFC3D57C4D84A3F64581CE6C5FFC"/>
            </w:placeholder>
            <w:text w:multiLine="1"/>
          </w:sdtPr>
          <w:sdtContent>
            <w:tc>
              <w:tcPr>
                <w:tcW w:w="7753" w:type="dxa"/>
              </w:tcPr>
              <w:p w14:paraId="0B32CB67" w14:textId="448FAB6D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proofErr w:type="spellStart"/>
                <w:proofErr w:type="gramStart"/>
                <w:r>
                  <w:rPr>
                    <w:rStyle w:val="Style2"/>
                  </w:rPr>
                  <w:t>Recursion,Multiple</w:t>
                </w:r>
                <w:proofErr w:type="spellEnd"/>
                <w:proofErr w:type="gramEnd"/>
                <w:r>
                  <w:rPr>
                    <w:rStyle w:val="Style2"/>
                  </w:rPr>
                  <w:t xml:space="preserve"> stacks</w:t>
                </w:r>
              </w:p>
            </w:tc>
          </w:sdtContent>
        </w:sdt>
        <w:tc>
          <w:tcPr>
            <w:tcW w:w="1668" w:type="dxa"/>
          </w:tcPr>
          <w:p w14:paraId="62C36DE3" w14:textId="6C864E70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1F8C94B5" w14:textId="77777777" w:rsidTr="00034291">
        <w:trPr>
          <w:trHeight w:val="349"/>
        </w:trPr>
        <w:tc>
          <w:tcPr>
            <w:tcW w:w="752" w:type="dxa"/>
          </w:tcPr>
          <w:p w14:paraId="16501943" w14:textId="2510612D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327786783"/>
            <w:placeholder>
              <w:docPart w:val="AAE2850A24C041E0BF56498939A558F5"/>
            </w:placeholder>
            <w:text w:multiLine="1"/>
          </w:sdtPr>
          <w:sdtContent>
            <w:tc>
              <w:tcPr>
                <w:tcW w:w="7753" w:type="dxa"/>
              </w:tcPr>
              <w:p w14:paraId="19E5CE06" w14:textId="4088E726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grams on above topics</w:t>
                </w:r>
              </w:p>
            </w:tc>
          </w:sdtContent>
        </w:sdt>
        <w:tc>
          <w:tcPr>
            <w:tcW w:w="1668" w:type="dxa"/>
          </w:tcPr>
          <w:p w14:paraId="253FE6F9" w14:textId="6C4C5779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0CE2DEB6" w14:textId="77777777" w:rsidTr="00034291">
        <w:tc>
          <w:tcPr>
            <w:tcW w:w="752" w:type="dxa"/>
          </w:tcPr>
          <w:p w14:paraId="6F31AAB5" w14:textId="10779A6D" w:rsidR="007C33A3" w:rsidRPr="00D15577" w:rsidRDefault="0069236E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2034570637"/>
            <w:placeholder>
              <w:docPart w:val="DEC38A9768834D4EA6709CEB1B429113"/>
            </w:placeholder>
            <w:text w:multiLine="1"/>
          </w:sdtPr>
          <w:sdtContent>
            <w:tc>
              <w:tcPr>
                <w:tcW w:w="7753" w:type="dxa"/>
              </w:tcPr>
              <w:p w14:paraId="5F6EE27B" w14:textId="4DF83E4E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Linear Queues</w:t>
                </w:r>
              </w:p>
            </w:tc>
          </w:sdtContent>
        </w:sdt>
        <w:tc>
          <w:tcPr>
            <w:tcW w:w="1668" w:type="dxa"/>
          </w:tcPr>
          <w:p w14:paraId="00711297" w14:textId="2815F36D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7C33A3" w:rsidRPr="00D15577" w14:paraId="74D4D04C" w14:textId="77777777" w:rsidTr="00353DB9">
        <w:trPr>
          <w:trHeight w:val="304"/>
        </w:trPr>
        <w:tc>
          <w:tcPr>
            <w:tcW w:w="752" w:type="dxa"/>
          </w:tcPr>
          <w:p w14:paraId="768693E7" w14:textId="65778EF8" w:rsidR="007C33A3" w:rsidRPr="00D15577" w:rsidRDefault="007C33A3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86067556"/>
            <w:placeholder>
              <w:docPart w:val="E5B5529EFD404FC98A70A41C862103D7"/>
            </w:placeholder>
            <w:text w:multiLine="1"/>
          </w:sdtPr>
          <w:sdtContent>
            <w:tc>
              <w:tcPr>
                <w:tcW w:w="7753" w:type="dxa"/>
              </w:tcPr>
              <w:p w14:paraId="23E4FB92" w14:textId="73AC4935" w:rsidR="007C33A3" w:rsidRPr="00D15577" w:rsidRDefault="00353DB9" w:rsidP="007C33A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ircular Queue and applications</w:t>
                </w:r>
              </w:p>
            </w:tc>
          </w:sdtContent>
        </w:sdt>
        <w:tc>
          <w:tcPr>
            <w:tcW w:w="1668" w:type="dxa"/>
          </w:tcPr>
          <w:p w14:paraId="1A7E2818" w14:textId="33583CD8" w:rsidR="007C33A3" w:rsidRPr="00D15577" w:rsidRDefault="00353DB9" w:rsidP="007C33A3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100828A4" w14:textId="77777777" w:rsidTr="00034291">
        <w:trPr>
          <w:trHeight w:val="381"/>
        </w:trPr>
        <w:tc>
          <w:tcPr>
            <w:tcW w:w="752" w:type="dxa"/>
          </w:tcPr>
          <w:p w14:paraId="2347DA90" w14:textId="4A8AAB99" w:rsidR="00454815" w:rsidRPr="00D15577" w:rsidRDefault="008E1DC4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546793373"/>
            <w:placeholder>
              <w:docPart w:val="5DC09F3D9F7241418B340AF8A05BDB10"/>
            </w:placeholder>
            <w:text w:multiLine="1"/>
          </w:sdtPr>
          <w:sdtContent>
            <w:tc>
              <w:tcPr>
                <w:tcW w:w="7753" w:type="dxa"/>
              </w:tcPr>
              <w:p w14:paraId="16988FF8" w14:textId="4508F307" w:rsidR="00B34465" w:rsidRPr="00D15577" w:rsidRDefault="00353DB9" w:rsidP="00B3446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Sparse matrix introduction</w:t>
                </w:r>
              </w:p>
            </w:tc>
          </w:sdtContent>
        </w:sdt>
        <w:tc>
          <w:tcPr>
            <w:tcW w:w="1668" w:type="dxa"/>
          </w:tcPr>
          <w:p w14:paraId="7696BE1C" w14:textId="557F9B6B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73F595FB" w14:textId="77777777" w:rsidTr="00034291">
        <w:tc>
          <w:tcPr>
            <w:tcW w:w="752" w:type="dxa"/>
          </w:tcPr>
          <w:p w14:paraId="240BE7C8" w14:textId="171A06D3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</w:t>
            </w:r>
            <w:r w:rsidR="00B17D69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309477410"/>
            <w:placeholder>
              <w:docPart w:val="A98896C79F6F48C8882CF38F68614B7B"/>
            </w:placeholder>
            <w:text w:multiLine="1"/>
          </w:sdtPr>
          <w:sdtContent>
            <w:tc>
              <w:tcPr>
                <w:tcW w:w="7753" w:type="dxa"/>
              </w:tcPr>
              <w:p w14:paraId="77C7B314" w14:textId="52844189" w:rsidR="00D15577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 on above topics</w:t>
                </w:r>
              </w:p>
            </w:tc>
          </w:sdtContent>
        </w:sdt>
        <w:tc>
          <w:tcPr>
            <w:tcW w:w="1668" w:type="dxa"/>
          </w:tcPr>
          <w:p w14:paraId="125F7AC5" w14:textId="473B02ED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2095F625" w14:textId="77777777" w:rsidTr="00034291">
        <w:tc>
          <w:tcPr>
            <w:tcW w:w="752" w:type="dxa"/>
          </w:tcPr>
          <w:p w14:paraId="2F87A3CA" w14:textId="4360C7EC" w:rsidR="00454815" w:rsidRPr="00D15577" w:rsidRDefault="008E1DC4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933282033"/>
            <w:placeholder>
              <w:docPart w:val="E7DAFFFFD8244F2393BF4A4C8EE2A2C4"/>
            </w:placeholder>
            <w:text w:multiLine="1"/>
          </w:sdtPr>
          <w:sdtContent>
            <w:tc>
              <w:tcPr>
                <w:tcW w:w="7753" w:type="dxa"/>
              </w:tcPr>
              <w:p w14:paraId="01A33B8D" w14:textId="016869A4" w:rsidR="00D15577" w:rsidRPr="00D15577" w:rsidRDefault="00353DB9" w:rsidP="00D15577">
                <w:pPr>
                  <w:autoSpaceDE w:val="0"/>
                  <w:autoSpaceDN w:val="0"/>
                  <w:adjustRightInd w:val="0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Sparse Transpose techniques</w:t>
                </w:r>
              </w:p>
            </w:tc>
          </w:sdtContent>
        </w:sdt>
        <w:tc>
          <w:tcPr>
            <w:tcW w:w="1668" w:type="dxa"/>
          </w:tcPr>
          <w:p w14:paraId="4D57138D" w14:textId="6D35AB0A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1C1008BF" w14:textId="77777777" w:rsidTr="00034291">
        <w:tc>
          <w:tcPr>
            <w:tcW w:w="752" w:type="dxa"/>
          </w:tcPr>
          <w:p w14:paraId="3410AED3" w14:textId="77CC06A8" w:rsidR="00454815" w:rsidRPr="00D15577" w:rsidRDefault="009A447B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1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059527048"/>
            <w:placeholder>
              <w:docPart w:val="D321F140FD92426FB001116BEC9D2EB4"/>
            </w:placeholder>
            <w:text w:multiLine="1"/>
          </w:sdtPr>
          <w:sdtContent>
            <w:tc>
              <w:tcPr>
                <w:tcW w:w="7753" w:type="dxa"/>
              </w:tcPr>
              <w:p w14:paraId="7F0FB621" w14:textId="21DA2408" w:rsidR="009A447B" w:rsidRPr="00D15577" w:rsidRDefault="00353DB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ointers and dynamic memory allocation</w:t>
                </w:r>
              </w:p>
            </w:tc>
          </w:sdtContent>
        </w:sdt>
        <w:tc>
          <w:tcPr>
            <w:tcW w:w="1668" w:type="dxa"/>
          </w:tcPr>
          <w:p w14:paraId="4307C4A7" w14:textId="107FC3C8" w:rsidR="00454815" w:rsidRPr="00D15577" w:rsidRDefault="00353DB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32F640FE" w14:textId="77777777" w:rsidTr="00034291">
        <w:tc>
          <w:tcPr>
            <w:tcW w:w="752" w:type="dxa"/>
          </w:tcPr>
          <w:p w14:paraId="2E2C4534" w14:textId="3F14EC69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56622043"/>
            <w:placeholder>
              <w:docPart w:val="45D3B0128AB842AA8A9E863ADE941A07"/>
            </w:placeholder>
            <w:text w:multiLine="1"/>
          </w:sdtPr>
          <w:sdtContent>
            <w:tc>
              <w:tcPr>
                <w:tcW w:w="7753" w:type="dxa"/>
              </w:tcPr>
              <w:p w14:paraId="7367B01B" w14:textId="3B151942" w:rsidR="009A447B" w:rsidRPr="00D15577" w:rsidRDefault="00B17D69" w:rsidP="00934CC2">
                <w:pPr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Singly linked list operations</w:t>
                </w:r>
              </w:p>
            </w:tc>
          </w:sdtContent>
        </w:sdt>
        <w:tc>
          <w:tcPr>
            <w:tcW w:w="1668" w:type="dxa"/>
          </w:tcPr>
          <w:p w14:paraId="725145F8" w14:textId="2D463D0F" w:rsidR="00454815" w:rsidRPr="00D15577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7D815E9E" w14:textId="77777777" w:rsidTr="00034291">
        <w:tc>
          <w:tcPr>
            <w:tcW w:w="752" w:type="dxa"/>
          </w:tcPr>
          <w:p w14:paraId="2C281A87" w14:textId="496AF16F" w:rsidR="00454815" w:rsidRPr="00D15577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752880035"/>
            <w:placeholder>
              <w:docPart w:val="7627D6E67D714985BE366F9EB3DFB1A9"/>
            </w:placeholder>
            <w:text w:multiLine="1"/>
          </w:sdtPr>
          <w:sdtContent>
            <w:tc>
              <w:tcPr>
                <w:tcW w:w="7753" w:type="dxa"/>
              </w:tcPr>
              <w:p w14:paraId="198E871C" w14:textId="577DC679" w:rsidR="009A447B" w:rsidRPr="00D15577" w:rsidRDefault="00B17D6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 on above related topics</w:t>
                </w:r>
              </w:p>
            </w:tc>
          </w:sdtContent>
        </w:sdt>
        <w:tc>
          <w:tcPr>
            <w:tcW w:w="1668" w:type="dxa"/>
          </w:tcPr>
          <w:p w14:paraId="77C28BFD" w14:textId="398C6D19" w:rsidR="00454815" w:rsidRPr="00D15577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847C75" w:rsidRPr="00D15577" w14:paraId="67BB5C7F" w14:textId="77777777" w:rsidTr="00034291">
        <w:tc>
          <w:tcPr>
            <w:tcW w:w="752" w:type="dxa"/>
          </w:tcPr>
          <w:p w14:paraId="0093CF4B" w14:textId="0D712619" w:rsidR="00847C7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782926299"/>
            <w:placeholder>
              <w:docPart w:val="8DED48E4A67F47028D9B658CF56759B1"/>
            </w:placeholder>
            <w:text w:multiLine="1"/>
          </w:sdtPr>
          <w:sdtContent>
            <w:tc>
              <w:tcPr>
                <w:tcW w:w="7753" w:type="dxa"/>
              </w:tcPr>
              <w:p w14:paraId="41842479" w14:textId="0057FA61" w:rsidR="00847C75" w:rsidRPr="00D15577" w:rsidRDefault="00B17D69" w:rsidP="00D15577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olynomial Representation</w:t>
                </w:r>
              </w:p>
            </w:tc>
          </w:sdtContent>
        </w:sdt>
        <w:tc>
          <w:tcPr>
            <w:tcW w:w="1668" w:type="dxa"/>
          </w:tcPr>
          <w:p w14:paraId="05780097" w14:textId="4F25A039" w:rsidR="00847C75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847C75" w:rsidRPr="00D15577" w14:paraId="4F1E4071" w14:textId="77777777" w:rsidTr="00034291">
        <w:tc>
          <w:tcPr>
            <w:tcW w:w="752" w:type="dxa"/>
          </w:tcPr>
          <w:p w14:paraId="3E48326C" w14:textId="2C5BF800" w:rsidR="00847C7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630854910"/>
            <w:placeholder>
              <w:docPart w:val="AB43CB329DFE4C0CAF42F084C764F59B"/>
            </w:placeholder>
            <w:text w:multiLine="1"/>
          </w:sdtPr>
          <w:sdtContent>
            <w:tc>
              <w:tcPr>
                <w:tcW w:w="7753" w:type="dxa"/>
              </w:tcPr>
              <w:p w14:paraId="72C32908" w14:textId="167C4CE4" w:rsidR="00847C75" w:rsidRPr="00D15577" w:rsidRDefault="00B17D69" w:rsidP="00D15577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olynomial operation using singly linked list</w:t>
                </w:r>
              </w:p>
            </w:tc>
          </w:sdtContent>
        </w:sdt>
        <w:tc>
          <w:tcPr>
            <w:tcW w:w="1668" w:type="dxa"/>
          </w:tcPr>
          <w:p w14:paraId="440A02E7" w14:textId="7C460A44" w:rsidR="00847C75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454815" w:rsidRPr="00D15577" w14:paraId="58122186" w14:textId="77777777" w:rsidTr="00034291">
        <w:tc>
          <w:tcPr>
            <w:tcW w:w="752" w:type="dxa"/>
          </w:tcPr>
          <w:p w14:paraId="6717E163" w14:textId="2503A499" w:rsidR="00454815" w:rsidRPr="00D15577" w:rsidRDefault="0069236E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8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653418328"/>
            <w:placeholder>
              <w:docPart w:val="3791B88EEFD3417DBA33DF38106D9E23"/>
            </w:placeholder>
            <w:text w:multiLine="1"/>
          </w:sdtPr>
          <w:sdtContent>
            <w:tc>
              <w:tcPr>
                <w:tcW w:w="7753" w:type="dxa"/>
              </w:tcPr>
              <w:p w14:paraId="1A2E74E6" w14:textId="74D34B5A" w:rsidR="009A447B" w:rsidRPr="00D15577" w:rsidRDefault="00B17D69" w:rsidP="00454815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Doubly linked lists </w:t>
                </w:r>
              </w:p>
            </w:tc>
          </w:sdtContent>
        </w:sdt>
        <w:tc>
          <w:tcPr>
            <w:tcW w:w="1668" w:type="dxa"/>
          </w:tcPr>
          <w:p w14:paraId="6402BCCE" w14:textId="78B7136D" w:rsidR="00454815" w:rsidRPr="00D15577" w:rsidRDefault="00B17D69" w:rsidP="00454815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238CBD2F" w14:textId="77777777" w:rsidTr="00034291">
        <w:tc>
          <w:tcPr>
            <w:tcW w:w="752" w:type="dxa"/>
          </w:tcPr>
          <w:p w14:paraId="4A9CF7BB" w14:textId="3F798E8B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087757087"/>
            <w:placeholder>
              <w:docPart w:val="8725B0AC8D92445884E73AB627174600"/>
            </w:placeholder>
            <w:text w:multiLine="1"/>
          </w:sdtPr>
          <w:sdtContent>
            <w:tc>
              <w:tcPr>
                <w:tcW w:w="7753" w:type="dxa"/>
              </w:tcPr>
              <w:p w14:paraId="02D8A9EA" w14:textId="74BB704A" w:rsidR="00D4460D" w:rsidRPr="00D15577" w:rsidRDefault="00B17D69" w:rsidP="00934CC2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 on linked lists</w:t>
                </w:r>
              </w:p>
            </w:tc>
          </w:sdtContent>
        </w:sdt>
        <w:tc>
          <w:tcPr>
            <w:tcW w:w="1668" w:type="dxa"/>
          </w:tcPr>
          <w:p w14:paraId="10BC516F" w14:textId="73C136C7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641B3ECE" w14:textId="77777777" w:rsidTr="00034291">
        <w:trPr>
          <w:trHeight w:val="102"/>
        </w:trPr>
        <w:tc>
          <w:tcPr>
            <w:tcW w:w="752" w:type="dxa"/>
          </w:tcPr>
          <w:p w14:paraId="69426DD7" w14:textId="0F2B877F" w:rsidR="00934CC2" w:rsidRPr="00D15577" w:rsidRDefault="0069236E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275946569"/>
            <w:placeholder>
              <w:docPart w:val="D3E3BBF1BE36416687BC0BDA21A6E4B1"/>
            </w:placeholder>
            <w:text w:multiLine="1"/>
          </w:sdtPr>
          <w:sdtContent>
            <w:tc>
              <w:tcPr>
                <w:tcW w:w="7753" w:type="dxa"/>
              </w:tcPr>
              <w:p w14:paraId="347CD308" w14:textId="3C619094" w:rsidR="009A447B" w:rsidRPr="00D15577" w:rsidRDefault="00B17D69" w:rsidP="00934CC2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Dynamically linked stacks and queues</w:t>
                </w:r>
              </w:p>
            </w:tc>
          </w:sdtContent>
        </w:sdt>
        <w:tc>
          <w:tcPr>
            <w:tcW w:w="1668" w:type="dxa"/>
          </w:tcPr>
          <w:p w14:paraId="4FA0BA63" w14:textId="24EC566D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46F4B488" w14:textId="77777777" w:rsidTr="00034291">
        <w:tc>
          <w:tcPr>
            <w:tcW w:w="752" w:type="dxa"/>
          </w:tcPr>
          <w:p w14:paraId="044552AF" w14:textId="70DD9FDA" w:rsidR="00934CC2" w:rsidRPr="00D15577" w:rsidRDefault="00DC7A75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998958023"/>
            <w:placeholder>
              <w:docPart w:val="AB6F5271E36447A49C4D19CC82EE34DE"/>
            </w:placeholder>
            <w:text w:multiLine="1"/>
          </w:sdtPr>
          <w:sdtContent>
            <w:tc>
              <w:tcPr>
                <w:tcW w:w="7753" w:type="dxa"/>
              </w:tcPr>
              <w:p w14:paraId="7281C1FD" w14:textId="3D2F6AAA" w:rsidR="002C2E63" w:rsidRPr="00D15577" w:rsidRDefault="00B17D69" w:rsidP="002C2E6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Circular lists</w:t>
                </w:r>
              </w:p>
            </w:tc>
          </w:sdtContent>
        </w:sdt>
        <w:tc>
          <w:tcPr>
            <w:tcW w:w="1668" w:type="dxa"/>
          </w:tcPr>
          <w:p w14:paraId="39AD431E" w14:textId="237DEBE4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16E2CB97" w14:textId="77777777" w:rsidTr="00034291">
        <w:tc>
          <w:tcPr>
            <w:tcW w:w="752" w:type="dxa"/>
          </w:tcPr>
          <w:p w14:paraId="34BEAF0E" w14:textId="1B6C5F91" w:rsidR="00934CC2" w:rsidRPr="00D15577" w:rsidRDefault="008D3526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D15577"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69236E">
              <w:rPr>
                <w:rFonts w:ascii="Times New Roman" w:hAnsi="Times New Roman" w:cs="Times New Roman"/>
                <w:sz w:val="20"/>
                <w:szCs w:val="20"/>
              </w:rPr>
              <w:t>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596326758"/>
            <w:placeholder>
              <w:docPart w:val="EADC0F7D961E4C8EA1F9750A8F760612"/>
            </w:placeholder>
            <w:text w:multiLine="1"/>
          </w:sdtPr>
          <w:sdtContent>
            <w:tc>
              <w:tcPr>
                <w:tcW w:w="7753" w:type="dxa"/>
              </w:tcPr>
              <w:p w14:paraId="124E8A46" w14:textId="6FBC9D94" w:rsidR="00B85BB7" w:rsidRPr="00D15577" w:rsidRDefault="00B17D69" w:rsidP="002C2E6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Linked list applications</w:t>
                </w:r>
              </w:p>
            </w:tc>
          </w:sdtContent>
        </w:sdt>
        <w:tc>
          <w:tcPr>
            <w:tcW w:w="1668" w:type="dxa"/>
          </w:tcPr>
          <w:p w14:paraId="47F82CFD" w14:textId="0821BC44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55B5C4F9" w14:textId="77777777" w:rsidTr="00034291">
        <w:tc>
          <w:tcPr>
            <w:tcW w:w="752" w:type="dxa"/>
          </w:tcPr>
          <w:p w14:paraId="15A925FE" w14:textId="458D56C7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7</w:t>
            </w:r>
          </w:p>
        </w:tc>
        <w:sdt>
          <w:sdtPr>
            <w:rPr>
              <w:rStyle w:val="Style2"/>
              <w:b w:val="0"/>
              <w:sz w:val="22"/>
              <w:szCs w:val="22"/>
              <w:u w:val="none"/>
            </w:rPr>
            <w:alias w:val="Course Plan Content"/>
            <w:tag w:val="CPC"/>
            <w:id w:val="-697547826"/>
            <w:placeholder>
              <w:docPart w:val="62757120FD8E4841A19091A374A92BBF"/>
            </w:placeholder>
            <w:text w:multiLine="1"/>
          </w:sdtPr>
          <w:sdtContent>
            <w:tc>
              <w:tcPr>
                <w:tcW w:w="7753" w:type="dxa"/>
              </w:tcPr>
              <w:p w14:paraId="1523355A" w14:textId="197591F3" w:rsidR="00DF2928" w:rsidRPr="00D15577" w:rsidRDefault="00B17D69" w:rsidP="002C2E63">
                <w:pPr>
                  <w:pStyle w:val="Title"/>
                  <w:jc w:val="both"/>
                  <w:rPr>
                    <w:sz w:val="20"/>
                  </w:rPr>
                </w:pPr>
                <w:r w:rsidRPr="00B17D69">
                  <w:rPr>
                    <w:rStyle w:val="Style2"/>
                    <w:b w:val="0"/>
                    <w:sz w:val="22"/>
                    <w:szCs w:val="22"/>
                    <w:u w:val="none"/>
                  </w:rPr>
                  <w:t>Problems on linked lists</w:t>
                </w:r>
              </w:p>
            </w:tc>
          </w:sdtContent>
        </w:sdt>
        <w:tc>
          <w:tcPr>
            <w:tcW w:w="1668" w:type="dxa"/>
          </w:tcPr>
          <w:p w14:paraId="79DE06BF" w14:textId="0979FB9A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40DB3D35" w14:textId="77777777" w:rsidTr="00034291">
        <w:tc>
          <w:tcPr>
            <w:tcW w:w="752" w:type="dxa"/>
          </w:tcPr>
          <w:p w14:paraId="3952717A" w14:textId="31ECE3D9" w:rsidR="00934CC2" w:rsidRPr="00D15577" w:rsidRDefault="0069236E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46886142"/>
            <w:placeholder>
              <w:docPart w:val="45078DE4D48E4DEAAB59E7DC08661277"/>
            </w:placeholder>
            <w:text w:multiLine="1"/>
          </w:sdtPr>
          <w:sdtContent>
            <w:tc>
              <w:tcPr>
                <w:tcW w:w="7753" w:type="dxa"/>
              </w:tcPr>
              <w:p w14:paraId="2AD83A2D" w14:textId="5B10BB1B" w:rsidR="00B85BB7" w:rsidRPr="00D15577" w:rsidRDefault="00B17D69" w:rsidP="002C2E6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Review of linked lists</w:t>
                </w:r>
              </w:p>
            </w:tc>
          </w:sdtContent>
        </w:sdt>
        <w:tc>
          <w:tcPr>
            <w:tcW w:w="1668" w:type="dxa"/>
          </w:tcPr>
          <w:p w14:paraId="6368A6FE" w14:textId="57DA07A2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2</w:t>
            </w:r>
          </w:p>
        </w:tc>
      </w:tr>
      <w:tr w:rsidR="00934CC2" w:rsidRPr="00D15577" w14:paraId="13671D95" w14:textId="77777777" w:rsidTr="00034291">
        <w:tc>
          <w:tcPr>
            <w:tcW w:w="752" w:type="dxa"/>
          </w:tcPr>
          <w:p w14:paraId="35C7F96A" w14:textId="1C467C97" w:rsidR="00934CC2" w:rsidRPr="00D15577" w:rsidRDefault="0069236E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155036892"/>
            <w:placeholder>
              <w:docPart w:val="DBEF5894BF1F4E89BEC636A225586C6F"/>
            </w:placeholder>
            <w:text w:multiLine="1"/>
          </w:sdtPr>
          <w:sdtContent>
            <w:tc>
              <w:tcPr>
                <w:tcW w:w="7753" w:type="dxa"/>
              </w:tcPr>
              <w:p w14:paraId="53B82535" w14:textId="65B20613" w:rsidR="00934CC2" w:rsidRPr="00D15577" w:rsidRDefault="00B17D69" w:rsidP="002C2E63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Tree Terminologies</w:t>
                </w:r>
              </w:p>
            </w:tc>
          </w:sdtContent>
        </w:sdt>
        <w:tc>
          <w:tcPr>
            <w:tcW w:w="1668" w:type="dxa"/>
          </w:tcPr>
          <w:p w14:paraId="2163F97E" w14:textId="1112E4FC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934CC2" w:rsidRPr="00D15577" w14:paraId="1C1D4A29" w14:textId="77777777" w:rsidTr="00034291">
        <w:tc>
          <w:tcPr>
            <w:tcW w:w="752" w:type="dxa"/>
          </w:tcPr>
          <w:p w14:paraId="75E6A98E" w14:textId="121E980D" w:rsidR="00934CC2" w:rsidRPr="00D15577" w:rsidRDefault="0069236E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79937815"/>
            <w:placeholder>
              <w:docPart w:val="A8B6212B348149098B636CB6A3AB74B8"/>
            </w:placeholder>
            <w:text w:multiLine="1"/>
          </w:sdtPr>
          <w:sdtContent>
            <w:tc>
              <w:tcPr>
                <w:tcW w:w="7753" w:type="dxa"/>
              </w:tcPr>
              <w:p w14:paraId="2D0390EB" w14:textId="2D317FFD" w:rsidR="00386B97" w:rsidRPr="00D15577" w:rsidRDefault="00B17D69" w:rsidP="00520921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Binary tree</w:t>
                </w:r>
              </w:p>
            </w:tc>
          </w:sdtContent>
        </w:sdt>
        <w:tc>
          <w:tcPr>
            <w:tcW w:w="1668" w:type="dxa"/>
          </w:tcPr>
          <w:p w14:paraId="02AF5A06" w14:textId="609173C4" w:rsidR="00934CC2" w:rsidRPr="00D15577" w:rsidRDefault="00B17D69" w:rsidP="00934CC2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B66BD" w:rsidRPr="00D15577" w14:paraId="48C153A8" w14:textId="77777777" w:rsidTr="00034291">
        <w:tc>
          <w:tcPr>
            <w:tcW w:w="752" w:type="dxa"/>
          </w:tcPr>
          <w:p w14:paraId="2AB2C04B" w14:textId="77BF62BC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8</w:t>
            </w:r>
          </w:p>
        </w:tc>
        <w:tc>
          <w:tcPr>
            <w:tcW w:w="7753" w:type="dxa"/>
          </w:tcPr>
          <w:p w14:paraId="2687CCF9" w14:textId="33788ED7" w:rsidR="006D1677" w:rsidRPr="006D1677" w:rsidRDefault="00B17D69" w:rsidP="0052092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sdt>
              <w:sdtPr>
                <w:rPr>
                  <w:rStyle w:val="Style2"/>
                </w:rPr>
                <w:alias w:val="Course Plan Content"/>
                <w:tag w:val="CPC"/>
                <w:id w:val="-824975900"/>
                <w:placeholder>
                  <w:docPart w:val="276DD2B17F644904B4B205DFF0023DC6"/>
                </w:placeholder>
                <w:text w:multiLine="1"/>
              </w:sdtPr>
              <w:sdtContent>
                <w:r>
                  <w:rPr>
                    <w:rStyle w:val="Style2"/>
                  </w:rPr>
                  <w:t xml:space="preserve">Strictly binary </w:t>
                </w:r>
                <w:proofErr w:type="spellStart"/>
                <w:proofErr w:type="gramStart"/>
                <w:r>
                  <w:rPr>
                    <w:rStyle w:val="Style2"/>
                  </w:rPr>
                  <w:t>tree,complete</w:t>
                </w:r>
                <w:proofErr w:type="spellEnd"/>
                <w:proofErr w:type="gramEnd"/>
                <w:r>
                  <w:rPr>
                    <w:rStyle w:val="Style2"/>
                  </w:rPr>
                  <w:t xml:space="preserve"> binary trees</w:t>
                </w:r>
              </w:sdtContent>
            </w:sdt>
            <w:r>
              <w:rPr>
                <w:rStyle w:val="Style2"/>
              </w:rPr>
              <w:t>, problems</w:t>
            </w:r>
          </w:p>
        </w:tc>
        <w:tc>
          <w:tcPr>
            <w:tcW w:w="1668" w:type="dxa"/>
          </w:tcPr>
          <w:p w14:paraId="208FD3E9" w14:textId="1369FA7E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B66BD" w:rsidRPr="00D15577" w14:paraId="31B0963D" w14:textId="77777777" w:rsidTr="00034291">
        <w:tc>
          <w:tcPr>
            <w:tcW w:w="752" w:type="dxa"/>
          </w:tcPr>
          <w:p w14:paraId="3BB32ED8" w14:textId="7C5DC61D" w:rsidR="000B66BD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5</w:t>
            </w:r>
          </w:p>
        </w:tc>
        <w:sdt>
          <w:sdtPr>
            <w:rPr>
              <w:rStyle w:val="Style2"/>
              <w:b w:val="0"/>
              <w:sz w:val="22"/>
              <w:szCs w:val="22"/>
              <w:u w:val="none"/>
            </w:rPr>
            <w:alias w:val="Course Plan Content"/>
            <w:tag w:val="CPC"/>
            <w:id w:val="1815610041"/>
            <w:placeholder>
              <w:docPart w:val="970C3A635153410B88CBA7302D6B80F2"/>
            </w:placeholder>
            <w:text w:multiLine="1"/>
          </w:sdtPr>
          <w:sdtContent>
            <w:tc>
              <w:tcPr>
                <w:tcW w:w="7753" w:type="dxa"/>
              </w:tcPr>
              <w:p w14:paraId="6418F400" w14:textId="7D044025" w:rsidR="006D1677" w:rsidRPr="00B17D69" w:rsidRDefault="00B17D69" w:rsidP="000B66BD">
                <w:pPr>
                  <w:pStyle w:val="Title"/>
                  <w:jc w:val="both"/>
                  <w:rPr>
                    <w:b w:val="0"/>
                    <w:sz w:val="20"/>
                    <w:u w:val="none"/>
                  </w:rPr>
                </w:pPr>
                <w:r w:rsidRPr="00B17D69">
                  <w:rPr>
                    <w:rStyle w:val="Style2"/>
                    <w:b w:val="0"/>
                    <w:sz w:val="22"/>
                    <w:szCs w:val="22"/>
                    <w:u w:val="none"/>
                  </w:rPr>
                  <w:t>Memory representation of binary tree</w:t>
                </w:r>
              </w:p>
            </w:tc>
          </w:sdtContent>
        </w:sdt>
        <w:tc>
          <w:tcPr>
            <w:tcW w:w="1668" w:type="dxa"/>
          </w:tcPr>
          <w:p w14:paraId="5E9C6A8D" w14:textId="48299B52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B66BD" w:rsidRPr="00D15577" w14:paraId="10AF58D9" w14:textId="77777777" w:rsidTr="00034291">
        <w:tc>
          <w:tcPr>
            <w:tcW w:w="752" w:type="dxa"/>
          </w:tcPr>
          <w:p w14:paraId="5E807508" w14:textId="3DCEA573" w:rsidR="000B66BD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815602441"/>
            <w:placeholder>
              <w:docPart w:val="0D5459D476D247369679E40C38FE1269"/>
            </w:placeholder>
            <w:text w:multiLine="1"/>
          </w:sdtPr>
          <w:sdtContent>
            <w:tc>
              <w:tcPr>
                <w:tcW w:w="7753" w:type="dxa"/>
              </w:tcPr>
              <w:p w14:paraId="011689B4" w14:textId="67D41D74" w:rsidR="000B66BD" w:rsidRPr="006D1677" w:rsidRDefault="00B17D69" w:rsidP="00520921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Tree traversals recursive</w:t>
                </w:r>
              </w:p>
            </w:tc>
          </w:sdtContent>
        </w:sdt>
        <w:tc>
          <w:tcPr>
            <w:tcW w:w="1668" w:type="dxa"/>
          </w:tcPr>
          <w:p w14:paraId="10D684BF" w14:textId="73D8F888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B66BD" w:rsidRPr="00D15577" w14:paraId="73C7F183" w14:textId="77777777" w:rsidTr="00034291">
        <w:tc>
          <w:tcPr>
            <w:tcW w:w="752" w:type="dxa"/>
          </w:tcPr>
          <w:p w14:paraId="0D3073AE" w14:textId="593C0CC3" w:rsidR="000B66BD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7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5952017"/>
            <w:placeholder>
              <w:docPart w:val="33E73A21CC774AB2A37D641E1DA9D722"/>
            </w:placeholder>
            <w:text w:multiLine="1"/>
          </w:sdtPr>
          <w:sdtContent>
            <w:tc>
              <w:tcPr>
                <w:tcW w:w="7753" w:type="dxa"/>
              </w:tcPr>
              <w:p w14:paraId="16D29FF9" w14:textId="3ABEFA21" w:rsidR="000B66BD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Tree traversals </w:t>
                </w:r>
                <w:proofErr w:type="gramStart"/>
                <w:r>
                  <w:rPr>
                    <w:rStyle w:val="Style2"/>
                  </w:rPr>
                  <w:t>non recursive</w:t>
                </w:r>
                <w:proofErr w:type="gramEnd"/>
              </w:p>
            </w:tc>
          </w:sdtContent>
        </w:sdt>
        <w:tc>
          <w:tcPr>
            <w:tcW w:w="1668" w:type="dxa"/>
          </w:tcPr>
          <w:p w14:paraId="752DA961" w14:textId="15D2B04F" w:rsidR="000B66BD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6B3FEFE0" w14:textId="77777777" w:rsidTr="00034291">
        <w:tc>
          <w:tcPr>
            <w:tcW w:w="752" w:type="dxa"/>
          </w:tcPr>
          <w:p w14:paraId="65620156" w14:textId="0DBFC14F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83136188"/>
            <w:placeholder>
              <w:docPart w:val="BA193EA15109487785D7A7B1C19E519F"/>
            </w:placeholder>
            <w:text w:multiLine="1"/>
          </w:sdtPr>
          <w:sdtContent>
            <w:tc>
              <w:tcPr>
                <w:tcW w:w="7753" w:type="dxa"/>
              </w:tcPr>
              <w:p w14:paraId="7BDA3F78" w14:textId="015D0B6E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 on trees</w:t>
                </w:r>
              </w:p>
            </w:tc>
          </w:sdtContent>
        </w:sdt>
        <w:tc>
          <w:tcPr>
            <w:tcW w:w="1668" w:type="dxa"/>
          </w:tcPr>
          <w:p w14:paraId="7EC1C8C3" w14:textId="21EFB4DC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23DFC2D6" w14:textId="77777777" w:rsidTr="00034291">
        <w:tc>
          <w:tcPr>
            <w:tcW w:w="752" w:type="dxa"/>
          </w:tcPr>
          <w:p w14:paraId="0EE25B24" w14:textId="37A5CB4E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8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417288597"/>
            <w:placeholder>
              <w:docPart w:val="A15C5FBD98F048A4AAA66893F92EA08A"/>
            </w:placeholder>
            <w:text w:multiLine="1"/>
          </w:sdtPr>
          <w:sdtContent>
            <w:tc>
              <w:tcPr>
                <w:tcW w:w="7753" w:type="dxa"/>
              </w:tcPr>
              <w:p w14:paraId="1CCF23CF" w14:textId="6F53A98B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Expression trees</w:t>
                </w:r>
              </w:p>
            </w:tc>
          </w:sdtContent>
        </w:sdt>
        <w:tc>
          <w:tcPr>
            <w:tcW w:w="1668" w:type="dxa"/>
          </w:tcPr>
          <w:p w14:paraId="519D8AB9" w14:textId="065698E6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76E9BD63" w14:textId="77777777" w:rsidTr="00034291">
        <w:tc>
          <w:tcPr>
            <w:tcW w:w="752" w:type="dxa"/>
          </w:tcPr>
          <w:p w14:paraId="5A42473C" w14:textId="21DEB38B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</w:t>
            </w:r>
            <w:r w:rsidR="00047DCF">
              <w:rPr>
                <w:rFonts w:ascii="Times New Roman" w:hAnsi="Times New Roman" w:cs="Times New Roman"/>
                <w:sz w:val="20"/>
                <w:szCs w:val="20"/>
              </w:rPr>
              <w:t>9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078485906"/>
            <w:placeholder>
              <w:docPart w:val="A54009B9A1EB41DB8C9C48C7FDCCB3F0"/>
            </w:placeholder>
            <w:text w:multiLine="1"/>
          </w:sdtPr>
          <w:sdtContent>
            <w:tc>
              <w:tcPr>
                <w:tcW w:w="7753" w:type="dxa"/>
              </w:tcPr>
              <w:p w14:paraId="3BB3AB2E" w14:textId="3F4E2B37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Binary </w:t>
                </w:r>
                <w:proofErr w:type="gramStart"/>
                <w:r>
                  <w:rPr>
                    <w:rStyle w:val="Style2"/>
                  </w:rPr>
                  <w:t xml:space="preserve">Search  </w:t>
                </w:r>
                <w:proofErr w:type="spellStart"/>
                <w:r>
                  <w:rPr>
                    <w:rStyle w:val="Style2"/>
                  </w:rPr>
                  <w:t>trees</w:t>
                </w:r>
                <w:proofErr w:type="gramEnd"/>
                <w:r>
                  <w:rPr>
                    <w:rStyle w:val="Style2"/>
                  </w:rPr>
                  <w:t>,decision</w:t>
                </w:r>
                <w:proofErr w:type="spellEnd"/>
                <w:r>
                  <w:rPr>
                    <w:rStyle w:val="Style2"/>
                  </w:rPr>
                  <w:t xml:space="preserve"> trees</w:t>
                </w:r>
              </w:p>
            </w:tc>
          </w:sdtContent>
        </w:sdt>
        <w:tc>
          <w:tcPr>
            <w:tcW w:w="1668" w:type="dxa"/>
          </w:tcPr>
          <w:p w14:paraId="76BACA24" w14:textId="087E5C50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1801B386" w14:textId="77777777" w:rsidTr="00034291">
        <w:tc>
          <w:tcPr>
            <w:tcW w:w="752" w:type="dxa"/>
          </w:tcPr>
          <w:p w14:paraId="001377FA" w14:textId="0165A15F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</w:t>
            </w:r>
            <w:r w:rsidR="00047DCF">
              <w:rPr>
                <w:rFonts w:ascii="Times New Roman" w:hAnsi="Times New Roman" w:cs="Times New Roman"/>
                <w:sz w:val="20"/>
                <w:szCs w:val="20"/>
              </w:rPr>
              <w:t>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446314215"/>
            <w:placeholder>
              <w:docPart w:val="26AA16734D0E4DF1925BD4DF07A8AB13"/>
            </w:placeholder>
            <w:text w:multiLine="1"/>
          </w:sdtPr>
          <w:sdtContent>
            <w:tc>
              <w:tcPr>
                <w:tcW w:w="7753" w:type="dxa"/>
              </w:tcPr>
              <w:p w14:paraId="05EE72C9" w14:textId="4DF97466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Applications of Binary tree</w:t>
                </w:r>
              </w:p>
            </w:tc>
          </w:sdtContent>
        </w:sdt>
        <w:tc>
          <w:tcPr>
            <w:tcW w:w="1668" w:type="dxa"/>
          </w:tcPr>
          <w:p w14:paraId="27B64F01" w14:textId="085F6CE2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04AA077F" w14:textId="77777777" w:rsidTr="00034291">
        <w:tc>
          <w:tcPr>
            <w:tcW w:w="752" w:type="dxa"/>
          </w:tcPr>
          <w:p w14:paraId="1450DAFF" w14:textId="7A4FD348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10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531460596"/>
            <w:placeholder>
              <w:docPart w:val="428B709148CD4270A5944F529E0D1CCB"/>
            </w:placeholder>
            <w:text w:multiLine="1"/>
          </w:sdtPr>
          <w:sdtContent>
            <w:tc>
              <w:tcPr>
                <w:tcW w:w="7753" w:type="dxa"/>
              </w:tcPr>
              <w:p w14:paraId="7CEE2EC4" w14:textId="7AE02F24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Problems such as </w:t>
                </w:r>
                <w:proofErr w:type="gramStart"/>
                <w:r>
                  <w:rPr>
                    <w:rStyle w:val="Style2"/>
                  </w:rPr>
                  <w:t>copying ,checking</w:t>
                </w:r>
                <w:proofErr w:type="gramEnd"/>
                <w:r>
                  <w:rPr>
                    <w:rStyle w:val="Style2"/>
                  </w:rPr>
                  <w:t xml:space="preserve"> for binary tree equality </w:t>
                </w:r>
              </w:p>
            </w:tc>
          </w:sdtContent>
        </w:sdt>
        <w:tc>
          <w:tcPr>
            <w:tcW w:w="1668" w:type="dxa"/>
          </w:tcPr>
          <w:p w14:paraId="58851601" w14:textId="2391EA3D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4ACC14E8" w14:textId="77777777" w:rsidTr="00034291">
        <w:tc>
          <w:tcPr>
            <w:tcW w:w="752" w:type="dxa"/>
          </w:tcPr>
          <w:p w14:paraId="09EE5288" w14:textId="4D4F099C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325360998"/>
            <w:placeholder>
              <w:docPart w:val="D65E1135209343E69B7FDFFC7E622474"/>
            </w:placeholder>
            <w:text w:multiLine="1"/>
          </w:sdtPr>
          <w:sdtContent>
            <w:tc>
              <w:tcPr>
                <w:tcW w:w="7753" w:type="dxa"/>
              </w:tcPr>
              <w:p w14:paraId="16E0D226" w14:textId="06C82282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Threaded binary </w:t>
                </w:r>
                <w:proofErr w:type="spellStart"/>
                <w:proofErr w:type="gramStart"/>
                <w:r>
                  <w:rPr>
                    <w:rStyle w:val="Style2"/>
                  </w:rPr>
                  <w:t>trees,Heaps</w:t>
                </w:r>
                <w:proofErr w:type="spellEnd"/>
                <w:proofErr w:type="gramEnd"/>
              </w:p>
            </w:tc>
          </w:sdtContent>
        </w:sdt>
        <w:tc>
          <w:tcPr>
            <w:tcW w:w="1668" w:type="dxa"/>
          </w:tcPr>
          <w:p w14:paraId="49EAABC2" w14:textId="0307F2A2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4482D20F" w14:textId="77777777" w:rsidTr="00034291">
        <w:tc>
          <w:tcPr>
            <w:tcW w:w="752" w:type="dxa"/>
          </w:tcPr>
          <w:p w14:paraId="124AE38C" w14:textId="07A2FC9B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467901431"/>
            <w:placeholder>
              <w:docPart w:val="7F1D1EB32C3C4651AC793AA2BA618075"/>
            </w:placeholder>
            <w:text w:multiLine="1"/>
          </w:sdtPr>
          <w:sdtContent>
            <w:tc>
              <w:tcPr>
                <w:tcW w:w="7753" w:type="dxa"/>
              </w:tcPr>
              <w:p w14:paraId="5E082E7A" w14:textId="057C8947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Heaps</w:t>
                </w:r>
              </w:p>
            </w:tc>
          </w:sdtContent>
        </w:sdt>
        <w:tc>
          <w:tcPr>
            <w:tcW w:w="1668" w:type="dxa"/>
          </w:tcPr>
          <w:p w14:paraId="7AEBD622" w14:textId="3E7F3E40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11D270B2" w14:textId="77777777" w:rsidTr="00034291">
        <w:tc>
          <w:tcPr>
            <w:tcW w:w="752" w:type="dxa"/>
          </w:tcPr>
          <w:p w14:paraId="69C15F17" w14:textId="3B8E85BE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698700504"/>
            <w:placeholder>
              <w:docPart w:val="B2D49DBD12614CD0A3B28C5AAE8B8632"/>
            </w:placeholder>
            <w:text w:multiLine="1"/>
          </w:sdtPr>
          <w:sdtContent>
            <w:tc>
              <w:tcPr>
                <w:tcW w:w="7753" w:type="dxa"/>
              </w:tcPr>
              <w:p w14:paraId="3A69E6CC" w14:textId="61204C86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Graphs, Depth First Search, Breadth First Search</w:t>
                </w:r>
              </w:p>
            </w:tc>
          </w:sdtContent>
        </w:sdt>
        <w:tc>
          <w:tcPr>
            <w:tcW w:w="1668" w:type="dxa"/>
          </w:tcPr>
          <w:p w14:paraId="0BC7FA1A" w14:textId="438F27D3" w:rsidR="00047DCF" w:rsidRPr="00D15577" w:rsidRDefault="00B17D69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480354C8" w14:textId="77777777" w:rsidTr="00034291">
        <w:tc>
          <w:tcPr>
            <w:tcW w:w="752" w:type="dxa"/>
          </w:tcPr>
          <w:p w14:paraId="513A0773" w14:textId="036E518F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11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104699419"/>
            <w:placeholder>
              <w:docPart w:val="6F1A1896B6FA43DFAF03AC61F8E8DC1F"/>
            </w:placeholder>
            <w:text w:multiLine="1"/>
          </w:sdtPr>
          <w:sdtContent>
            <w:tc>
              <w:tcPr>
                <w:tcW w:w="7753" w:type="dxa"/>
              </w:tcPr>
              <w:p w14:paraId="3A3C95C1" w14:textId="16ED7D0C" w:rsidR="00047DCF" w:rsidRPr="00D15577" w:rsidRDefault="00B17D69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Problems-Connected components and spanning trees</w:t>
                </w:r>
              </w:p>
            </w:tc>
          </w:sdtContent>
        </w:sdt>
        <w:tc>
          <w:tcPr>
            <w:tcW w:w="1668" w:type="dxa"/>
          </w:tcPr>
          <w:p w14:paraId="4149D1D3" w14:textId="201E7EAE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</w:t>
            </w:r>
          </w:p>
        </w:tc>
      </w:tr>
      <w:tr w:rsidR="00047DCF" w:rsidRPr="00D15577" w14:paraId="4C5205B1" w14:textId="77777777" w:rsidTr="00034291">
        <w:tc>
          <w:tcPr>
            <w:tcW w:w="752" w:type="dxa"/>
          </w:tcPr>
          <w:p w14:paraId="62BB9E26" w14:textId="1E26FF30" w:rsidR="00047DCF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4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21393188"/>
            <w:placeholder>
              <w:docPart w:val="E4A711AB922A44A1BE60516A00D173F4"/>
            </w:placeholder>
            <w:text w:multiLine="1"/>
          </w:sdtPr>
          <w:sdtContent>
            <w:tc>
              <w:tcPr>
                <w:tcW w:w="7753" w:type="dxa"/>
              </w:tcPr>
              <w:p w14:paraId="52AF1469" w14:textId="4169BAED" w:rsidR="00047DCF" w:rsidRPr="00D15577" w:rsidRDefault="0069236E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 xml:space="preserve">Quick </w:t>
                </w:r>
                <w:proofErr w:type="spellStart"/>
                <w:proofErr w:type="gramStart"/>
                <w:r>
                  <w:rPr>
                    <w:rStyle w:val="Style2"/>
                  </w:rPr>
                  <w:t>Sort,Merge</w:t>
                </w:r>
                <w:proofErr w:type="spellEnd"/>
                <w:proofErr w:type="gramEnd"/>
                <w:r>
                  <w:rPr>
                    <w:rStyle w:val="Style2"/>
                  </w:rPr>
                  <w:t xml:space="preserve"> sort</w:t>
                </w:r>
              </w:p>
            </w:tc>
          </w:sdtContent>
        </w:sdt>
        <w:tc>
          <w:tcPr>
            <w:tcW w:w="1668" w:type="dxa"/>
          </w:tcPr>
          <w:p w14:paraId="21AEDC9C" w14:textId="050C91D5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047DCF" w:rsidRPr="00D15577" w14:paraId="4101034B" w14:textId="77777777" w:rsidTr="00034291">
        <w:tc>
          <w:tcPr>
            <w:tcW w:w="752" w:type="dxa"/>
          </w:tcPr>
          <w:p w14:paraId="7F941004" w14:textId="296565D0" w:rsidR="00047DCF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5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94420664"/>
            <w:placeholder>
              <w:docPart w:val="84BFEA24F99C4740B2AD3F85891874A9"/>
            </w:placeholder>
            <w:text w:multiLine="1"/>
          </w:sdtPr>
          <w:sdtContent>
            <w:tc>
              <w:tcPr>
                <w:tcW w:w="7753" w:type="dxa"/>
              </w:tcPr>
              <w:p w14:paraId="6E37738B" w14:textId="29E0F8EA" w:rsidR="00047DCF" w:rsidRPr="00D15577" w:rsidRDefault="0069236E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Heap Sort</w:t>
                </w:r>
              </w:p>
            </w:tc>
          </w:sdtContent>
        </w:sdt>
        <w:tc>
          <w:tcPr>
            <w:tcW w:w="1668" w:type="dxa"/>
          </w:tcPr>
          <w:p w14:paraId="605892B5" w14:textId="17D213E7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047DCF" w:rsidRPr="00D15577" w14:paraId="652BF6F1" w14:textId="77777777" w:rsidTr="00034291">
        <w:tc>
          <w:tcPr>
            <w:tcW w:w="752" w:type="dxa"/>
          </w:tcPr>
          <w:p w14:paraId="7F170850" w14:textId="5497890A" w:rsidR="00047DCF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6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29240137"/>
            <w:placeholder>
              <w:docPart w:val="4394FA167A52452A8021EEBAED59A33A"/>
            </w:placeholder>
            <w:text w:multiLine="1"/>
          </w:sdtPr>
          <w:sdtContent>
            <w:tc>
              <w:tcPr>
                <w:tcW w:w="7753" w:type="dxa"/>
              </w:tcPr>
              <w:p w14:paraId="31A6DD2C" w14:textId="21377FD0" w:rsidR="00047DCF" w:rsidRPr="00D15577" w:rsidRDefault="0069236E" w:rsidP="000B66BD">
                <w:pPr>
                  <w:jc w:val="both"/>
                  <w:rPr>
                    <w:rFonts w:ascii="Times New Roman" w:hAnsi="Times New Roman" w:cs="Times New Roman"/>
                    <w:sz w:val="20"/>
                    <w:szCs w:val="20"/>
                  </w:rPr>
                </w:pPr>
                <w:r>
                  <w:rPr>
                    <w:rStyle w:val="Style2"/>
                  </w:rPr>
                  <w:t>Radix sort</w:t>
                </w:r>
              </w:p>
            </w:tc>
          </w:sdtContent>
        </w:sdt>
        <w:tc>
          <w:tcPr>
            <w:tcW w:w="1668" w:type="dxa"/>
          </w:tcPr>
          <w:p w14:paraId="697FC16A" w14:textId="510EC5B1" w:rsidR="00047DCF" w:rsidRPr="00D15577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4</w:t>
            </w:r>
          </w:p>
        </w:tc>
      </w:tr>
      <w:tr w:rsidR="0069236E" w:rsidRPr="00D15577" w14:paraId="2825BAC2" w14:textId="77777777" w:rsidTr="00034291">
        <w:tc>
          <w:tcPr>
            <w:tcW w:w="752" w:type="dxa"/>
          </w:tcPr>
          <w:p w14:paraId="5E3D5508" w14:textId="2F89344E" w:rsidR="0069236E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12</w:t>
            </w:r>
          </w:p>
        </w:tc>
        <w:sdt>
          <w:sdtPr>
            <w:rPr>
              <w:rStyle w:val="Style2"/>
            </w:rPr>
            <w:alias w:val="Course Plan Content"/>
            <w:tag w:val="CPC"/>
            <w:id w:val="-1749645950"/>
            <w:placeholder>
              <w:docPart w:val="20C4C24AAB724AA19EA654E4252EA336"/>
            </w:placeholder>
            <w:text w:multiLine="1"/>
          </w:sdtPr>
          <w:sdtContent>
            <w:tc>
              <w:tcPr>
                <w:tcW w:w="7753" w:type="dxa"/>
              </w:tcPr>
              <w:p w14:paraId="71F40678" w14:textId="3BF83A9B" w:rsidR="0069236E" w:rsidRDefault="0069236E" w:rsidP="000B66BD">
                <w:pPr>
                  <w:jc w:val="both"/>
                  <w:rPr>
                    <w:rStyle w:val="Style2"/>
                  </w:rPr>
                </w:pPr>
                <w:r>
                  <w:rPr>
                    <w:rStyle w:val="Style2"/>
                  </w:rPr>
                  <w:t>Review problems</w:t>
                </w:r>
              </w:p>
            </w:tc>
          </w:sdtContent>
        </w:sdt>
        <w:tc>
          <w:tcPr>
            <w:tcW w:w="1668" w:type="dxa"/>
          </w:tcPr>
          <w:p w14:paraId="39A91F62" w14:textId="1A2617E4" w:rsidR="0069236E" w:rsidRDefault="0069236E" w:rsidP="000B66BD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O3, CO4</w:t>
            </w:r>
          </w:p>
        </w:tc>
      </w:tr>
    </w:tbl>
    <w:p w14:paraId="09CED6BB" w14:textId="77777777" w:rsidR="005F5EE7" w:rsidRDefault="005F5EE7" w:rsidP="00CE69AD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</w:p>
    <w:p w14:paraId="6738C5C3" w14:textId="1EE68E12" w:rsidR="00DA2E41" w:rsidRDefault="00DA2E41" w:rsidP="00AC6ACC">
      <w:pPr>
        <w:rPr>
          <w:rFonts w:ascii="Times New Roman" w:hAnsi="Times New Roman" w:cs="Times New Roman"/>
          <w:b/>
          <w:sz w:val="28"/>
          <w:szCs w:val="28"/>
        </w:rPr>
      </w:pPr>
      <w:bookmarkStart w:id="1" w:name="_Hlk113368185"/>
    </w:p>
    <w:bookmarkEnd w:id="1"/>
    <w:p w14:paraId="7C8A5C9C" w14:textId="5C06B2F7" w:rsidR="00D2324A" w:rsidRPr="00497BDA" w:rsidRDefault="00432C6D" w:rsidP="001B310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</w:t>
      </w:r>
      <w:r w:rsidR="00526F04" w:rsidRPr="00497BDA">
        <w:rPr>
          <w:rFonts w:ascii="Times New Roman" w:hAnsi="Times New Roman" w:cs="Times New Roman"/>
          <w:b/>
          <w:sz w:val="24"/>
          <w:szCs w:val="24"/>
        </w:rPr>
        <w:t>Course Articulation Matrix</w:t>
      </w:r>
    </w:p>
    <w:tbl>
      <w:tblPr>
        <w:tblW w:w="4824" w:type="pct"/>
        <w:tblInd w:w="11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780"/>
        <w:gridCol w:w="659"/>
        <w:gridCol w:w="647"/>
        <w:gridCol w:w="648"/>
        <w:gridCol w:w="644"/>
        <w:gridCol w:w="623"/>
        <w:gridCol w:w="668"/>
        <w:gridCol w:w="644"/>
        <w:gridCol w:w="644"/>
        <w:gridCol w:w="644"/>
        <w:gridCol w:w="634"/>
        <w:gridCol w:w="583"/>
        <w:gridCol w:w="567"/>
        <w:gridCol w:w="569"/>
        <w:gridCol w:w="567"/>
        <w:gridCol w:w="567"/>
      </w:tblGrid>
      <w:tr w:rsidR="00AC6ACC" w:rsidRPr="00D6636E" w14:paraId="407F62DC" w14:textId="77777777" w:rsidTr="00AC6ACC">
        <w:trPr>
          <w:trHeight w:val="589"/>
        </w:trPr>
        <w:tc>
          <w:tcPr>
            <w:tcW w:w="387" w:type="pct"/>
            <w:shd w:val="clear" w:color="auto" w:fill="auto"/>
            <w:noWrap/>
            <w:vAlign w:val="center"/>
            <w:hideMark/>
          </w:tcPr>
          <w:p w14:paraId="362DC478" w14:textId="1111F068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  <w:p w14:paraId="686AD81B" w14:textId="45C51E72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</w:t>
            </w:r>
          </w:p>
        </w:tc>
        <w:tc>
          <w:tcPr>
            <w:tcW w:w="327" w:type="pct"/>
            <w:shd w:val="clear" w:color="auto" w:fill="auto"/>
            <w:vAlign w:val="center"/>
            <w:hideMark/>
          </w:tcPr>
          <w:p w14:paraId="65F171CD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1</w:t>
            </w:r>
          </w:p>
        </w:tc>
        <w:tc>
          <w:tcPr>
            <w:tcW w:w="321" w:type="pct"/>
            <w:shd w:val="clear" w:color="auto" w:fill="auto"/>
            <w:vAlign w:val="center"/>
            <w:hideMark/>
          </w:tcPr>
          <w:p w14:paraId="7AA7B82F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2</w:t>
            </w:r>
          </w:p>
        </w:tc>
        <w:tc>
          <w:tcPr>
            <w:tcW w:w="321" w:type="pct"/>
            <w:shd w:val="clear" w:color="auto" w:fill="auto"/>
            <w:vAlign w:val="center"/>
            <w:hideMark/>
          </w:tcPr>
          <w:p w14:paraId="0F51E6CD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3</w:t>
            </w:r>
          </w:p>
        </w:tc>
        <w:tc>
          <w:tcPr>
            <w:tcW w:w="319" w:type="pct"/>
            <w:shd w:val="clear" w:color="auto" w:fill="auto"/>
            <w:vAlign w:val="center"/>
            <w:hideMark/>
          </w:tcPr>
          <w:p w14:paraId="54100689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4</w:t>
            </w:r>
          </w:p>
        </w:tc>
        <w:tc>
          <w:tcPr>
            <w:tcW w:w="309" w:type="pct"/>
            <w:shd w:val="clear" w:color="auto" w:fill="auto"/>
            <w:vAlign w:val="center"/>
            <w:hideMark/>
          </w:tcPr>
          <w:p w14:paraId="05D79B3A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5</w:t>
            </w:r>
          </w:p>
        </w:tc>
        <w:tc>
          <w:tcPr>
            <w:tcW w:w="331" w:type="pct"/>
            <w:vAlign w:val="center"/>
          </w:tcPr>
          <w:p w14:paraId="43C68060" w14:textId="492C7FF5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6</w:t>
            </w:r>
          </w:p>
        </w:tc>
        <w:tc>
          <w:tcPr>
            <w:tcW w:w="319" w:type="pct"/>
            <w:vAlign w:val="center"/>
          </w:tcPr>
          <w:p w14:paraId="0A28CE1C" w14:textId="194DF2E5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7</w:t>
            </w:r>
          </w:p>
        </w:tc>
        <w:tc>
          <w:tcPr>
            <w:tcW w:w="319" w:type="pct"/>
            <w:vAlign w:val="center"/>
          </w:tcPr>
          <w:p w14:paraId="3DD8B09A" w14:textId="60464FB2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8</w:t>
            </w:r>
          </w:p>
        </w:tc>
        <w:tc>
          <w:tcPr>
            <w:tcW w:w="319" w:type="pct"/>
            <w:vAlign w:val="center"/>
          </w:tcPr>
          <w:p w14:paraId="38C5564A" w14:textId="64D8E00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 w:rsidR="00AC6AC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9</w:t>
            </w:r>
          </w:p>
        </w:tc>
        <w:tc>
          <w:tcPr>
            <w:tcW w:w="314" w:type="pct"/>
            <w:vAlign w:val="center"/>
          </w:tcPr>
          <w:p w14:paraId="3A6350E3" w14:textId="4C89FDC2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 w:rsidR="00AC6AC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10</w:t>
            </w:r>
          </w:p>
        </w:tc>
        <w:tc>
          <w:tcPr>
            <w:tcW w:w="289" w:type="pct"/>
            <w:vAlign w:val="center"/>
          </w:tcPr>
          <w:p w14:paraId="03CBC4F1" w14:textId="44996A26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</w:t>
            </w:r>
            <w:r w:rsidR="00AC6ACC">
              <w:rPr>
                <w:rFonts w:ascii="Times New Roman" w:hAnsi="Times New Roman" w:cs="Times New Roman"/>
                <w:b/>
                <w:sz w:val="18"/>
                <w:szCs w:val="18"/>
              </w:rPr>
              <w:t xml:space="preserve"> </w:t>
            </w: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11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166DCC49" w14:textId="664F1B00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O 12</w:t>
            </w:r>
          </w:p>
        </w:tc>
        <w:tc>
          <w:tcPr>
            <w:tcW w:w="282" w:type="pct"/>
            <w:shd w:val="clear" w:color="auto" w:fill="auto"/>
            <w:vAlign w:val="center"/>
            <w:hideMark/>
          </w:tcPr>
          <w:p w14:paraId="0D42D833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1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586CE189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2</w:t>
            </w:r>
          </w:p>
        </w:tc>
        <w:tc>
          <w:tcPr>
            <w:tcW w:w="281" w:type="pct"/>
            <w:shd w:val="clear" w:color="auto" w:fill="auto"/>
            <w:vAlign w:val="center"/>
            <w:hideMark/>
          </w:tcPr>
          <w:p w14:paraId="641529C5" w14:textId="77777777" w:rsidR="00D6636E" w:rsidRPr="00D6636E" w:rsidRDefault="00D6636E" w:rsidP="00D6636E">
            <w:pPr>
              <w:spacing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PSO3</w:t>
            </w:r>
          </w:p>
        </w:tc>
      </w:tr>
      <w:tr w:rsidR="00AC6ACC" w:rsidRPr="00D6636E" w14:paraId="76EFF167" w14:textId="77777777" w:rsidTr="00AC6ACC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14F0CC7D" w14:textId="48199323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1</w:t>
            </w:r>
          </w:p>
        </w:tc>
        <w:tc>
          <w:tcPr>
            <w:tcW w:w="327" w:type="pct"/>
            <w:shd w:val="clear" w:color="auto" w:fill="auto"/>
            <w:noWrap/>
          </w:tcPr>
          <w:p w14:paraId="74E19C91" w14:textId="7DBD45DC" w:rsidR="00D6636E" w:rsidRPr="00D6636E" w:rsidRDefault="009C35B3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0E40599F" w14:textId="151E9622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21" w:type="pct"/>
            <w:shd w:val="clear" w:color="auto" w:fill="auto"/>
            <w:noWrap/>
          </w:tcPr>
          <w:p w14:paraId="55BACE73" w14:textId="51725884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19" w:type="pct"/>
            <w:shd w:val="clear" w:color="auto" w:fill="auto"/>
            <w:noWrap/>
          </w:tcPr>
          <w:p w14:paraId="7A8EF9A0" w14:textId="2ABA9958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09" w:type="pct"/>
            <w:shd w:val="clear" w:color="auto" w:fill="auto"/>
            <w:noWrap/>
          </w:tcPr>
          <w:p w14:paraId="5A0B65E3" w14:textId="3786F25A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44F8CB81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3DE266ED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22D797F5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F9B4D5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4679A1E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60F0F5AE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601D0D63" w14:textId="53999331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55978114" w14:textId="7B153939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303FCE9C" w14:textId="565123D7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</w:tcPr>
          <w:p w14:paraId="1AE5F132" w14:textId="7BECCBFD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AC6ACC" w:rsidRPr="00D6636E" w14:paraId="39BC664E" w14:textId="77777777" w:rsidTr="00AC6ACC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00FCABB1" w14:textId="48ED41AD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2</w:t>
            </w:r>
          </w:p>
        </w:tc>
        <w:tc>
          <w:tcPr>
            <w:tcW w:w="327" w:type="pct"/>
            <w:shd w:val="clear" w:color="auto" w:fill="auto"/>
            <w:noWrap/>
          </w:tcPr>
          <w:p w14:paraId="785350FB" w14:textId="402EEAC8" w:rsidR="00D6636E" w:rsidRPr="00D6636E" w:rsidRDefault="009C35B3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2F56A96B" w14:textId="267FF35A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21" w:type="pct"/>
            <w:shd w:val="clear" w:color="auto" w:fill="auto"/>
            <w:noWrap/>
          </w:tcPr>
          <w:p w14:paraId="2AAE3308" w14:textId="057BFA11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9" w:type="pct"/>
            <w:shd w:val="clear" w:color="auto" w:fill="auto"/>
            <w:noWrap/>
          </w:tcPr>
          <w:p w14:paraId="77E8867B" w14:textId="0D523818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</w:tcPr>
          <w:p w14:paraId="2E7C0EF3" w14:textId="70428F86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042E233C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7F392C83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01474915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16E8FBD5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51BD516D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0E83229A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3539B57C" w14:textId="3CFB7C25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01F42DB8" w14:textId="465AAB5C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0F8A8CE4" w14:textId="73880A42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</w:tcPr>
          <w:p w14:paraId="514BBE47" w14:textId="2BC4063C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AC6ACC" w:rsidRPr="00D6636E" w14:paraId="14086E74" w14:textId="77777777" w:rsidTr="00AC6ACC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1C5AD78B" w14:textId="037B72DB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3</w:t>
            </w:r>
          </w:p>
        </w:tc>
        <w:tc>
          <w:tcPr>
            <w:tcW w:w="327" w:type="pct"/>
            <w:shd w:val="clear" w:color="auto" w:fill="auto"/>
            <w:noWrap/>
          </w:tcPr>
          <w:p w14:paraId="640B9E53" w14:textId="70AE921C" w:rsidR="00D6636E" w:rsidRPr="00D6636E" w:rsidRDefault="009C35B3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2CC5C426" w14:textId="4F6CACD6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21" w:type="pct"/>
            <w:shd w:val="clear" w:color="auto" w:fill="auto"/>
            <w:noWrap/>
          </w:tcPr>
          <w:p w14:paraId="3A02B228" w14:textId="172F77BB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9" w:type="pct"/>
            <w:shd w:val="clear" w:color="auto" w:fill="auto"/>
            <w:noWrap/>
          </w:tcPr>
          <w:p w14:paraId="147985E5" w14:textId="131104F9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</w:tcPr>
          <w:p w14:paraId="1512621C" w14:textId="2D88357E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1E99FF40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3A769010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38CBBFB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1828925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2D4B2D88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5AFDAF2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282BF20A" w14:textId="0EF8753D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38F13250" w14:textId="1A300125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1824083F" w14:textId="70A59B75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281" w:type="pct"/>
            <w:shd w:val="clear" w:color="auto" w:fill="auto"/>
          </w:tcPr>
          <w:p w14:paraId="395D22EB" w14:textId="64CE7F6A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AC6ACC" w:rsidRPr="00D6636E" w14:paraId="17F96CFA" w14:textId="77777777" w:rsidTr="00AC6ACC">
        <w:trPr>
          <w:trHeight w:val="301"/>
        </w:trPr>
        <w:tc>
          <w:tcPr>
            <w:tcW w:w="387" w:type="pct"/>
            <w:shd w:val="clear" w:color="auto" w:fill="auto"/>
            <w:noWrap/>
            <w:hideMark/>
          </w:tcPr>
          <w:p w14:paraId="72075DF0" w14:textId="1C8B6D9F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CO4</w:t>
            </w:r>
          </w:p>
        </w:tc>
        <w:tc>
          <w:tcPr>
            <w:tcW w:w="327" w:type="pct"/>
            <w:shd w:val="clear" w:color="auto" w:fill="auto"/>
            <w:noWrap/>
          </w:tcPr>
          <w:p w14:paraId="1FABBBD2" w14:textId="45C96A3F" w:rsidR="00D6636E" w:rsidRPr="00D6636E" w:rsidRDefault="009C35B3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1A51360B" w14:textId="2BE04677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21" w:type="pct"/>
            <w:shd w:val="clear" w:color="auto" w:fill="auto"/>
            <w:noWrap/>
          </w:tcPr>
          <w:p w14:paraId="3892F3CD" w14:textId="55FC040B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19" w:type="pct"/>
            <w:shd w:val="clear" w:color="auto" w:fill="auto"/>
            <w:noWrap/>
          </w:tcPr>
          <w:p w14:paraId="789FD4F6" w14:textId="4033F868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309" w:type="pct"/>
            <w:shd w:val="clear" w:color="auto" w:fill="auto"/>
            <w:noWrap/>
          </w:tcPr>
          <w:p w14:paraId="26B9EB3D" w14:textId="6646E28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3EC51810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13202374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0EEF9214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549A2FF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0480F0B9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1368F9D4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61B1DF76" w14:textId="24CD8287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7FD69D29" w14:textId="60FAE39E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6758324A" w14:textId="546714A5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  <w:bookmarkStart w:id="2" w:name="_GoBack"/>
            <w:bookmarkEnd w:id="2"/>
          </w:p>
        </w:tc>
        <w:tc>
          <w:tcPr>
            <w:tcW w:w="281" w:type="pct"/>
            <w:shd w:val="clear" w:color="auto" w:fill="auto"/>
          </w:tcPr>
          <w:p w14:paraId="3D8E3F96" w14:textId="1FC73286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  <w:tr w:rsidR="00AC6ACC" w:rsidRPr="00D6636E" w14:paraId="23E0432A" w14:textId="77777777" w:rsidTr="00AC6ACC">
        <w:trPr>
          <w:trHeight w:val="570"/>
        </w:trPr>
        <w:tc>
          <w:tcPr>
            <w:tcW w:w="387" w:type="pct"/>
            <w:shd w:val="clear" w:color="auto" w:fill="auto"/>
            <w:hideMark/>
          </w:tcPr>
          <w:p w14:paraId="52CC69A8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 w:rsidRPr="00D6636E">
              <w:rPr>
                <w:rFonts w:ascii="Times New Roman" w:hAnsi="Times New Roman" w:cs="Times New Roman"/>
                <w:b/>
                <w:sz w:val="18"/>
                <w:szCs w:val="18"/>
              </w:rPr>
              <w:t>Articulation Level</w:t>
            </w:r>
          </w:p>
          <w:p w14:paraId="755688A4" w14:textId="2A7E854B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27" w:type="pct"/>
            <w:shd w:val="clear" w:color="auto" w:fill="auto"/>
            <w:noWrap/>
          </w:tcPr>
          <w:p w14:paraId="13C4FEEE" w14:textId="5A4F8E12" w:rsidR="00D6636E" w:rsidRPr="00D6636E" w:rsidRDefault="00B92725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3</w:t>
            </w:r>
          </w:p>
        </w:tc>
        <w:tc>
          <w:tcPr>
            <w:tcW w:w="321" w:type="pct"/>
            <w:shd w:val="clear" w:color="auto" w:fill="auto"/>
            <w:noWrap/>
          </w:tcPr>
          <w:p w14:paraId="0774B3FA" w14:textId="26716965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21" w:type="pct"/>
            <w:shd w:val="clear" w:color="auto" w:fill="auto"/>
            <w:noWrap/>
          </w:tcPr>
          <w:p w14:paraId="23292430" w14:textId="67E4FC10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19" w:type="pct"/>
            <w:shd w:val="clear" w:color="auto" w:fill="auto"/>
            <w:noWrap/>
          </w:tcPr>
          <w:p w14:paraId="7C5DF8E9" w14:textId="56A6F0BD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309" w:type="pct"/>
            <w:shd w:val="clear" w:color="auto" w:fill="auto"/>
            <w:noWrap/>
          </w:tcPr>
          <w:p w14:paraId="3C22FAAE" w14:textId="265C2E2F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31" w:type="pct"/>
          </w:tcPr>
          <w:p w14:paraId="268309E7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65F8D81B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1957F1FD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9" w:type="pct"/>
          </w:tcPr>
          <w:p w14:paraId="5D7EBC47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314" w:type="pct"/>
          </w:tcPr>
          <w:p w14:paraId="562243D4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9" w:type="pct"/>
          </w:tcPr>
          <w:p w14:paraId="248D4080" w14:textId="77777777" w:rsidR="00D6636E" w:rsidRPr="00D6636E" w:rsidRDefault="00D6636E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</w:p>
        </w:tc>
        <w:tc>
          <w:tcPr>
            <w:tcW w:w="281" w:type="pct"/>
            <w:shd w:val="clear" w:color="auto" w:fill="auto"/>
            <w:noWrap/>
          </w:tcPr>
          <w:p w14:paraId="44AD3FE6" w14:textId="5D6E7752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1</w:t>
            </w:r>
          </w:p>
        </w:tc>
        <w:tc>
          <w:tcPr>
            <w:tcW w:w="282" w:type="pct"/>
            <w:shd w:val="clear" w:color="auto" w:fill="auto"/>
            <w:noWrap/>
          </w:tcPr>
          <w:p w14:paraId="45793FC6" w14:textId="71E47DDF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  <w:noWrap/>
          </w:tcPr>
          <w:p w14:paraId="579068B1" w14:textId="65BDC23B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  <w:tc>
          <w:tcPr>
            <w:tcW w:w="281" w:type="pct"/>
            <w:shd w:val="clear" w:color="auto" w:fill="auto"/>
          </w:tcPr>
          <w:p w14:paraId="5A0D3F5E" w14:textId="3BD132C4" w:rsidR="00D6636E" w:rsidRPr="00D6636E" w:rsidRDefault="000D129F" w:rsidP="00DA2E41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b/>
                <w:sz w:val="18"/>
                <w:szCs w:val="18"/>
              </w:rPr>
              <w:t>2</w:t>
            </w:r>
          </w:p>
        </w:tc>
      </w:tr>
    </w:tbl>
    <w:p w14:paraId="74C7DC5F" w14:textId="11A4F116" w:rsidR="00011B54" w:rsidRDefault="00011B54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44DB686B" w14:textId="4621BA71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3041AEC2" w14:textId="77777777" w:rsidR="002E34BA" w:rsidRPr="00CE69AD" w:rsidRDefault="002E34BA" w:rsidP="002E34BA">
      <w:pPr>
        <w:ind w:firstLine="72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FACULTY MEMBERS TEACHING THE COURSE (IF MULTIPLE SECTIONS EXIST):</w:t>
      </w:r>
    </w:p>
    <w:tbl>
      <w:tblPr>
        <w:tblStyle w:val="TableGrid"/>
        <w:tblW w:w="0" w:type="auto"/>
        <w:tblInd w:w="562" w:type="dxa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E34BA" w:rsidRPr="00CE69AD" w14:paraId="6CC24A7A" w14:textId="77777777" w:rsidTr="008E5829">
        <w:tc>
          <w:tcPr>
            <w:tcW w:w="2254" w:type="dxa"/>
          </w:tcPr>
          <w:p w14:paraId="62DA12CE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631049DE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02EEAC1C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  <w:tc>
          <w:tcPr>
            <w:tcW w:w="2254" w:type="dxa"/>
          </w:tcPr>
          <w:p w14:paraId="194D5536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ACULTY </w:t>
            </w:r>
          </w:p>
          <w:p w14:paraId="46CAC472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6BDF335C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CE69AD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CTION</w:t>
            </w:r>
          </w:p>
        </w:tc>
      </w:tr>
      <w:tr w:rsidR="002E34BA" w:rsidRPr="00CE69AD" w14:paraId="74A83C43" w14:textId="77777777" w:rsidTr="008E5829">
        <w:tc>
          <w:tcPr>
            <w:tcW w:w="2254" w:type="dxa"/>
          </w:tcPr>
          <w:p w14:paraId="74B02679" w14:textId="68FA4401" w:rsidR="002E34BA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Balachandra</w:t>
            </w:r>
          </w:p>
        </w:tc>
        <w:tc>
          <w:tcPr>
            <w:tcW w:w="2254" w:type="dxa"/>
          </w:tcPr>
          <w:p w14:paraId="24C0EF69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8AD67F0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F791F07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34BA" w:rsidRPr="00CE69AD" w14:paraId="17960366" w14:textId="77777777" w:rsidTr="008E5829">
        <w:tc>
          <w:tcPr>
            <w:tcW w:w="2254" w:type="dxa"/>
          </w:tcPr>
          <w:p w14:paraId="751CC5AE" w14:textId="57AB4454" w:rsidR="002E34BA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iana Olivia</w:t>
            </w:r>
          </w:p>
        </w:tc>
        <w:tc>
          <w:tcPr>
            <w:tcW w:w="2254" w:type="dxa"/>
          </w:tcPr>
          <w:p w14:paraId="6BD8A16A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70B54D6D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76683A6B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C7450" w:rsidRPr="00CE69AD" w14:paraId="615BA38F" w14:textId="77777777" w:rsidTr="008E5829">
        <w:tc>
          <w:tcPr>
            <w:tcW w:w="2254" w:type="dxa"/>
          </w:tcPr>
          <w:p w14:paraId="26833848" w14:textId="1D450BAA" w:rsidR="00CC7450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r.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Veena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aiya</w:t>
            </w:r>
            <w:proofErr w:type="spellEnd"/>
          </w:p>
        </w:tc>
        <w:tc>
          <w:tcPr>
            <w:tcW w:w="2254" w:type="dxa"/>
          </w:tcPr>
          <w:p w14:paraId="1312E5D2" w14:textId="77777777" w:rsidR="00CC7450" w:rsidRPr="00CE69AD" w:rsidRDefault="00CC7450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57075D97" w14:textId="77777777" w:rsidR="00CC7450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509E3B74" w14:textId="77777777" w:rsidR="00CC7450" w:rsidRPr="00CE69AD" w:rsidRDefault="00CC7450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2E34BA" w:rsidRPr="00CE69AD" w14:paraId="2E120E50" w14:textId="77777777" w:rsidTr="00CC7450">
        <w:trPr>
          <w:trHeight w:val="70"/>
        </w:trPr>
        <w:tc>
          <w:tcPr>
            <w:tcW w:w="2254" w:type="dxa"/>
          </w:tcPr>
          <w:p w14:paraId="710D2283" w14:textId="310ECFE9" w:rsidR="002E34BA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r. </w:t>
            </w:r>
            <w:proofErr w:type="spellStart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kshay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K C</w:t>
            </w:r>
          </w:p>
        </w:tc>
        <w:tc>
          <w:tcPr>
            <w:tcW w:w="2254" w:type="dxa"/>
          </w:tcPr>
          <w:p w14:paraId="1FF20037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21FF04F1" w14:textId="77777777" w:rsidR="002E34BA" w:rsidRPr="00CE69AD" w:rsidRDefault="002E34BA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4F6D458D" w14:textId="77777777" w:rsidR="002E34BA" w:rsidRPr="00CE69AD" w:rsidRDefault="002E34BA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  <w:tr w:rsidR="00CC7450" w:rsidRPr="00CE69AD" w14:paraId="0BCDC12C" w14:textId="77777777" w:rsidTr="00CC7450">
        <w:trPr>
          <w:trHeight w:val="70"/>
        </w:trPr>
        <w:tc>
          <w:tcPr>
            <w:tcW w:w="2254" w:type="dxa"/>
          </w:tcPr>
          <w:p w14:paraId="5589EDF2" w14:textId="36E3B4A7" w:rsidR="00CC7450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rs. Veena K M</w:t>
            </w:r>
          </w:p>
        </w:tc>
        <w:tc>
          <w:tcPr>
            <w:tcW w:w="2254" w:type="dxa"/>
          </w:tcPr>
          <w:p w14:paraId="277A46F0" w14:textId="77777777" w:rsidR="00CC7450" w:rsidRPr="00CE69AD" w:rsidRDefault="00CC7450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19003FDA" w14:textId="77777777" w:rsidR="00CC7450" w:rsidRPr="00CE69AD" w:rsidRDefault="00CC7450" w:rsidP="008E5829">
            <w:pPr>
              <w:pStyle w:val="Default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254" w:type="dxa"/>
          </w:tcPr>
          <w:p w14:paraId="399E5FCB" w14:textId="77777777" w:rsidR="00CC7450" w:rsidRPr="00CE69AD" w:rsidRDefault="00CC7450" w:rsidP="008E5829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</w:tr>
    </w:tbl>
    <w:p w14:paraId="7FC180DA" w14:textId="544AAC9F" w:rsidR="002E34BA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p w14:paraId="0F56ECE0" w14:textId="77777777" w:rsidR="002E34BA" w:rsidRPr="00CE69AD" w:rsidRDefault="002E34BA" w:rsidP="002E34BA">
      <w:pPr>
        <w:spacing w:after="0" w:line="240" w:lineRule="auto"/>
        <w:ind w:firstLine="360"/>
        <w:jc w:val="both"/>
        <w:rPr>
          <w:rFonts w:ascii="Times New Roman" w:hAnsi="Times New Roman" w:cs="Times New Roman"/>
          <w:b/>
          <w:bCs/>
          <w:sz w:val="20"/>
          <w:szCs w:val="20"/>
          <w:lang w:val="en-US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  <w:lang w:val="en-US"/>
        </w:rPr>
        <w:t>References: </w:t>
      </w:r>
    </w:p>
    <w:p w14:paraId="14CA0BA5" w14:textId="77777777" w:rsidR="002E34BA" w:rsidRPr="00CE69AD" w:rsidRDefault="002E34BA" w:rsidP="002E34BA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0"/>
          <w:szCs w:val="20"/>
        </w:rPr>
      </w:pPr>
    </w:p>
    <w:p w14:paraId="262D6A3F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Submitted by: </w:t>
      </w:r>
    </w:p>
    <w:p w14:paraId="3751BA4B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5564AD0E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/>
          <w:sz w:val="20"/>
          <w:szCs w:val="20"/>
        </w:rPr>
      </w:pPr>
    </w:p>
    <w:p w14:paraId="124FDBD0" w14:textId="77777777" w:rsidR="002E34BA" w:rsidRPr="00CE69AD" w:rsidRDefault="002E34BA" w:rsidP="002E34BA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0"/>
          <w:szCs w:val="20"/>
        </w:rPr>
      </w:pPr>
    </w:p>
    <w:p w14:paraId="1CB0795B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the faculty)</w:t>
      </w:r>
    </w:p>
    <w:p w14:paraId="392C53C7" w14:textId="77777777" w:rsidR="002E34BA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 xml:space="preserve">Date: </w:t>
      </w:r>
    </w:p>
    <w:p w14:paraId="7496CA36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color w:val="000000"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color w:val="000000"/>
          <w:sz w:val="20"/>
          <w:szCs w:val="20"/>
        </w:rPr>
        <w:t xml:space="preserve">Approved by: </w:t>
      </w:r>
    </w:p>
    <w:p w14:paraId="57D88069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27C333A8" w14:textId="77777777" w:rsidR="002E34BA" w:rsidRPr="00CE69AD" w:rsidRDefault="002E34BA" w:rsidP="002E34BA">
      <w:pPr>
        <w:rPr>
          <w:rFonts w:ascii="Times New Roman" w:hAnsi="Times New Roman" w:cs="Times New Roman"/>
          <w:b/>
          <w:bCs/>
          <w:sz w:val="20"/>
          <w:szCs w:val="20"/>
        </w:rPr>
      </w:pPr>
    </w:p>
    <w:p w14:paraId="06A18302" w14:textId="77777777" w:rsidR="002E34BA" w:rsidRPr="00CE69AD" w:rsidRDefault="002E34BA" w:rsidP="002E34BA">
      <w:pPr>
        <w:ind w:firstLine="360"/>
        <w:rPr>
          <w:rFonts w:ascii="Times New Roman" w:hAnsi="Times New Roman" w:cs="Times New Roman"/>
          <w:b/>
          <w:bCs/>
          <w:sz w:val="20"/>
          <w:szCs w:val="20"/>
        </w:rPr>
      </w:pPr>
      <w:r w:rsidRPr="00CE69AD">
        <w:rPr>
          <w:rFonts w:ascii="Times New Roman" w:hAnsi="Times New Roman" w:cs="Times New Roman"/>
          <w:b/>
          <w:bCs/>
          <w:sz w:val="20"/>
          <w:szCs w:val="20"/>
        </w:rPr>
        <w:t>(Signature of HOD)</w:t>
      </w:r>
    </w:p>
    <w:p w14:paraId="4FCD3AD5" w14:textId="77777777" w:rsidR="002E34BA" w:rsidRPr="00F457B6" w:rsidRDefault="002E34BA" w:rsidP="00DA2E41">
      <w:pPr>
        <w:rPr>
          <w:rFonts w:ascii="Times New Roman" w:hAnsi="Times New Roman" w:cs="Times New Roman"/>
          <w:b/>
          <w:bCs/>
          <w:sz w:val="23"/>
          <w:szCs w:val="23"/>
        </w:rPr>
      </w:pPr>
    </w:p>
    <w:sectPr w:rsidR="002E34BA" w:rsidRPr="00F457B6" w:rsidSect="00226084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6ED381D" w14:textId="77777777" w:rsidR="001F1D04" w:rsidRDefault="001F1D04" w:rsidP="00EB04E6">
      <w:pPr>
        <w:spacing w:after="0" w:line="240" w:lineRule="auto"/>
      </w:pPr>
      <w:r>
        <w:separator/>
      </w:r>
    </w:p>
  </w:endnote>
  <w:endnote w:type="continuationSeparator" w:id="0">
    <w:p w14:paraId="1A36C157" w14:textId="77777777" w:rsidR="001F1D04" w:rsidRDefault="001F1D04" w:rsidP="00EB04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97275123"/>
      <w:docPartObj>
        <w:docPartGallery w:val="Page Numbers (Bottom of Page)"/>
        <w:docPartUnique/>
      </w:docPartObj>
    </w:sdtPr>
    <w:sdtContent>
      <w:sdt>
        <w:sdtPr>
          <w:id w:val="-1037124990"/>
          <w:docPartObj>
            <w:docPartGallery w:val="Page Numbers (Top of Page)"/>
            <w:docPartUnique/>
          </w:docPartObj>
        </w:sdtPr>
        <w:sdtContent>
          <w:p w14:paraId="198DC976" w14:textId="58DACB5C" w:rsidR="008E5829" w:rsidRPr="00DB557E" w:rsidRDefault="008E5829">
            <w:pPr>
              <w:pStyle w:val="Footer"/>
              <w:jc w:val="right"/>
            </w:pPr>
            <w:r w:rsidRPr="00DB557E">
              <w:t xml:space="preserve">Page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PAGE </w:instrText>
            </w:r>
            <w:r w:rsidRPr="00DB557E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5</w:t>
            </w:r>
            <w:r w:rsidRPr="00DB557E">
              <w:rPr>
                <w:b/>
                <w:bCs/>
              </w:rPr>
              <w:fldChar w:fldCharType="end"/>
            </w:r>
            <w:r w:rsidRPr="00DB557E">
              <w:t xml:space="preserve"> of </w:t>
            </w:r>
            <w:r w:rsidRPr="00DB557E">
              <w:rPr>
                <w:b/>
                <w:bCs/>
              </w:rPr>
              <w:fldChar w:fldCharType="begin"/>
            </w:r>
            <w:r w:rsidRPr="00DB557E">
              <w:rPr>
                <w:b/>
                <w:bCs/>
              </w:rPr>
              <w:instrText xml:space="preserve"> NUMPAGES  </w:instrText>
            </w:r>
            <w:r w:rsidRPr="00DB557E"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5</w:t>
            </w:r>
            <w:r w:rsidRPr="00DB557E">
              <w:rPr>
                <w:b/>
                <w:bCs/>
              </w:rPr>
              <w:fldChar w:fldCharType="end"/>
            </w:r>
          </w:p>
        </w:sdtContent>
      </w:sdt>
    </w:sdtContent>
  </w:sdt>
  <w:p w14:paraId="3DD626F9" w14:textId="482241EB" w:rsidR="008E5829" w:rsidRDefault="008E5829" w:rsidP="00ED7A67">
    <w:pPr>
      <w:pStyle w:val="Footer"/>
      <w:tabs>
        <w:tab w:val="clear" w:pos="4513"/>
        <w:tab w:val="clear" w:pos="9026"/>
        <w:tab w:val="left" w:pos="3406"/>
      </w:tabs>
    </w:pPr>
    <w:r>
      <w:tab/>
      <w:t>MIT/GEN/F-01/R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DFA21" w14:textId="77777777" w:rsidR="001F1D04" w:rsidRDefault="001F1D04" w:rsidP="00EB04E6">
      <w:pPr>
        <w:spacing w:after="0" w:line="240" w:lineRule="auto"/>
      </w:pPr>
      <w:r>
        <w:separator/>
      </w:r>
    </w:p>
  </w:footnote>
  <w:footnote w:type="continuationSeparator" w:id="0">
    <w:p w14:paraId="65C4722A" w14:textId="77777777" w:rsidR="001F1D04" w:rsidRDefault="001F1D04" w:rsidP="00EB04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F24BD" w14:textId="4BB50E16" w:rsidR="008E5829" w:rsidRDefault="008E5829">
    <w:pPr>
      <w:pStyle w:val="Header"/>
    </w:pP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8F0227"/>
    <w:multiLevelType w:val="hybridMultilevel"/>
    <w:tmpl w:val="C0C010DA"/>
    <w:lvl w:ilvl="0" w:tplc="ECE2488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5A512AB5"/>
    <w:multiLevelType w:val="hybridMultilevel"/>
    <w:tmpl w:val="5D9CA8B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3A212F"/>
    <w:multiLevelType w:val="hybridMultilevel"/>
    <w:tmpl w:val="7AC43A6A"/>
    <w:lvl w:ilvl="0" w:tplc="6C069BA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7F60271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CD037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A700D3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D6F1C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1B42F6F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9E4188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55838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E08D9E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xMrC0MDM0NbU0MjJV0lEKTi0uzszPAykwNKwFAM5R4gUtAAAA"/>
  </w:docVars>
  <w:rsids>
    <w:rsidRoot w:val="0025538D"/>
    <w:rsid w:val="00011B54"/>
    <w:rsid w:val="00012FB0"/>
    <w:rsid w:val="00033DA6"/>
    <w:rsid w:val="00034291"/>
    <w:rsid w:val="00047DCF"/>
    <w:rsid w:val="0005584A"/>
    <w:rsid w:val="000760DF"/>
    <w:rsid w:val="000837EF"/>
    <w:rsid w:val="00086DDB"/>
    <w:rsid w:val="0009488C"/>
    <w:rsid w:val="000A0AF7"/>
    <w:rsid w:val="000A555F"/>
    <w:rsid w:val="000B66BD"/>
    <w:rsid w:val="000C2330"/>
    <w:rsid w:val="000C3DA2"/>
    <w:rsid w:val="000D129F"/>
    <w:rsid w:val="000D4ABF"/>
    <w:rsid w:val="000F12E1"/>
    <w:rsid w:val="001047A3"/>
    <w:rsid w:val="00105A21"/>
    <w:rsid w:val="00123746"/>
    <w:rsid w:val="001477D0"/>
    <w:rsid w:val="00147DF0"/>
    <w:rsid w:val="001655D2"/>
    <w:rsid w:val="0016621D"/>
    <w:rsid w:val="001736C0"/>
    <w:rsid w:val="00184E53"/>
    <w:rsid w:val="001B3108"/>
    <w:rsid w:val="001B64EF"/>
    <w:rsid w:val="001C7030"/>
    <w:rsid w:val="001E2F0F"/>
    <w:rsid w:val="001F1D04"/>
    <w:rsid w:val="00203FFF"/>
    <w:rsid w:val="00204AFE"/>
    <w:rsid w:val="0020628C"/>
    <w:rsid w:val="002140D8"/>
    <w:rsid w:val="00215093"/>
    <w:rsid w:val="00226084"/>
    <w:rsid w:val="00227219"/>
    <w:rsid w:val="00235091"/>
    <w:rsid w:val="002423E9"/>
    <w:rsid w:val="002538B2"/>
    <w:rsid w:val="0025538D"/>
    <w:rsid w:val="00256FC8"/>
    <w:rsid w:val="00270B00"/>
    <w:rsid w:val="00275CD8"/>
    <w:rsid w:val="00275EEB"/>
    <w:rsid w:val="00276AE7"/>
    <w:rsid w:val="0028365D"/>
    <w:rsid w:val="00283E9F"/>
    <w:rsid w:val="00296ECF"/>
    <w:rsid w:val="002A20AA"/>
    <w:rsid w:val="002A32DB"/>
    <w:rsid w:val="002A38B4"/>
    <w:rsid w:val="002A65F6"/>
    <w:rsid w:val="002B5469"/>
    <w:rsid w:val="002C25B6"/>
    <w:rsid w:val="002C2E63"/>
    <w:rsid w:val="002C4EAD"/>
    <w:rsid w:val="002D351A"/>
    <w:rsid w:val="002D38D3"/>
    <w:rsid w:val="002E34BA"/>
    <w:rsid w:val="002E6E7A"/>
    <w:rsid w:val="002F2EA9"/>
    <w:rsid w:val="002F7CC6"/>
    <w:rsid w:val="003147BB"/>
    <w:rsid w:val="00353DB9"/>
    <w:rsid w:val="00366D95"/>
    <w:rsid w:val="00367F9D"/>
    <w:rsid w:val="00372A85"/>
    <w:rsid w:val="0038564F"/>
    <w:rsid w:val="00386B97"/>
    <w:rsid w:val="003A10D2"/>
    <w:rsid w:val="003B1C6D"/>
    <w:rsid w:val="003B32F3"/>
    <w:rsid w:val="003D4A61"/>
    <w:rsid w:val="003F667B"/>
    <w:rsid w:val="00400617"/>
    <w:rsid w:val="00413A84"/>
    <w:rsid w:val="00421FB6"/>
    <w:rsid w:val="00432C6D"/>
    <w:rsid w:val="00434C0E"/>
    <w:rsid w:val="00440D37"/>
    <w:rsid w:val="00454815"/>
    <w:rsid w:val="00455A84"/>
    <w:rsid w:val="00497BDA"/>
    <w:rsid w:val="004A3F95"/>
    <w:rsid w:val="004B3FA8"/>
    <w:rsid w:val="004B60C8"/>
    <w:rsid w:val="004B6988"/>
    <w:rsid w:val="004B6DAC"/>
    <w:rsid w:val="004F75D9"/>
    <w:rsid w:val="004F77E4"/>
    <w:rsid w:val="005023F2"/>
    <w:rsid w:val="0050789E"/>
    <w:rsid w:val="00520921"/>
    <w:rsid w:val="005214CA"/>
    <w:rsid w:val="00526F04"/>
    <w:rsid w:val="00530B28"/>
    <w:rsid w:val="00530CC7"/>
    <w:rsid w:val="00537AA9"/>
    <w:rsid w:val="005513BD"/>
    <w:rsid w:val="0056762F"/>
    <w:rsid w:val="00570CBE"/>
    <w:rsid w:val="00571F50"/>
    <w:rsid w:val="005764F9"/>
    <w:rsid w:val="00577811"/>
    <w:rsid w:val="005B45CC"/>
    <w:rsid w:val="005C20C6"/>
    <w:rsid w:val="005C274E"/>
    <w:rsid w:val="005C41A8"/>
    <w:rsid w:val="005E39A7"/>
    <w:rsid w:val="005E5CF5"/>
    <w:rsid w:val="005F5EE7"/>
    <w:rsid w:val="00616BDF"/>
    <w:rsid w:val="00640C0A"/>
    <w:rsid w:val="006536F4"/>
    <w:rsid w:val="00654D86"/>
    <w:rsid w:val="006573AD"/>
    <w:rsid w:val="006612A9"/>
    <w:rsid w:val="00661BEB"/>
    <w:rsid w:val="0066649F"/>
    <w:rsid w:val="00673521"/>
    <w:rsid w:val="00676E6D"/>
    <w:rsid w:val="006816C8"/>
    <w:rsid w:val="0069236E"/>
    <w:rsid w:val="0069381C"/>
    <w:rsid w:val="006B5C77"/>
    <w:rsid w:val="006D1677"/>
    <w:rsid w:val="006D4FD5"/>
    <w:rsid w:val="006D54A3"/>
    <w:rsid w:val="006E2E5F"/>
    <w:rsid w:val="006E762B"/>
    <w:rsid w:val="006F1277"/>
    <w:rsid w:val="00704409"/>
    <w:rsid w:val="00707FCF"/>
    <w:rsid w:val="007166C3"/>
    <w:rsid w:val="00735408"/>
    <w:rsid w:val="0074055C"/>
    <w:rsid w:val="00741E81"/>
    <w:rsid w:val="0076496F"/>
    <w:rsid w:val="00767369"/>
    <w:rsid w:val="00771601"/>
    <w:rsid w:val="00772A87"/>
    <w:rsid w:val="00787860"/>
    <w:rsid w:val="00794903"/>
    <w:rsid w:val="00796504"/>
    <w:rsid w:val="0079724F"/>
    <w:rsid w:val="007C33A3"/>
    <w:rsid w:val="007C515B"/>
    <w:rsid w:val="007C73B3"/>
    <w:rsid w:val="007D4D5E"/>
    <w:rsid w:val="007D66DD"/>
    <w:rsid w:val="007E1BDF"/>
    <w:rsid w:val="007E4DF0"/>
    <w:rsid w:val="007F7E5B"/>
    <w:rsid w:val="00814D0B"/>
    <w:rsid w:val="00816F7E"/>
    <w:rsid w:val="0083675D"/>
    <w:rsid w:val="00837547"/>
    <w:rsid w:val="00840109"/>
    <w:rsid w:val="00842837"/>
    <w:rsid w:val="00847C75"/>
    <w:rsid w:val="00866214"/>
    <w:rsid w:val="00867320"/>
    <w:rsid w:val="008675C1"/>
    <w:rsid w:val="00870A8D"/>
    <w:rsid w:val="00873FF3"/>
    <w:rsid w:val="00882582"/>
    <w:rsid w:val="008857C4"/>
    <w:rsid w:val="0089469F"/>
    <w:rsid w:val="008A2296"/>
    <w:rsid w:val="008C2FDB"/>
    <w:rsid w:val="008D29D8"/>
    <w:rsid w:val="008D3526"/>
    <w:rsid w:val="008E0BF4"/>
    <w:rsid w:val="008E1DC4"/>
    <w:rsid w:val="008E5829"/>
    <w:rsid w:val="00902C6D"/>
    <w:rsid w:val="009033A0"/>
    <w:rsid w:val="00925280"/>
    <w:rsid w:val="00931C45"/>
    <w:rsid w:val="00932566"/>
    <w:rsid w:val="00934CC2"/>
    <w:rsid w:val="00947982"/>
    <w:rsid w:val="00983CE3"/>
    <w:rsid w:val="009A447B"/>
    <w:rsid w:val="009A7B6C"/>
    <w:rsid w:val="009B462F"/>
    <w:rsid w:val="009B4C92"/>
    <w:rsid w:val="009B68CA"/>
    <w:rsid w:val="009C137C"/>
    <w:rsid w:val="009C35B3"/>
    <w:rsid w:val="009C41AC"/>
    <w:rsid w:val="009D490D"/>
    <w:rsid w:val="009E300D"/>
    <w:rsid w:val="009E7997"/>
    <w:rsid w:val="009F4524"/>
    <w:rsid w:val="00A01C2D"/>
    <w:rsid w:val="00A678CC"/>
    <w:rsid w:val="00A87829"/>
    <w:rsid w:val="00AB6587"/>
    <w:rsid w:val="00AB67EA"/>
    <w:rsid w:val="00AB6A23"/>
    <w:rsid w:val="00AB6D6E"/>
    <w:rsid w:val="00AC6ACC"/>
    <w:rsid w:val="00AD0837"/>
    <w:rsid w:val="00AD1F16"/>
    <w:rsid w:val="00AE40D7"/>
    <w:rsid w:val="00AF6EA2"/>
    <w:rsid w:val="00B0170D"/>
    <w:rsid w:val="00B0772E"/>
    <w:rsid w:val="00B17D69"/>
    <w:rsid w:val="00B25E5F"/>
    <w:rsid w:val="00B27909"/>
    <w:rsid w:val="00B32842"/>
    <w:rsid w:val="00B34465"/>
    <w:rsid w:val="00B43CD3"/>
    <w:rsid w:val="00B46793"/>
    <w:rsid w:val="00B5656E"/>
    <w:rsid w:val="00B575A9"/>
    <w:rsid w:val="00B6361F"/>
    <w:rsid w:val="00B85BB7"/>
    <w:rsid w:val="00B92725"/>
    <w:rsid w:val="00B94A21"/>
    <w:rsid w:val="00B96860"/>
    <w:rsid w:val="00BA196E"/>
    <w:rsid w:val="00BA50F2"/>
    <w:rsid w:val="00BE7462"/>
    <w:rsid w:val="00C125D3"/>
    <w:rsid w:val="00C16AE9"/>
    <w:rsid w:val="00C228E2"/>
    <w:rsid w:val="00C250D9"/>
    <w:rsid w:val="00C27D36"/>
    <w:rsid w:val="00C46BC3"/>
    <w:rsid w:val="00C47A30"/>
    <w:rsid w:val="00C509D0"/>
    <w:rsid w:val="00C572D5"/>
    <w:rsid w:val="00C6439B"/>
    <w:rsid w:val="00C71258"/>
    <w:rsid w:val="00C74F94"/>
    <w:rsid w:val="00C828D9"/>
    <w:rsid w:val="00C95528"/>
    <w:rsid w:val="00CC1737"/>
    <w:rsid w:val="00CC2BE9"/>
    <w:rsid w:val="00CC7450"/>
    <w:rsid w:val="00CD4347"/>
    <w:rsid w:val="00CE04C2"/>
    <w:rsid w:val="00CE69AD"/>
    <w:rsid w:val="00CF054F"/>
    <w:rsid w:val="00D008C3"/>
    <w:rsid w:val="00D041CD"/>
    <w:rsid w:val="00D12A20"/>
    <w:rsid w:val="00D14738"/>
    <w:rsid w:val="00D15577"/>
    <w:rsid w:val="00D2324A"/>
    <w:rsid w:val="00D256BC"/>
    <w:rsid w:val="00D30845"/>
    <w:rsid w:val="00D40E00"/>
    <w:rsid w:val="00D41868"/>
    <w:rsid w:val="00D4460D"/>
    <w:rsid w:val="00D4675D"/>
    <w:rsid w:val="00D5020D"/>
    <w:rsid w:val="00D6636E"/>
    <w:rsid w:val="00D8433E"/>
    <w:rsid w:val="00D8595D"/>
    <w:rsid w:val="00D85991"/>
    <w:rsid w:val="00D95B1F"/>
    <w:rsid w:val="00DA2E41"/>
    <w:rsid w:val="00DA2FF9"/>
    <w:rsid w:val="00DB557E"/>
    <w:rsid w:val="00DC7A75"/>
    <w:rsid w:val="00DE6FB0"/>
    <w:rsid w:val="00DF2928"/>
    <w:rsid w:val="00DF3989"/>
    <w:rsid w:val="00E02FCC"/>
    <w:rsid w:val="00E168A5"/>
    <w:rsid w:val="00E27A99"/>
    <w:rsid w:val="00E325E8"/>
    <w:rsid w:val="00E44565"/>
    <w:rsid w:val="00E570AE"/>
    <w:rsid w:val="00E574C3"/>
    <w:rsid w:val="00E7065A"/>
    <w:rsid w:val="00E743B1"/>
    <w:rsid w:val="00E76CE3"/>
    <w:rsid w:val="00E805D6"/>
    <w:rsid w:val="00E84263"/>
    <w:rsid w:val="00E851D2"/>
    <w:rsid w:val="00EB04E6"/>
    <w:rsid w:val="00EB0C4C"/>
    <w:rsid w:val="00EB665A"/>
    <w:rsid w:val="00ED7A67"/>
    <w:rsid w:val="00EE09CE"/>
    <w:rsid w:val="00EE15BE"/>
    <w:rsid w:val="00EF30B5"/>
    <w:rsid w:val="00EF47ED"/>
    <w:rsid w:val="00EF78FF"/>
    <w:rsid w:val="00F04A0A"/>
    <w:rsid w:val="00F11222"/>
    <w:rsid w:val="00F14250"/>
    <w:rsid w:val="00F307FA"/>
    <w:rsid w:val="00F41AB5"/>
    <w:rsid w:val="00F457B6"/>
    <w:rsid w:val="00F46810"/>
    <w:rsid w:val="00F70FAC"/>
    <w:rsid w:val="00F76FC0"/>
    <w:rsid w:val="00FA5FC9"/>
    <w:rsid w:val="00FB28D0"/>
    <w:rsid w:val="00FB4250"/>
    <w:rsid w:val="00FC65E1"/>
    <w:rsid w:val="00FC6CF2"/>
    <w:rsid w:val="00FD7051"/>
    <w:rsid w:val="00FE7B6D"/>
    <w:rsid w:val="00FE7C4C"/>
    <w:rsid w:val="00FF4063"/>
    <w:rsid w:val="00FF7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109B5"/>
  <w15:chartTrackingRefBased/>
  <w15:docId w15:val="{1972747D-5637-4DB9-A70F-51DCE7296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E69AD"/>
  </w:style>
  <w:style w:type="paragraph" w:styleId="Heading2">
    <w:name w:val="heading 2"/>
    <w:basedOn w:val="Normal"/>
    <w:link w:val="Heading2Char"/>
    <w:uiPriority w:val="9"/>
    <w:qFormat/>
    <w:rsid w:val="00400617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D0837"/>
    <w:pPr>
      <w:autoSpaceDE w:val="0"/>
      <w:autoSpaceDN w:val="0"/>
      <w:adjustRightInd w:val="0"/>
      <w:spacing w:after="0" w:line="240" w:lineRule="auto"/>
    </w:pPr>
    <w:rPr>
      <w:rFonts w:ascii="Trebuchet MS" w:hAnsi="Trebuchet MS" w:cs="Trebuchet MS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AD083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400617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Style2">
    <w:name w:val="Style2"/>
    <w:basedOn w:val="DefaultParagraphFont"/>
    <w:uiPriority w:val="1"/>
    <w:qFormat/>
    <w:rsid w:val="00C250D9"/>
    <w:rPr>
      <w:rFonts w:asciiTheme="minorHAnsi" w:hAnsiTheme="minorHAnsi"/>
      <w:sz w:val="24"/>
    </w:rPr>
  </w:style>
  <w:style w:type="paragraph" w:styleId="NormalWeb">
    <w:name w:val="Normal (Web)"/>
    <w:basedOn w:val="Normal"/>
    <w:uiPriority w:val="99"/>
    <w:semiHidden/>
    <w:unhideWhenUsed/>
    <w:rsid w:val="00147DF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8C2FDB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6573AD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573AD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04E6"/>
  </w:style>
  <w:style w:type="paragraph" w:styleId="Footer">
    <w:name w:val="footer"/>
    <w:basedOn w:val="Normal"/>
    <w:link w:val="FooterChar"/>
    <w:uiPriority w:val="99"/>
    <w:unhideWhenUsed/>
    <w:rsid w:val="00EB04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04E6"/>
  </w:style>
  <w:style w:type="paragraph" w:styleId="Title">
    <w:name w:val="Title"/>
    <w:basedOn w:val="Normal"/>
    <w:link w:val="TitleChar"/>
    <w:qFormat/>
    <w:rsid w:val="000B66BD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character" w:customStyle="1" w:styleId="TitleChar">
    <w:name w:val="Title Char"/>
    <w:basedOn w:val="DefaultParagraphFont"/>
    <w:link w:val="Title"/>
    <w:rsid w:val="000B66BD"/>
    <w:rPr>
      <w:rFonts w:ascii="Times New Roman" w:eastAsia="Times New Roman" w:hAnsi="Times New Roman" w:cs="Times New Roman"/>
      <w:b/>
      <w:sz w:val="24"/>
      <w:szCs w:val="20"/>
      <w:u w:val="single"/>
      <w:lang w:val="en-US"/>
    </w:rPr>
  </w:style>
  <w:style w:type="paragraph" w:styleId="ListParagraph">
    <w:name w:val="List Paragraph"/>
    <w:basedOn w:val="Normal"/>
    <w:uiPriority w:val="34"/>
    <w:qFormat/>
    <w:rsid w:val="00771601"/>
    <w:pPr>
      <w:spacing w:after="200" w:line="276" w:lineRule="auto"/>
      <w:ind w:left="720"/>
      <w:contextualSpacing/>
    </w:pPr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2213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9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9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75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41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8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3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23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5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0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6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9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7931581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188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3990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8549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136">
          <w:marLeft w:val="547"/>
          <w:marRight w:val="0"/>
          <w:marTop w:val="7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0474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99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3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68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5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364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0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emf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A7781042C254E8DB54884F3737C48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9A82782-3E94-41E3-A4F8-7AA1B822D183}"/>
      </w:docPartPr>
      <w:docPartBody>
        <w:p w:rsidR="00034DE0" w:rsidRDefault="009C07FF" w:rsidP="009C07FF">
          <w:pPr>
            <w:pStyle w:val="DA7781042C254E8DB54884F3737C480F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EEC64015CB3450B84505CBC74CA22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021D69-3C5F-4043-B6DF-86FE2F856FF6}"/>
      </w:docPartPr>
      <w:docPartBody>
        <w:p w:rsidR="00034DE0" w:rsidRDefault="009C07FF" w:rsidP="009C07FF">
          <w:pPr>
            <w:pStyle w:val="1EEC64015CB3450B84505CBC74CA22F6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90C88A3954F4732BB22FEB4E89518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5539890-C390-4A31-86EE-F0DFEE8DE3FE}"/>
      </w:docPartPr>
      <w:docPartBody>
        <w:p w:rsidR="00034DE0" w:rsidRDefault="009C07FF" w:rsidP="009C07FF">
          <w:pPr>
            <w:pStyle w:val="490C88A3954F4732BB22FEB4E89518D0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58078F13174E5AB8259691B84A51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5BEE11-335D-4B51-A2CF-D624FA0C2B2C}"/>
      </w:docPartPr>
      <w:docPartBody>
        <w:p w:rsidR="00034DE0" w:rsidRDefault="009C07FF" w:rsidP="009C07FF">
          <w:pPr>
            <w:pStyle w:val="6B58078F13174E5AB8259691B84A51A4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B404D46EA624E9CB654233F143C2A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B49EBD-C09D-4C91-A1C9-2BC74ED4B437}"/>
      </w:docPartPr>
      <w:docPartBody>
        <w:p w:rsidR="00B235FC" w:rsidRDefault="00034DE0" w:rsidP="00034DE0">
          <w:pPr>
            <w:pStyle w:val="1B404D46EA624E9CB654233F143C2A89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1C907E6D4BA4160B259B9C799454A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BEF9A5-58CB-4BE0-BE95-47A426CA128F}"/>
      </w:docPartPr>
      <w:docPartBody>
        <w:p w:rsidR="00B235FC" w:rsidRDefault="00034DE0" w:rsidP="00034DE0">
          <w:pPr>
            <w:pStyle w:val="71C907E6D4BA4160B259B9C799454A84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97FE205A24945EC8BE91142C30D30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A40E5F-3CFC-4F6F-BC69-D980AE494358}"/>
      </w:docPartPr>
      <w:docPartBody>
        <w:p w:rsidR="00B235FC" w:rsidRDefault="00034DE0" w:rsidP="00034DE0">
          <w:pPr>
            <w:pStyle w:val="397FE205A24945EC8BE91142C30D30ED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B98B233E0347828ADCF552DBC1FE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53B67A-BC4E-478E-9CEA-77BF0301139C}"/>
      </w:docPartPr>
      <w:docPartBody>
        <w:p w:rsidR="00B235FC" w:rsidRDefault="00034DE0" w:rsidP="00034DE0">
          <w:pPr>
            <w:pStyle w:val="A8B98B233E0347828ADCF552DBC1FE58"/>
          </w:pPr>
          <w:r w:rsidRPr="00B86BA0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177A7A376E4D789171E240A4A0C5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F3CDA2-AE76-40F8-B5DB-46B88A720D51}"/>
      </w:docPartPr>
      <w:docPartBody>
        <w:p w:rsidR="00B235FC" w:rsidRDefault="00B235FC" w:rsidP="00B235FC">
          <w:pPr>
            <w:pStyle w:val="A9177A7A376E4D789171E240A4A0C503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A61B5289B9046479D02ED778D2B61F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CDFCA2D-D388-4FB0-B1A2-F270FA2AFC4B}"/>
      </w:docPartPr>
      <w:docPartBody>
        <w:p w:rsidR="00B235FC" w:rsidRDefault="00B235FC" w:rsidP="00B235FC">
          <w:pPr>
            <w:pStyle w:val="FA61B5289B9046479D02ED778D2B61F8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0E6611085C4A5FBFFC9606118216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AF8A6D-51DE-476C-B37B-547018075237}"/>
      </w:docPartPr>
      <w:docPartBody>
        <w:p w:rsidR="00B235FC" w:rsidRDefault="00B235FC" w:rsidP="00B235FC">
          <w:pPr>
            <w:pStyle w:val="0D0E6611085C4A5FBFFC9606118216D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E041E88457405E8ADEFF3ABE982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89F400-E799-4329-AF7C-F840CEA77852}"/>
      </w:docPartPr>
      <w:docPartBody>
        <w:p w:rsidR="00B235FC" w:rsidRDefault="00B235FC" w:rsidP="00B235FC">
          <w:pPr>
            <w:pStyle w:val="AAE041E88457405E8ADEFF3ABE982B15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14EB2D32C7F445A9DD7CBA8E68788A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18DC08-1B0D-4029-BC45-17AC9EFDDC38}"/>
      </w:docPartPr>
      <w:docPartBody>
        <w:p w:rsidR="00B235FC" w:rsidRDefault="00B235FC" w:rsidP="00B235FC">
          <w:pPr>
            <w:pStyle w:val="514EB2D32C7F445A9DD7CBA8E68788A0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7DC25BCED4B49E99AA115A2E10D52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765AB98-8518-47F2-813F-793D2F6DDA3E}"/>
      </w:docPartPr>
      <w:docPartBody>
        <w:p w:rsidR="00B235FC" w:rsidRDefault="00B235FC" w:rsidP="00B235FC">
          <w:pPr>
            <w:pStyle w:val="67DC25BCED4B49E99AA115A2E10D5237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4AFF26AAA1E46A49FB57F0FCA9E1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F17D59-C0CC-448C-BFAA-726F2B100C6B}"/>
      </w:docPartPr>
      <w:docPartBody>
        <w:p w:rsidR="00B235FC" w:rsidRDefault="00B235FC" w:rsidP="00B235FC">
          <w:pPr>
            <w:pStyle w:val="14AFF26AAA1E46A49FB57F0FCA9E13DA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1E11975520840DAB1DAB938E0BF63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F0188-B1B9-4AFF-80E8-6E337D8853F1}"/>
      </w:docPartPr>
      <w:docPartBody>
        <w:p w:rsidR="00B235FC" w:rsidRDefault="00B235FC" w:rsidP="00B235FC">
          <w:pPr>
            <w:pStyle w:val="31E11975520840DAB1DAB938E0BF63FC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EC068748BDA44A5AA0A02C95DD0EB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4AB9AD-9F18-4802-AB99-87050E8F444B}"/>
      </w:docPartPr>
      <w:docPartBody>
        <w:p w:rsidR="00B235FC" w:rsidRDefault="00B235FC" w:rsidP="00B235FC">
          <w:pPr>
            <w:pStyle w:val="3EC068748BDA44A5AA0A02C95DD0EB8D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6968DB1EAB946199616B86E789235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A1468-5771-49C2-9AA6-36DE563E5976}"/>
      </w:docPartPr>
      <w:docPartBody>
        <w:p w:rsidR="00B235FC" w:rsidRDefault="00B235FC" w:rsidP="00B235FC">
          <w:pPr>
            <w:pStyle w:val="46968DB1EAB946199616B86E7892355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61BFC3D57C4D84A3F64581CE6C5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7CAB86-FDEE-463A-A014-DF16B5DA9B25}"/>
      </w:docPartPr>
      <w:docPartBody>
        <w:p w:rsidR="00B235FC" w:rsidRDefault="00B235FC" w:rsidP="00B235FC">
          <w:pPr>
            <w:pStyle w:val="3361BFC3D57C4D84A3F64581CE6C5FFC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AE2850A24C041E0BF56498939A55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4FCE8C-D28B-4D39-B2BD-D5AC1C564BAA}"/>
      </w:docPartPr>
      <w:docPartBody>
        <w:p w:rsidR="00B235FC" w:rsidRDefault="00B235FC" w:rsidP="00B235FC">
          <w:pPr>
            <w:pStyle w:val="AAE2850A24C041E0BF56498939A558F5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C38A9768834D4EA6709CEB1B4291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AB314-3660-48C0-8417-191AEC8940E3}"/>
      </w:docPartPr>
      <w:docPartBody>
        <w:p w:rsidR="00B235FC" w:rsidRDefault="00B235FC" w:rsidP="00B235FC">
          <w:pPr>
            <w:pStyle w:val="DEC38A9768834D4EA6709CEB1B429113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5B5529EFD404FC98A70A41C862103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F648B48-B54A-4EC5-907A-B02A4E9CFD71}"/>
      </w:docPartPr>
      <w:docPartBody>
        <w:p w:rsidR="00B235FC" w:rsidRDefault="00B235FC" w:rsidP="00B235FC">
          <w:pPr>
            <w:pStyle w:val="E5B5529EFD404FC98A70A41C862103D7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C09F3D9F7241418B340AF8A05BDB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CD01AE-7C10-416C-8D9B-0720D8A64D9C}"/>
      </w:docPartPr>
      <w:docPartBody>
        <w:p w:rsidR="00B235FC" w:rsidRDefault="00B235FC" w:rsidP="00B235FC">
          <w:pPr>
            <w:pStyle w:val="5DC09F3D9F7241418B340AF8A05BDB10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98896C79F6F48C8882CF38F68614B7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124B77-8737-4B42-855A-192CA6BD68EF}"/>
      </w:docPartPr>
      <w:docPartBody>
        <w:p w:rsidR="00B235FC" w:rsidRDefault="00B235FC" w:rsidP="00B235FC">
          <w:pPr>
            <w:pStyle w:val="A98896C79F6F48C8882CF38F68614B7B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7DAFFFFD8244F2393BF4A4C8EE2A2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955C08-6482-41DE-A578-BE9AC32DB740}"/>
      </w:docPartPr>
      <w:docPartBody>
        <w:p w:rsidR="00B235FC" w:rsidRDefault="00B235FC" w:rsidP="00B235FC">
          <w:pPr>
            <w:pStyle w:val="E7DAFFFFD8244F2393BF4A4C8EE2A2C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21F140FD92426FB001116BEC9D2EB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BE3BF36-DC14-4E35-9B93-4A5AA574ED82}"/>
      </w:docPartPr>
      <w:docPartBody>
        <w:p w:rsidR="00B235FC" w:rsidRDefault="00B235FC" w:rsidP="00B235FC">
          <w:pPr>
            <w:pStyle w:val="D321F140FD92426FB001116BEC9D2EB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D3B0128AB842AA8A9E863ADE941A0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286D41-6A91-4A3E-B347-14AC2CF99E96}"/>
      </w:docPartPr>
      <w:docPartBody>
        <w:p w:rsidR="00B235FC" w:rsidRDefault="00B235FC" w:rsidP="00B235FC">
          <w:pPr>
            <w:pStyle w:val="45D3B0128AB842AA8A9E863ADE941A07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627D6E67D714985BE366F9EB3DFB1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F513D-4EAF-4010-9FB1-0F6A0601954C}"/>
      </w:docPartPr>
      <w:docPartBody>
        <w:p w:rsidR="00B235FC" w:rsidRDefault="00B235FC" w:rsidP="00B235FC">
          <w:pPr>
            <w:pStyle w:val="7627D6E67D714985BE366F9EB3DFB1A9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DED48E4A67F47028D9B658CF56759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D23F90C-3ECA-4C27-8E9E-4D3FA9274CC0}"/>
      </w:docPartPr>
      <w:docPartBody>
        <w:p w:rsidR="00B235FC" w:rsidRDefault="00B235FC" w:rsidP="00B235FC">
          <w:pPr>
            <w:pStyle w:val="8DED48E4A67F47028D9B658CF56759B1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43CB329DFE4C0CAF42F084C764F5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7A12D-3995-4433-B951-B875608D73F9}"/>
      </w:docPartPr>
      <w:docPartBody>
        <w:p w:rsidR="00B235FC" w:rsidRDefault="00B235FC" w:rsidP="00B235FC">
          <w:pPr>
            <w:pStyle w:val="AB43CB329DFE4C0CAF42F084C764F59B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791B88EEFD3417DBA33DF38106D9E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3F0F90-FA17-47B4-BE59-1CE4BE105E34}"/>
      </w:docPartPr>
      <w:docPartBody>
        <w:p w:rsidR="00B235FC" w:rsidRDefault="00B235FC" w:rsidP="00B235FC">
          <w:pPr>
            <w:pStyle w:val="3791B88EEFD3417DBA33DF38106D9E23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725B0AC8D92445884E73AB6271746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865CEF0-3237-4E61-AD9C-D802DAC0CEE7}"/>
      </w:docPartPr>
      <w:docPartBody>
        <w:p w:rsidR="00B235FC" w:rsidRDefault="00B235FC" w:rsidP="00B235FC">
          <w:pPr>
            <w:pStyle w:val="8725B0AC8D92445884E73AB627174600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3E3BBF1BE36416687BC0BDA21A6E4B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1A5E70-B153-40BD-BCF8-5D542AD03B64}"/>
      </w:docPartPr>
      <w:docPartBody>
        <w:p w:rsidR="00B235FC" w:rsidRDefault="00B235FC" w:rsidP="00B235FC">
          <w:pPr>
            <w:pStyle w:val="D3E3BBF1BE36416687BC0BDA21A6E4B1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B6F5271E36447A49C4D19CC82EE34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B0160D-0C42-4A4D-B4E1-C3E43D344855}"/>
      </w:docPartPr>
      <w:docPartBody>
        <w:p w:rsidR="00B235FC" w:rsidRDefault="00B235FC" w:rsidP="00B235FC">
          <w:pPr>
            <w:pStyle w:val="AB6F5271E36447A49C4D19CC82EE34DE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ADC0F7D961E4C8EA1F9750A8F7606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E2B490-C352-473D-999C-ED06617F5728}"/>
      </w:docPartPr>
      <w:docPartBody>
        <w:p w:rsidR="00B235FC" w:rsidRDefault="00B235FC" w:rsidP="00B235FC">
          <w:pPr>
            <w:pStyle w:val="EADC0F7D961E4C8EA1F9750A8F76061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2757120FD8E4841A19091A374A92BB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FEC1F1-0885-4ECF-A116-C6416A8681C9}"/>
      </w:docPartPr>
      <w:docPartBody>
        <w:p w:rsidR="00B235FC" w:rsidRDefault="00B235FC" w:rsidP="00B235FC">
          <w:pPr>
            <w:pStyle w:val="62757120FD8E4841A19091A374A92BB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5078DE4D48E4DEAAB59E7DC086612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95BDDA-5F92-456B-B99F-5708B18AC8D4}"/>
      </w:docPartPr>
      <w:docPartBody>
        <w:p w:rsidR="00B235FC" w:rsidRDefault="00B235FC" w:rsidP="00B235FC">
          <w:pPr>
            <w:pStyle w:val="45078DE4D48E4DEAAB59E7DC08661277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BEF5894BF1F4E89BEC636A225586C6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545370-74A9-4107-AADD-7701185FC6FA}"/>
      </w:docPartPr>
      <w:docPartBody>
        <w:p w:rsidR="00B235FC" w:rsidRDefault="00B235FC" w:rsidP="00B235FC">
          <w:pPr>
            <w:pStyle w:val="DBEF5894BF1F4E89BEC636A225586C6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8B6212B348149098B636CB6A3AB74B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609C7A-F27D-42CD-91B8-841213CA85BB}"/>
      </w:docPartPr>
      <w:docPartBody>
        <w:p w:rsidR="00B235FC" w:rsidRDefault="00B235FC" w:rsidP="00B235FC">
          <w:pPr>
            <w:pStyle w:val="A8B6212B348149098B636CB6A3AB74B8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76DD2B17F644904B4B205DFF0023D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1121D4-3743-4D79-B9BE-8841356D4382}"/>
      </w:docPartPr>
      <w:docPartBody>
        <w:p w:rsidR="00B235FC" w:rsidRDefault="00B235FC" w:rsidP="00B235FC">
          <w:pPr>
            <w:pStyle w:val="276DD2B17F644904B4B205DFF0023DC6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70C3A635153410B88CBA7302D6B80F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6C66488-43D2-4C0A-A06C-B56D748B4C2A}"/>
      </w:docPartPr>
      <w:docPartBody>
        <w:p w:rsidR="00B235FC" w:rsidRDefault="00B235FC" w:rsidP="00B235FC">
          <w:pPr>
            <w:pStyle w:val="970C3A635153410B88CBA7302D6B80F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0D5459D476D247369679E40C38FE12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5440BA-0AC7-457A-97FA-E1E7CC311F08}"/>
      </w:docPartPr>
      <w:docPartBody>
        <w:p w:rsidR="00B235FC" w:rsidRDefault="00B235FC" w:rsidP="00B235FC">
          <w:pPr>
            <w:pStyle w:val="0D5459D476D247369679E40C38FE1269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3E73A21CC774AB2A37D641E1DA9D7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6844A55-31D6-4F43-A9FB-C7D7CF28DCCC}"/>
      </w:docPartPr>
      <w:docPartBody>
        <w:p w:rsidR="00B235FC" w:rsidRDefault="00B235FC" w:rsidP="00B235FC">
          <w:pPr>
            <w:pStyle w:val="33E73A21CC774AB2A37D641E1DA9D72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A193EA15109487785D7A7B1C19E51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E45F95-0F4C-438A-A05A-91305A29B394}"/>
      </w:docPartPr>
      <w:docPartBody>
        <w:p w:rsidR="00B235FC" w:rsidRDefault="00B235FC" w:rsidP="00B235FC">
          <w:pPr>
            <w:pStyle w:val="BA193EA15109487785D7A7B1C19E519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15C5FBD98F048A4AAA66893F92EA0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6FA589-0BFE-4BB8-8567-5FC4C82B1D71}"/>
      </w:docPartPr>
      <w:docPartBody>
        <w:p w:rsidR="00B235FC" w:rsidRDefault="00B235FC" w:rsidP="00B235FC">
          <w:pPr>
            <w:pStyle w:val="A15C5FBD98F048A4AAA66893F92EA08A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A54009B9A1EB41DB8C9C48C7FDCCB3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B5CBBA0-7B90-4093-840B-C7608BB234BC}"/>
      </w:docPartPr>
      <w:docPartBody>
        <w:p w:rsidR="00B235FC" w:rsidRDefault="00B235FC" w:rsidP="00B235FC">
          <w:pPr>
            <w:pStyle w:val="A54009B9A1EB41DB8C9C48C7FDCCB3F0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6AA16734D0E4DF1925BD4DF07A8AB1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33B156-F1CE-472C-BB61-A3ED037597ED}"/>
      </w:docPartPr>
      <w:docPartBody>
        <w:p w:rsidR="00B235FC" w:rsidRDefault="00B235FC" w:rsidP="00B235FC">
          <w:pPr>
            <w:pStyle w:val="26AA16734D0E4DF1925BD4DF07A8AB13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28B709148CD4270A5944F529E0D1C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0078F0-4D4E-4ED3-8292-3AE54C3217CF}"/>
      </w:docPartPr>
      <w:docPartBody>
        <w:p w:rsidR="00B235FC" w:rsidRDefault="00B235FC" w:rsidP="00B235FC">
          <w:pPr>
            <w:pStyle w:val="428B709148CD4270A5944F529E0D1CCB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65E1135209343E69B7FDFFC7E6224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8B4D06-EA13-4F46-9D68-A93F1EA13E6B}"/>
      </w:docPartPr>
      <w:docPartBody>
        <w:p w:rsidR="00B235FC" w:rsidRDefault="00B235FC" w:rsidP="00B235FC">
          <w:pPr>
            <w:pStyle w:val="D65E1135209343E69B7FDFFC7E62247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F1D1EB32C3C4651AC793AA2BA6180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47B3BC-231F-4CBE-B735-FBDBA6C201F9}"/>
      </w:docPartPr>
      <w:docPartBody>
        <w:p w:rsidR="00B235FC" w:rsidRDefault="00B235FC" w:rsidP="00B235FC">
          <w:pPr>
            <w:pStyle w:val="7F1D1EB32C3C4651AC793AA2BA618075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B2D49DBD12614CD0A3B28C5AAE8B86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3BAD26-C178-42FB-98BB-F658C1371CEE}"/>
      </w:docPartPr>
      <w:docPartBody>
        <w:p w:rsidR="00B235FC" w:rsidRDefault="00B235FC" w:rsidP="00B235FC">
          <w:pPr>
            <w:pStyle w:val="B2D49DBD12614CD0A3B28C5AAE8B863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F1A1896B6FA43DFAF03AC61F8E8DC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09DBAE-551F-4783-BE5B-E9EE575D26B0}"/>
      </w:docPartPr>
      <w:docPartBody>
        <w:p w:rsidR="00B235FC" w:rsidRDefault="00B235FC" w:rsidP="00B235FC">
          <w:pPr>
            <w:pStyle w:val="6F1A1896B6FA43DFAF03AC61F8E8DC1F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A711AB922A44A1BE60516A00D173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99F8FD-F77E-451C-9A48-C5682FD79E6C}"/>
      </w:docPartPr>
      <w:docPartBody>
        <w:p w:rsidR="00B235FC" w:rsidRDefault="00B235FC" w:rsidP="00B235FC">
          <w:pPr>
            <w:pStyle w:val="E4A711AB922A44A1BE60516A00D173F4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4BFEA24F99C4740B2AD3F85891874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E89077-AE6B-4911-89A7-1902F8FA8C6C}"/>
      </w:docPartPr>
      <w:docPartBody>
        <w:p w:rsidR="00B235FC" w:rsidRDefault="00B235FC" w:rsidP="00B235FC">
          <w:pPr>
            <w:pStyle w:val="84BFEA24F99C4740B2AD3F85891874A9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394FA167A52452A8021EEBAED59A3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04B174-A93F-496E-BC1D-0D2C6572BF76}"/>
      </w:docPartPr>
      <w:docPartBody>
        <w:p w:rsidR="00B235FC" w:rsidRDefault="00B235FC" w:rsidP="00B235FC">
          <w:pPr>
            <w:pStyle w:val="4394FA167A52452A8021EEBAED59A33A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0C4C24AAB724AA19EA654E4252EA33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8DD32-8B33-4E0A-A23D-2CEC763EFEBA}"/>
      </w:docPartPr>
      <w:docPartBody>
        <w:p w:rsidR="00B235FC" w:rsidRDefault="00B235FC" w:rsidP="00B235FC">
          <w:pPr>
            <w:pStyle w:val="20C4C24AAB724AA19EA654E4252EA336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07FF"/>
    <w:rsid w:val="00034DE0"/>
    <w:rsid w:val="0045791D"/>
    <w:rsid w:val="009C07FF"/>
    <w:rsid w:val="00B235FC"/>
    <w:rsid w:val="00CF1D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235FC"/>
    <w:rPr>
      <w:color w:val="808080"/>
    </w:rPr>
  </w:style>
  <w:style w:type="paragraph" w:customStyle="1" w:styleId="DA7781042C254E8DB54884F3737C480F">
    <w:name w:val="DA7781042C254E8DB54884F3737C480F"/>
    <w:rsid w:val="009C07FF"/>
  </w:style>
  <w:style w:type="paragraph" w:customStyle="1" w:styleId="1EEC64015CB3450B84505CBC74CA22F6">
    <w:name w:val="1EEC64015CB3450B84505CBC74CA22F6"/>
    <w:rsid w:val="009C07FF"/>
  </w:style>
  <w:style w:type="paragraph" w:customStyle="1" w:styleId="494AAC9C36074454964E6C87E9E159CA">
    <w:name w:val="494AAC9C36074454964E6C87E9E159CA"/>
    <w:rsid w:val="009C07FF"/>
  </w:style>
  <w:style w:type="paragraph" w:customStyle="1" w:styleId="2EC6DC56146C4EFB9B0BAC154A61C5BD">
    <w:name w:val="2EC6DC56146C4EFB9B0BAC154A61C5BD"/>
    <w:rsid w:val="009C07FF"/>
  </w:style>
  <w:style w:type="paragraph" w:customStyle="1" w:styleId="4671DA95B0A84CC7A20E436F130FF941">
    <w:name w:val="4671DA95B0A84CC7A20E436F130FF941"/>
    <w:rsid w:val="009C07FF"/>
  </w:style>
  <w:style w:type="paragraph" w:customStyle="1" w:styleId="D79EC9DAEA3F48D79A1CBDB33B3EADA7">
    <w:name w:val="D79EC9DAEA3F48D79A1CBDB33B3EADA7"/>
    <w:rsid w:val="009C07FF"/>
  </w:style>
  <w:style w:type="paragraph" w:customStyle="1" w:styleId="E4EB57CD47B24CD0AF417EA45A9D657D">
    <w:name w:val="E4EB57CD47B24CD0AF417EA45A9D657D"/>
    <w:rsid w:val="009C07FF"/>
  </w:style>
  <w:style w:type="paragraph" w:customStyle="1" w:styleId="58042425D5184EC49C92568CF7433BA7">
    <w:name w:val="58042425D5184EC49C92568CF7433BA7"/>
    <w:rsid w:val="009C07FF"/>
  </w:style>
  <w:style w:type="paragraph" w:customStyle="1" w:styleId="490C88A3954F4732BB22FEB4E89518D0">
    <w:name w:val="490C88A3954F4732BB22FEB4E89518D0"/>
    <w:rsid w:val="009C07FF"/>
  </w:style>
  <w:style w:type="paragraph" w:customStyle="1" w:styleId="E4B2B7A3FC87463193825DA62E8EDBCE">
    <w:name w:val="E4B2B7A3FC87463193825DA62E8EDBCE"/>
    <w:rsid w:val="009C07FF"/>
  </w:style>
  <w:style w:type="paragraph" w:customStyle="1" w:styleId="6B58078F13174E5AB8259691B84A51A4">
    <w:name w:val="6B58078F13174E5AB8259691B84A51A4"/>
    <w:rsid w:val="009C07FF"/>
  </w:style>
  <w:style w:type="paragraph" w:customStyle="1" w:styleId="3BA0970C0E984A09BD3C26B0A83F5033">
    <w:name w:val="3BA0970C0E984A09BD3C26B0A83F5033"/>
    <w:rsid w:val="009C07FF"/>
  </w:style>
  <w:style w:type="paragraph" w:customStyle="1" w:styleId="81FB4B86B0A74A9189532C9B8391F11F">
    <w:name w:val="81FB4B86B0A74A9189532C9B8391F11F"/>
    <w:rsid w:val="009C07FF"/>
  </w:style>
  <w:style w:type="paragraph" w:customStyle="1" w:styleId="8B33A864C9C94A2ABF4E41147E6C7F26">
    <w:name w:val="8B33A864C9C94A2ABF4E41147E6C7F26"/>
    <w:rsid w:val="009C07FF"/>
  </w:style>
  <w:style w:type="paragraph" w:customStyle="1" w:styleId="3E1940C21B4047E8A40665196F26E9E4">
    <w:name w:val="3E1940C21B4047E8A40665196F26E9E4"/>
    <w:rsid w:val="009C07FF"/>
  </w:style>
  <w:style w:type="paragraph" w:customStyle="1" w:styleId="8A003A4CBA0D4A36B4CF26DC7C901B6F">
    <w:name w:val="8A003A4CBA0D4A36B4CF26DC7C901B6F"/>
    <w:rsid w:val="009C07FF"/>
  </w:style>
  <w:style w:type="paragraph" w:customStyle="1" w:styleId="1AC53BB020B3465B891470983D5B40AC">
    <w:name w:val="1AC53BB020B3465B891470983D5B40AC"/>
    <w:rsid w:val="009C07FF"/>
  </w:style>
  <w:style w:type="paragraph" w:customStyle="1" w:styleId="A3512DF4C71146CBAF4AA588C1DE95EC">
    <w:name w:val="A3512DF4C71146CBAF4AA588C1DE95EC"/>
    <w:rsid w:val="009C07FF"/>
  </w:style>
  <w:style w:type="paragraph" w:customStyle="1" w:styleId="F1D25B06BA134ABAAF0A1613E985FD9A">
    <w:name w:val="F1D25B06BA134ABAAF0A1613E985FD9A"/>
    <w:rsid w:val="009C07FF"/>
  </w:style>
  <w:style w:type="paragraph" w:customStyle="1" w:styleId="8FF4C4B4AFE743FE85E2C707936887D2">
    <w:name w:val="8FF4C4B4AFE743FE85E2C707936887D2"/>
    <w:rsid w:val="009C07FF"/>
  </w:style>
  <w:style w:type="paragraph" w:customStyle="1" w:styleId="6A72E75F17C649CDA9B29CDC638C9AFE">
    <w:name w:val="6A72E75F17C649CDA9B29CDC638C9AFE"/>
    <w:rsid w:val="009C07FF"/>
  </w:style>
  <w:style w:type="paragraph" w:customStyle="1" w:styleId="1B404D46EA624E9CB654233F143C2A89">
    <w:name w:val="1B404D46EA624E9CB654233F143C2A89"/>
    <w:rsid w:val="00034DE0"/>
  </w:style>
  <w:style w:type="paragraph" w:customStyle="1" w:styleId="71C907E6D4BA4160B259B9C799454A84">
    <w:name w:val="71C907E6D4BA4160B259B9C799454A84"/>
    <w:rsid w:val="00034DE0"/>
  </w:style>
  <w:style w:type="paragraph" w:customStyle="1" w:styleId="397FE205A24945EC8BE91142C30D30ED">
    <w:name w:val="397FE205A24945EC8BE91142C30D30ED"/>
    <w:rsid w:val="00034DE0"/>
  </w:style>
  <w:style w:type="paragraph" w:customStyle="1" w:styleId="A8B98B233E0347828ADCF552DBC1FE58">
    <w:name w:val="A8B98B233E0347828ADCF552DBC1FE58"/>
    <w:rsid w:val="00034DE0"/>
  </w:style>
  <w:style w:type="paragraph" w:customStyle="1" w:styleId="F95FD7AE4F2343EEA5D20EEFF7C8AB87">
    <w:name w:val="F95FD7AE4F2343EEA5D20EEFF7C8AB87"/>
    <w:rsid w:val="00B235FC"/>
  </w:style>
  <w:style w:type="paragraph" w:customStyle="1" w:styleId="A9177A7A376E4D789171E240A4A0C503">
    <w:name w:val="A9177A7A376E4D789171E240A4A0C503"/>
    <w:rsid w:val="00B235FC"/>
  </w:style>
  <w:style w:type="paragraph" w:customStyle="1" w:styleId="FA61B5289B9046479D02ED778D2B61F8">
    <w:name w:val="FA61B5289B9046479D02ED778D2B61F8"/>
    <w:rsid w:val="00B235FC"/>
  </w:style>
  <w:style w:type="paragraph" w:customStyle="1" w:styleId="0D0E6611085C4A5FBFFC9606118216D4">
    <w:name w:val="0D0E6611085C4A5FBFFC9606118216D4"/>
    <w:rsid w:val="00B235FC"/>
  </w:style>
  <w:style w:type="paragraph" w:customStyle="1" w:styleId="7FF8272C306D43219E530E5B3EABD0AC">
    <w:name w:val="7FF8272C306D43219E530E5B3EABD0AC"/>
    <w:rsid w:val="00B235FC"/>
  </w:style>
  <w:style w:type="paragraph" w:customStyle="1" w:styleId="AAE041E88457405E8ADEFF3ABE982B15">
    <w:name w:val="AAE041E88457405E8ADEFF3ABE982B15"/>
    <w:rsid w:val="00B235FC"/>
  </w:style>
  <w:style w:type="paragraph" w:customStyle="1" w:styleId="514EB2D32C7F445A9DD7CBA8E68788A0">
    <w:name w:val="514EB2D32C7F445A9DD7CBA8E68788A0"/>
    <w:rsid w:val="00B235FC"/>
  </w:style>
  <w:style w:type="paragraph" w:customStyle="1" w:styleId="67DC25BCED4B49E99AA115A2E10D5237">
    <w:name w:val="67DC25BCED4B49E99AA115A2E10D5237"/>
    <w:rsid w:val="00B235FC"/>
  </w:style>
  <w:style w:type="paragraph" w:customStyle="1" w:styleId="14AFF26AAA1E46A49FB57F0FCA9E13DA">
    <w:name w:val="14AFF26AAA1E46A49FB57F0FCA9E13DA"/>
    <w:rsid w:val="00B235FC"/>
  </w:style>
  <w:style w:type="paragraph" w:customStyle="1" w:styleId="31E11975520840DAB1DAB938E0BF63FC">
    <w:name w:val="31E11975520840DAB1DAB938E0BF63FC"/>
    <w:rsid w:val="00B235FC"/>
  </w:style>
  <w:style w:type="paragraph" w:customStyle="1" w:styleId="3EC068748BDA44A5AA0A02C95DD0EB8D">
    <w:name w:val="3EC068748BDA44A5AA0A02C95DD0EB8D"/>
    <w:rsid w:val="00B235FC"/>
  </w:style>
  <w:style w:type="paragraph" w:customStyle="1" w:styleId="46968DB1EAB946199616B86E78923552">
    <w:name w:val="46968DB1EAB946199616B86E78923552"/>
    <w:rsid w:val="00B235FC"/>
  </w:style>
  <w:style w:type="paragraph" w:customStyle="1" w:styleId="3361BFC3D57C4D84A3F64581CE6C5FFC">
    <w:name w:val="3361BFC3D57C4D84A3F64581CE6C5FFC"/>
    <w:rsid w:val="00B235FC"/>
  </w:style>
  <w:style w:type="paragraph" w:customStyle="1" w:styleId="AAE2850A24C041E0BF56498939A558F5">
    <w:name w:val="AAE2850A24C041E0BF56498939A558F5"/>
    <w:rsid w:val="00B235FC"/>
  </w:style>
  <w:style w:type="paragraph" w:customStyle="1" w:styleId="DEC38A9768834D4EA6709CEB1B429113">
    <w:name w:val="DEC38A9768834D4EA6709CEB1B429113"/>
    <w:rsid w:val="00B235FC"/>
  </w:style>
  <w:style w:type="paragraph" w:customStyle="1" w:styleId="E5B5529EFD404FC98A70A41C862103D7">
    <w:name w:val="E5B5529EFD404FC98A70A41C862103D7"/>
    <w:rsid w:val="00B235FC"/>
  </w:style>
  <w:style w:type="paragraph" w:customStyle="1" w:styleId="5DC09F3D9F7241418B340AF8A05BDB10">
    <w:name w:val="5DC09F3D9F7241418B340AF8A05BDB10"/>
    <w:rsid w:val="00B235FC"/>
  </w:style>
  <w:style w:type="paragraph" w:customStyle="1" w:styleId="A98896C79F6F48C8882CF38F68614B7B">
    <w:name w:val="A98896C79F6F48C8882CF38F68614B7B"/>
    <w:rsid w:val="00B235FC"/>
  </w:style>
  <w:style w:type="paragraph" w:customStyle="1" w:styleId="E7DAFFFFD8244F2393BF4A4C8EE2A2C4">
    <w:name w:val="E7DAFFFFD8244F2393BF4A4C8EE2A2C4"/>
    <w:rsid w:val="00B235FC"/>
  </w:style>
  <w:style w:type="paragraph" w:customStyle="1" w:styleId="D321F140FD92426FB001116BEC9D2EB4">
    <w:name w:val="D321F140FD92426FB001116BEC9D2EB4"/>
    <w:rsid w:val="00B235FC"/>
  </w:style>
  <w:style w:type="paragraph" w:customStyle="1" w:styleId="45D3B0128AB842AA8A9E863ADE941A07">
    <w:name w:val="45D3B0128AB842AA8A9E863ADE941A07"/>
    <w:rsid w:val="00B235FC"/>
  </w:style>
  <w:style w:type="paragraph" w:customStyle="1" w:styleId="AD868823C8074A768C94246B72A50A8A">
    <w:name w:val="AD868823C8074A768C94246B72A50A8A"/>
    <w:rsid w:val="00B235FC"/>
  </w:style>
  <w:style w:type="paragraph" w:customStyle="1" w:styleId="7627D6E67D714985BE366F9EB3DFB1A9">
    <w:name w:val="7627D6E67D714985BE366F9EB3DFB1A9"/>
    <w:rsid w:val="00B235FC"/>
  </w:style>
  <w:style w:type="paragraph" w:customStyle="1" w:styleId="8DED48E4A67F47028D9B658CF56759B1">
    <w:name w:val="8DED48E4A67F47028D9B658CF56759B1"/>
    <w:rsid w:val="00B235FC"/>
  </w:style>
  <w:style w:type="paragraph" w:customStyle="1" w:styleId="AB43CB329DFE4C0CAF42F084C764F59B">
    <w:name w:val="AB43CB329DFE4C0CAF42F084C764F59B"/>
    <w:rsid w:val="00B235FC"/>
  </w:style>
  <w:style w:type="paragraph" w:customStyle="1" w:styleId="3791B88EEFD3417DBA33DF38106D9E23">
    <w:name w:val="3791B88EEFD3417DBA33DF38106D9E23"/>
    <w:rsid w:val="00B235FC"/>
  </w:style>
  <w:style w:type="paragraph" w:customStyle="1" w:styleId="8725B0AC8D92445884E73AB627174600">
    <w:name w:val="8725B0AC8D92445884E73AB627174600"/>
    <w:rsid w:val="00B235FC"/>
  </w:style>
  <w:style w:type="paragraph" w:customStyle="1" w:styleId="D3E3BBF1BE36416687BC0BDA21A6E4B1">
    <w:name w:val="D3E3BBF1BE36416687BC0BDA21A6E4B1"/>
    <w:rsid w:val="00B235FC"/>
  </w:style>
  <w:style w:type="paragraph" w:customStyle="1" w:styleId="AB6F5271E36447A49C4D19CC82EE34DE">
    <w:name w:val="AB6F5271E36447A49C4D19CC82EE34DE"/>
    <w:rsid w:val="00B235FC"/>
  </w:style>
  <w:style w:type="paragraph" w:customStyle="1" w:styleId="EADC0F7D961E4C8EA1F9750A8F760612">
    <w:name w:val="EADC0F7D961E4C8EA1F9750A8F760612"/>
    <w:rsid w:val="00B235FC"/>
  </w:style>
  <w:style w:type="paragraph" w:customStyle="1" w:styleId="62757120FD8E4841A19091A374A92BBF">
    <w:name w:val="62757120FD8E4841A19091A374A92BBF"/>
    <w:rsid w:val="00B235FC"/>
  </w:style>
  <w:style w:type="paragraph" w:customStyle="1" w:styleId="45078DE4D48E4DEAAB59E7DC08661277">
    <w:name w:val="45078DE4D48E4DEAAB59E7DC08661277"/>
    <w:rsid w:val="00B235FC"/>
  </w:style>
  <w:style w:type="paragraph" w:customStyle="1" w:styleId="DBEF5894BF1F4E89BEC636A225586C6F">
    <w:name w:val="DBEF5894BF1F4E89BEC636A225586C6F"/>
    <w:rsid w:val="00B235FC"/>
  </w:style>
  <w:style w:type="paragraph" w:customStyle="1" w:styleId="A8B6212B348149098B636CB6A3AB74B8">
    <w:name w:val="A8B6212B348149098B636CB6A3AB74B8"/>
    <w:rsid w:val="00B235FC"/>
  </w:style>
  <w:style w:type="paragraph" w:customStyle="1" w:styleId="276DD2B17F644904B4B205DFF0023DC6">
    <w:name w:val="276DD2B17F644904B4B205DFF0023DC6"/>
    <w:rsid w:val="00B235FC"/>
  </w:style>
  <w:style w:type="paragraph" w:customStyle="1" w:styleId="970C3A635153410B88CBA7302D6B80F2">
    <w:name w:val="970C3A635153410B88CBA7302D6B80F2"/>
    <w:rsid w:val="00B235FC"/>
  </w:style>
  <w:style w:type="paragraph" w:customStyle="1" w:styleId="0D5459D476D247369679E40C38FE1269">
    <w:name w:val="0D5459D476D247369679E40C38FE1269"/>
    <w:rsid w:val="00B235FC"/>
  </w:style>
  <w:style w:type="paragraph" w:customStyle="1" w:styleId="33E73A21CC774AB2A37D641E1DA9D722">
    <w:name w:val="33E73A21CC774AB2A37D641E1DA9D722"/>
    <w:rsid w:val="00B235FC"/>
  </w:style>
  <w:style w:type="paragraph" w:customStyle="1" w:styleId="BA193EA15109487785D7A7B1C19E519F">
    <w:name w:val="BA193EA15109487785D7A7B1C19E519F"/>
    <w:rsid w:val="00B235FC"/>
  </w:style>
  <w:style w:type="paragraph" w:customStyle="1" w:styleId="A15C5FBD98F048A4AAA66893F92EA08A">
    <w:name w:val="A15C5FBD98F048A4AAA66893F92EA08A"/>
    <w:rsid w:val="00B235FC"/>
  </w:style>
  <w:style w:type="paragraph" w:customStyle="1" w:styleId="A54009B9A1EB41DB8C9C48C7FDCCB3F0">
    <w:name w:val="A54009B9A1EB41DB8C9C48C7FDCCB3F0"/>
    <w:rsid w:val="00B235FC"/>
  </w:style>
  <w:style w:type="paragraph" w:customStyle="1" w:styleId="26AA16734D0E4DF1925BD4DF07A8AB13">
    <w:name w:val="26AA16734D0E4DF1925BD4DF07A8AB13"/>
    <w:rsid w:val="00B235FC"/>
  </w:style>
  <w:style w:type="paragraph" w:customStyle="1" w:styleId="428B709148CD4270A5944F529E0D1CCB">
    <w:name w:val="428B709148CD4270A5944F529E0D1CCB"/>
    <w:rsid w:val="00B235FC"/>
  </w:style>
  <w:style w:type="paragraph" w:customStyle="1" w:styleId="D65E1135209343E69B7FDFFC7E622474">
    <w:name w:val="D65E1135209343E69B7FDFFC7E622474"/>
    <w:rsid w:val="00B235FC"/>
  </w:style>
  <w:style w:type="paragraph" w:customStyle="1" w:styleId="7F1D1EB32C3C4651AC793AA2BA618075">
    <w:name w:val="7F1D1EB32C3C4651AC793AA2BA618075"/>
    <w:rsid w:val="00B235FC"/>
  </w:style>
  <w:style w:type="paragraph" w:customStyle="1" w:styleId="B2D49DBD12614CD0A3B28C5AAE8B8632">
    <w:name w:val="B2D49DBD12614CD0A3B28C5AAE8B8632"/>
    <w:rsid w:val="00B235FC"/>
  </w:style>
  <w:style w:type="paragraph" w:customStyle="1" w:styleId="6F1A1896B6FA43DFAF03AC61F8E8DC1F">
    <w:name w:val="6F1A1896B6FA43DFAF03AC61F8E8DC1F"/>
    <w:rsid w:val="00B235FC"/>
  </w:style>
  <w:style w:type="paragraph" w:customStyle="1" w:styleId="E4A711AB922A44A1BE60516A00D173F4">
    <w:name w:val="E4A711AB922A44A1BE60516A00D173F4"/>
    <w:rsid w:val="00B235FC"/>
  </w:style>
  <w:style w:type="paragraph" w:customStyle="1" w:styleId="84BFEA24F99C4740B2AD3F85891874A9">
    <w:name w:val="84BFEA24F99C4740B2AD3F85891874A9"/>
    <w:rsid w:val="00B235FC"/>
  </w:style>
  <w:style w:type="paragraph" w:customStyle="1" w:styleId="4394FA167A52452A8021EEBAED59A33A">
    <w:name w:val="4394FA167A52452A8021EEBAED59A33A"/>
    <w:rsid w:val="00B235FC"/>
  </w:style>
  <w:style w:type="paragraph" w:customStyle="1" w:styleId="20C4C24AAB724AA19EA654E4252EA336">
    <w:name w:val="20C4C24AAB724AA19EA654E4252EA336"/>
    <w:rsid w:val="00B235F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B8BEF1-C0EA-40C2-97DF-8A0DE0B015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8</TotalTime>
  <Pages>8</Pages>
  <Words>960</Words>
  <Characters>5475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E-MIT-00</dc:creator>
  <cp:keywords/>
  <dc:description/>
  <cp:lastModifiedBy>Balachandra [MAHE-MIT]</cp:lastModifiedBy>
  <cp:revision>14</cp:revision>
  <dcterms:created xsi:type="dcterms:W3CDTF">2022-09-12T03:56:00Z</dcterms:created>
  <dcterms:modified xsi:type="dcterms:W3CDTF">2022-09-13T17:27:00Z</dcterms:modified>
</cp:coreProperties>
</file>